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6DBEA" w14:textId="553EA1FC" w:rsidR="00E368B3" w:rsidRDefault="00E368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1"/>
        <w:gridCol w:w="1921"/>
        <w:gridCol w:w="1810"/>
        <w:gridCol w:w="1864"/>
        <w:gridCol w:w="1934"/>
      </w:tblGrid>
      <w:tr w:rsidR="00F657D6" w14:paraId="5C3E5FD7" w14:textId="77777777" w:rsidTr="00E368B3">
        <w:tc>
          <w:tcPr>
            <w:tcW w:w="1870" w:type="dxa"/>
          </w:tcPr>
          <w:p w14:paraId="78750651" w14:textId="121CECE7" w:rsidR="00E368B3" w:rsidRDefault="00E368B3">
            <w:r>
              <w:t>Abstract #</w:t>
            </w:r>
          </w:p>
        </w:tc>
        <w:tc>
          <w:tcPr>
            <w:tcW w:w="1870" w:type="dxa"/>
          </w:tcPr>
          <w:p w14:paraId="3C8054C7" w14:textId="65BBC770" w:rsidR="00E368B3" w:rsidRDefault="00E368B3">
            <w:r>
              <w:t>Title</w:t>
            </w:r>
          </w:p>
        </w:tc>
        <w:tc>
          <w:tcPr>
            <w:tcW w:w="1870" w:type="dxa"/>
          </w:tcPr>
          <w:p w14:paraId="224119CE" w14:textId="67039A90" w:rsidR="00E368B3" w:rsidRDefault="00E368B3">
            <w:r>
              <w:t>Word Count</w:t>
            </w:r>
          </w:p>
        </w:tc>
        <w:tc>
          <w:tcPr>
            <w:tcW w:w="1870" w:type="dxa"/>
          </w:tcPr>
          <w:p w14:paraId="3687C090" w14:textId="7BF7EA9D" w:rsidR="00E368B3" w:rsidRDefault="00E368B3">
            <w:r>
              <w:t>#Words (Verified by WordNet)</w:t>
            </w:r>
          </w:p>
        </w:tc>
        <w:tc>
          <w:tcPr>
            <w:tcW w:w="1870" w:type="dxa"/>
          </w:tcPr>
          <w:p w14:paraId="65FBC200" w14:textId="77777777" w:rsidR="00E368B3" w:rsidRDefault="00E368B3">
            <w:r>
              <w:t>#Medical Words</w:t>
            </w:r>
          </w:p>
          <w:p w14:paraId="533BCFA0" w14:textId="77777777" w:rsidR="00E368B3" w:rsidRDefault="00E368B3">
            <w:r>
              <w:t xml:space="preserve">(Verified by </w:t>
            </w:r>
            <w:proofErr w:type="spellStart"/>
            <w:r>
              <w:t>Bioportal</w:t>
            </w:r>
            <w:proofErr w:type="spellEnd"/>
            <w:r>
              <w:t xml:space="preserve"> / </w:t>
            </w:r>
            <w:proofErr w:type="spellStart"/>
            <w:r>
              <w:t>BioNLP</w:t>
            </w:r>
            <w:proofErr w:type="spellEnd"/>
            <w:r>
              <w:t xml:space="preserve">) </w:t>
            </w:r>
          </w:p>
          <w:p w14:paraId="10F32E28" w14:textId="762415CE" w:rsidR="00E368B3" w:rsidRDefault="00E368B3">
            <w:r>
              <w:t>All (Gene/Species/</w:t>
            </w:r>
            <w:proofErr w:type="spellStart"/>
            <w:r>
              <w:t>etc</w:t>
            </w:r>
            <w:proofErr w:type="spellEnd"/>
            <w:r>
              <w:t>)</w:t>
            </w:r>
          </w:p>
        </w:tc>
      </w:tr>
      <w:tr w:rsidR="00F657D6" w14:paraId="1BA0FF9C" w14:textId="77777777" w:rsidTr="00E368B3">
        <w:tc>
          <w:tcPr>
            <w:tcW w:w="1870" w:type="dxa"/>
          </w:tcPr>
          <w:p w14:paraId="5FEF947E" w14:textId="39CEA145" w:rsidR="00E368B3" w:rsidRDefault="00E368B3">
            <w:r>
              <w:t>1</w:t>
            </w:r>
          </w:p>
        </w:tc>
        <w:tc>
          <w:tcPr>
            <w:tcW w:w="1870" w:type="dxa"/>
          </w:tcPr>
          <w:p w14:paraId="05209A5E" w14:textId="6C476C25" w:rsidR="00E368B3" w:rsidRPr="00086523" w:rsidRDefault="006C4E3A" w:rsidP="000865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宋体" w:cstheme="minorHAnsi"/>
                <w:color w:val="000000"/>
                <w:sz w:val="21"/>
                <w:szCs w:val="21"/>
                <w:lang w:eastAsia="zh-CN"/>
              </w:rPr>
            </w:pPr>
            <w:r>
              <w:t xml:space="preserve">Subgroup Survival Analysis </w:t>
            </w:r>
            <w:proofErr w:type="gramStart"/>
            <w:r>
              <w:t>In</w:t>
            </w:r>
            <w:proofErr w:type="gramEnd"/>
            <w:r>
              <w:t xml:space="preserve"> Stage I-II NSCLC Patients With a Central Tumor Partly Treated With Risk-Adapted SBRT.</w:t>
            </w:r>
          </w:p>
        </w:tc>
        <w:tc>
          <w:tcPr>
            <w:tcW w:w="1870" w:type="dxa"/>
          </w:tcPr>
          <w:p w14:paraId="4ECEAD89" w14:textId="22D547D6" w:rsidR="00E368B3" w:rsidRDefault="00407593">
            <w:r w:rsidRPr="00407593">
              <w:t>52</w:t>
            </w:r>
          </w:p>
        </w:tc>
        <w:tc>
          <w:tcPr>
            <w:tcW w:w="1870" w:type="dxa"/>
          </w:tcPr>
          <w:p w14:paraId="69E4531C" w14:textId="2A649464" w:rsidR="00E368B3" w:rsidRDefault="009C73E9">
            <w:pPr>
              <w:rPr>
                <w:rFonts w:hint="eastAsia"/>
                <w:lang w:eastAsia="zh-CN"/>
              </w:rPr>
            </w:pPr>
            <w:r w:rsidRPr="009C73E9">
              <w:rPr>
                <w:lang w:eastAsia="zh-CN"/>
              </w:rPr>
              <w:t>body, radiation, therapy, increased, toxicity, early, stage, cell, lung, cancer, a, tumor, within, proximal, bronchial, tree, death, as, it, peripheral,</w:t>
            </w:r>
          </w:p>
        </w:tc>
        <w:tc>
          <w:tcPr>
            <w:tcW w:w="1870" w:type="dxa"/>
          </w:tcPr>
          <w:p w14:paraId="77553A0D" w14:textId="50DF3E25" w:rsidR="00E368B3" w:rsidRDefault="006C4E3A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ull</w:t>
            </w:r>
          </w:p>
        </w:tc>
      </w:tr>
      <w:tr w:rsidR="00F657D6" w14:paraId="7AECC87F" w14:textId="77777777" w:rsidTr="00E368B3">
        <w:tc>
          <w:tcPr>
            <w:tcW w:w="1870" w:type="dxa"/>
          </w:tcPr>
          <w:p w14:paraId="0A7AB2F5" w14:textId="55FF32D4" w:rsidR="00E368B3" w:rsidRDefault="0078713B"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70" w:type="dxa"/>
          </w:tcPr>
          <w:p w14:paraId="203005B9" w14:textId="5F5A6A51" w:rsidR="00E368B3" w:rsidRPr="00323255" w:rsidRDefault="00323255" w:rsidP="00086523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323255">
              <w:rPr>
                <w:rFonts w:asciiTheme="minorHAnsi" w:hAnsiTheme="minorHAnsi" w:cstheme="minorHAnsi"/>
              </w:rPr>
              <w:t>The effect of melatonin on Superoxide dismutase and Glutathione peroxidase activity, and Malondialdehyde levels in the targeted and the non-targeted lung and heart tissues after irradiation in xenograft mice colon cancer.</w:t>
            </w:r>
          </w:p>
        </w:tc>
        <w:tc>
          <w:tcPr>
            <w:tcW w:w="1870" w:type="dxa"/>
          </w:tcPr>
          <w:p w14:paraId="6D583DD5" w14:textId="261A3F1E" w:rsidR="00E368B3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3</w:t>
            </w:r>
          </w:p>
        </w:tc>
        <w:tc>
          <w:tcPr>
            <w:tcW w:w="1870" w:type="dxa"/>
          </w:tcPr>
          <w:p w14:paraId="6D48F3FC" w14:textId="019D83C1" w:rsidR="00E368B3" w:rsidRDefault="009C73E9">
            <w:r w:rsidRPr="009C73E9">
              <w:t>damage, also, do, not, receive, direct, irradiation, through, a, phenomenon, bystander, as, a, potent, antioxidant, anti-inflammatory, agent, known, protection, normal, some, have, may, have, some, complete, remain, it, can, act, aim, study, evaluate, effect, melatonin, on, oxidative, damage, by, direct, irradiation, bystander, effects, on, lung, heart, tissue, after, xenograft, colon, cancer, irradiation, in,</w:t>
            </w:r>
          </w:p>
        </w:tc>
        <w:tc>
          <w:tcPr>
            <w:tcW w:w="1870" w:type="dxa"/>
          </w:tcPr>
          <w:p w14:paraId="22C5020F" w14:textId="4A01C0A0" w:rsidR="00E368B3" w:rsidRDefault="0032325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>ull</w:t>
            </w:r>
          </w:p>
        </w:tc>
      </w:tr>
      <w:tr w:rsidR="00F657D6" w14:paraId="6909F757" w14:textId="77777777" w:rsidTr="00E368B3">
        <w:tc>
          <w:tcPr>
            <w:tcW w:w="1870" w:type="dxa"/>
          </w:tcPr>
          <w:p w14:paraId="2A7D3D6D" w14:textId="3A4DDD03" w:rsidR="002A69E2" w:rsidRDefault="0078713B"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70" w:type="dxa"/>
          </w:tcPr>
          <w:p w14:paraId="21AA512C" w14:textId="61560408" w:rsidR="002A69E2" w:rsidRPr="00323255" w:rsidRDefault="00323255" w:rsidP="00086523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323255">
              <w:rPr>
                <w:rFonts w:asciiTheme="minorHAnsi" w:hAnsiTheme="minorHAnsi" w:cstheme="minorHAnsi"/>
              </w:rPr>
              <w:t xml:space="preserve">The main causes of death contributing to absolute and </w:t>
            </w:r>
            <w:r w:rsidRPr="00323255">
              <w:rPr>
                <w:rFonts w:asciiTheme="minorHAnsi" w:hAnsiTheme="minorHAnsi" w:cstheme="minorHAnsi"/>
              </w:rPr>
              <w:lastRenderedPageBreak/>
              <w:t>relative socio-economic inequality in Italy.</w:t>
            </w:r>
          </w:p>
        </w:tc>
        <w:tc>
          <w:tcPr>
            <w:tcW w:w="1870" w:type="dxa"/>
          </w:tcPr>
          <w:p w14:paraId="1DF8BEE8" w14:textId="49F614C5" w:rsidR="002A69E2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4</w:t>
            </w:r>
            <w:r>
              <w:rPr>
                <w:lang w:eastAsia="zh-CN"/>
              </w:rPr>
              <w:t>2</w:t>
            </w:r>
          </w:p>
        </w:tc>
        <w:tc>
          <w:tcPr>
            <w:tcW w:w="1870" w:type="dxa"/>
          </w:tcPr>
          <w:p w14:paraId="6AC08D6A" w14:textId="26F86E4A" w:rsidR="002A69E2" w:rsidRDefault="009C73E9">
            <w:r w:rsidRPr="009C73E9">
              <w:t xml:space="preserve">inequality, become, a, priority, many, especially, after, </w:t>
            </w:r>
            <w:r w:rsidRPr="009C73E9">
              <w:lastRenderedPageBreak/>
              <w:t>financial, study, at, detecting, death, inequality, in, relative, absolute, terms, in,</w:t>
            </w:r>
          </w:p>
        </w:tc>
        <w:tc>
          <w:tcPr>
            <w:tcW w:w="1870" w:type="dxa"/>
          </w:tcPr>
          <w:p w14:paraId="77FE121E" w14:textId="4156D438" w:rsidR="002A69E2" w:rsidRDefault="0032325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n</w:t>
            </w:r>
            <w:r>
              <w:rPr>
                <w:lang w:eastAsia="zh-CN"/>
              </w:rPr>
              <w:t>ull</w:t>
            </w:r>
          </w:p>
        </w:tc>
      </w:tr>
      <w:tr w:rsidR="00F657D6" w14:paraId="4A866E71" w14:textId="77777777" w:rsidTr="00E368B3">
        <w:tc>
          <w:tcPr>
            <w:tcW w:w="1870" w:type="dxa"/>
          </w:tcPr>
          <w:p w14:paraId="28AD3D58" w14:textId="58248871" w:rsidR="0078713B" w:rsidRDefault="0078713B"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70" w:type="dxa"/>
          </w:tcPr>
          <w:p w14:paraId="19171211" w14:textId="5132B8D2" w:rsidR="0078713B" w:rsidRPr="00323255" w:rsidRDefault="00323255" w:rsidP="00086523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323255">
              <w:rPr>
                <w:rFonts w:asciiTheme="minorHAnsi" w:hAnsiTheme="minorHAnsi" w:cstheme="minorHAnsi"/>
              </w:rPr>
              <w:t>30-year trends in asthma and the trends in relation to hospitalization and mortality.</w:t>
            </w:r>
          </w:p>
        </w:tc>
        <w:tc>
          <w:tcPr>
            <w:tcW w:w="1870" w:type="dxa"/>
          </w:tcPr>
          <w:p w14:paraId="251CD963" w14:textId="13212B81" w:rsidR="0078713B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5</w:t>
            </w:r>
          </w:p>
        </w:tc>
        <w:tc>
          <w:tcPr>
            <w:tcW w:w="1870" w:type="dxa"/>
          </w:tcPr>
          <w:p w14:paraId="5ECC822E" w14:textId="3AA6F599" w:rsidR="0078713B" w:rsidRDefault="009C73E9">
            <w:r w:rsidRPr="009C73E9">
              <w:t>present, study, in, prevalence, asthma, past, three, associate, hospitalization, mortality, same,</w:t>
            </w:r>
          </w:p>
        </w:tc>
        <w:tc>
          <w:tcPr>
            <w:tcW w:w="1870" w:type="dxa"/>
          </w:tcPr>
          <w:p w14:paraId="66AB0908" w14:textId="221A9558" w:rsidR="0078713B" w:rsidRDefault="00323255" w:rsidP="00323255">
            <w:pPr>
              <w:ind w:left="110" w:hangingChars="50" w:hanging="110"/>
            </w:pPr>
            <w:r>
              <w:t>asthma</w:t>
            </w:r>
            <w:r>
              <w:tab/>
              <w:t>Disease, Death</w:t>
            </w:r>
            <w:r>
              <w:tab/>
              <w:t>Disease, women Species, asthmatic Disease, lung cancer Disease,</w:t>
            </w:r>
          </w:p>
        </w:tc>
      </w:tr>
      <w:tr w:rsidR="00EC5591" w14:paraId="76B40CAF" w14:textId="77777777" w:rsidTr="00E368B3">
        <w:tc>
          <w:tcPr>
            <w:tcW w:w="1870" w:type="dxa"/>
          </w:tcPr>
          <w:p w14:paraId="65A86EDF" w14:textId="0C93346A" w:rsidR="0078713B" w:rsidRDefault="0078713B"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1870" w:type="dxa"/>
          </w:tcPr>
          <w:p w14:paraId="3032FEF3" w14:textId="77777777" w:rsidR="00323255" w:rsidRDefault="00323255" w:rsidP="00323255">
            <w:r>
              <w:t>Hyper expression of MTBP may be an adverse signal for the survival of some malignant tumors: A data-based analysis and clinical observation.</w:t>
            </w:r>
          </w:p>
          <w:p w14:paraId="09B23C47" w14:textId="73C0380B" w:rsidR="0078713B" w:rsidRPr="00323255" w:rsidRDefault="0078713B" w:rsidP="00086523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1870" w:type="dxa"/>
          </w:tcPr>
          <w:p w14:paraId="15BF2C6A" w14:textId="17EBECA8" w:rsidR="0078713B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  <w:r>
              <w:rPr>
                <w:lang w:eastAsia="zh-CN"/>
              </w:rPr>
              <w:t>34</w:t>
            </w:r>
          </w:p>
        </w:tc>
        <w:tc>
          <w:tcPr>
            <w:tcW w:w="1870" w:type="dxa"/>
          </w:tcPr>
          <w:p w14:paraId="62178FF5" w14:textId="4913DC2A" w:rsidR="0078713B" w:rsidRDefault="009C73E9">
            <w:r w:rsidRPr="009C73E9">
              <w:t xml:space="preserve">explore, relationship, between, mouse, double, minute, 2, binding, protein, prognosis, cancer, a, a, clinical, observation, about, lung, adenocarcinoma, taken, verify, result, data, all, data, in, order, make, a, conclusion, about, relationship, between, prognosis, cancer, collected, lung, cancer, information, verify, data, analysis, overall, curve, 6, eligible, data, in, curve, result, in, risk, hazard, while, stratification, independently, in, 2, similar, be, in, other, 5, data, tissue, lung, adenocarcinoma, collected, expression, rate, in, </w:t>
            </w:r>
            <w:r w:rsidRPr="009C73E9">
              <w:lastRenderedPageBreak/>
              <w:t>adenocarcinoma, expression, significantly, worse, prognosis, control, survival, clearly, separated, each, other, expression, maybe, an, adverse, event, survival, some, cancer, especially, in, kidney, lung, cancer, verified, in, lung, cancer,</w:t>
            </w:r>
          </w:p>
        </w:tc>
        <w:tc>
          <w:tcPr>
            <w:tcW w:w="1870" w:type="dxa"/>
          </w:tcPr>
          <w:p w14:paraId="3CFAA5B6" w14:textId="651DF64F" w:rsidR="0078713B" w:rsidRDefault="005528AF" w:rsidP="005528AF">
            <w:r>
              <w:lastRenderedPageBreak/>
              <w:t xml:space="preserve">MTBP </w:t>
            </w:r>
            <w:r w:rsidR="00323255">
              <w:t>Gene</w:t>
            </w:r>
            <w:r w:rsidR="00323255">
              <w:rPr>
                <w:rFonts w:hint="eastAsia"/>
                <w:lang w:eastAsia="zh-CN"/>
              </w:rPr>
              <w:t>,</w:t>
            </w:r>
            <w:r w:rsidR="00323255">
              <w:rPr>
                <w:lang w:eastAsia="zh-CN"/>
              </w:rPr>
              <w:t xml:space="preserve"> </w:t>
            </w:r>
            <w:r w:rsidR="00323255">
              <w:t>malignant tumors Disease, mouse Species,</w:t>
            </w:r>
            <w:r>
              <w:t xml:space="preserve"> cancer Disease, patients Species, lung adenocarcinoma Disease, lung cancer Disease, GSE30219 </w:t>
            </w:r>
            <w:r w:rsidR="00323255">
              <w:t>C</w:t>
            </w:r>
            <w:r>
              <w:t>hemical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lang w:eastAsia="zh-CN"/>
              </w:rPr>
              <w:t xml:space="preserve"> </w:t>
            </w:r>
            <w:r>
              <w:t>adenocarcinoma Disease, glioblastoma Disease, kidney cancer Disease</w:t>
            </w:r>
          </w:p>
        </w:tc>
      </w:tr>
      <w:tr w:rsidR="00EC5591" w14:paraId="4A0C53FF" w14:textId="77777777" w:rsidTr="00E368B3">
        <w:tc>
          <w:tcPr>
            <w:tcW w:w="1870" w:type="dxa"/>
          </w:tcPr>
          <w:p w14:paraId="3EC71EF1" w14:textId="064E866D" w:rsidR="0078713B" w:rsidRDefault="0078713B"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1870" w:type="dxa"/>
          </w:tcPr>
          <w:p w14:paraId="77FADD27" w14:textId="7273E388" w:rsidR="0078713B" w:rsidRPr="005528AF" w:rsidRDefault="005528AF" w:rsidP="00086523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5528AF">
              <w:rPr>
                <w:rFonts w:asciiTheme="minorHAnsi" w:hAnsiTheme="minorHAnsi" w:cstheme="minorHAnsi"/>
              </w:rPr>
              <w:t>Early death in Danish stage I lung cancer patients: a population-based case study.</w:t>
            </w:r>
          </w:p>
        </w:tc>
        <w:tc>
          <w:tcPr>
            <w:tcW w:w="1870" w:type="dxa"/>
          </w:tcPr>
          <w:p w14:paraId="6E031B60" w14:textId="3593C6E3" w:rsidR="0078713B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05</w:t>
            </w:r>
          </w:p>
        </w:tc>
        <w:tc>
          <w:tcPr>
            <w:tcW w:w="1870" w:type="dxa"/>
          </w:tcPr>
          <w:p w14:paraId="083E159C" w14:textId="0D2680B8" w:rsidR="0078713B" w:rsidRDefault="009C73E9">
            <w:r w:rsidRPr="009C73E9">
              <w:t>stage, at, diagnosis, most, significant, prognostic, marker, survival, rates, as, main, a, case, study, lung, cancer, who, considered, curative, therapy, then, within, after, diagnosis, identified, in, medical, used, retrieve, treatment, details, cause, death, identify, describe, in, terms, treatment, modality, at, risk, an, adverse, short-term,</w:t>
            </w:r>
          </w:p>
        </w:tc>
        <w:tc>
          <w:tcPr>
            <w:tcW w:w="1870" w:type="dxa"/>
          </w:tcPr>
          <w:p w14:paraId="50CFAC28" w14:textId="292E2C8C" w:rsidR="0078713B" w:rsidRDefault="005528AF" w:rsidP="005528AF">
            <w:r>
              <w:t>Death Disease, stage I lung cancer Disease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lang w:eastAsia="zh-CN"/>
              </w:rPr>
              <w:t xml:space="preserve"> </w:t>
            </w:r>
            <w:r>
              <w:t xml:space="preserve">patients Species, cancer Disease, c-stage I lung cancer Disease, </w:t>
            </w:r>
            <w:proofErr w:type="spellStart"/>
            <w:r>
              <w:t>CoD</w:t>
            </w:r>
            <w:proofErr w:type="spellEnd"/>
            <w:r>
              <w:t xml:space="preserve"> Gene, male Species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lang w:eastAsia="zh-CN"/>
              </w:rPr>
              <w:t xml:space="preserve"> </w:t>
            </w:r>
            <w:r>
              <w:t>lung cancer</w:t>
            </w:r>
            <w:r>
              <w:tab/>
              <w:t>Disease</w:t>
            </w:r>
          </w:p>
        </w:tc>
      </w:tr>
      <w:tr w:rsidR="00EC5591" w14:paraId="3806E9B9" w14:textId="77777777" w:rsidTr="00E368B3">
        <w:tc>
          <w:tcPr>
            <w:tcW w:w="1870" w:type="dxa"/>
          </w:tcPr>
          <w:p w14:paraId="0BFA4B80" w14:textId="7C412589" w:rsidR="0078713B" w:rsidRDefault="0078713B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1870" w:type="dxa"/>
          </w:tcPr>
          <w:p w14:paraId="1C2F2B51" w14:textId="38F998BF" w:rsidR="0078713B" w:rsidRPr="000B0BCE" w:rsidRDefault="000B0BCE" w:rsidP="00086523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  <w:r w:rsidRPr="000B0BCE">
              <w:rPr>
                <w:rFonts w:asciiTheme="minorHAnsi" w:hAnsiTheme="minorHAnsi" w:cstheme="minorHAnsi"/>
              </w:rPr>
              <w:t xml:space="preserve">Metal </w:t>
            </w:r>
            <w:proofErr w:type="spellStart"/>
            <w:r w:rsidRPr="000B0BCE">
              <w:rPr>
                <w:rFonts w:asciiTheme="minorHAnsi" w:hAnsiTheme="minorHAnsi" w:cstheme="minorHAnsi"/>
              </w:rPr>
              <w:t>dyshomeostasis</w:t>
            </w:r>
            <w:proofErr w:type="spellEnd"/>
            <w:r w:rsidRPr="000B0BCE">
              <w:rPr>
                <w:rFonts w:asciiTheme="minorHAnsi" w:hAnsiTheme="minorHAnsi" w:cstheme="minorHAnsi"/>
              </w:rPr>
              <w:t xml:space="preserve"> based biomarkers of lung cancer using human biofluids.</w:t>
            </w:r>
          </w:p>
        </w:tc>
        <w:tc>
          <w:tcPr>
            <w:tcW w:w="1870" w:type="dxa"/>
          </w:tcPr>
          <w:p w14:paraId="589D96A5" w14:textId="686FBBBF" w:rsidR="0078713B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  <w:r>
              <w:rPr>
                <w:lang w:eastAsia="zh-CN"/>
              </w:rPr>
              <w:t>68</w:t>
            </w:r>
          </w:p>
        </w:tc>
        <w:tc>
          <w:tcPr>
            <w:tcW w:w="1870" w:type="dxa"/>
          </w:tcPr>
          <w:p w14:paraId="30A91813" w14:textId="6D7294ED" w:rsidR="0078713B" w:rsidRDefault="009C73E9">
            <w:r w:rsidRPr="009C73E9">
              <w:t xml:space="preserve">cancer, one, most, common, in, world, it, well, known, trace, elements, play, important, in, carcinogenic, process, activating, enzymatic, in, </w:t>
            </w:r>
            <w:r w:rsidRPr="009C73E9">
              <w:lastRenderedPageBreak/>
              <w:t xml:space="preserve">usually, participate, as, cross-sectional, study, on, 48, lung, cancer, 39, men, 31, aged, years, between, elements, have, included, in, some, considered, toxic, while, are, essential, have, analyzed, by, in, urine, first, time, in, lavage, fluid, order, understand, involvement, in, an, analytical, approach, based, on, precipitation, fractionation, high, molecular, mass, low, molecular, mass, metal, in, order, distinguish, between, metal, species, affect, biological, activity, toxicological, potential, by, analysis, by, applied, first, time, urine, lung, cancer, in, order, get, molecule, can, be, used, as, altered, metabolic, such, as, oxidative, stress, have, demonstrated, several, are, good, are, related, labile, low, molecular, mass, </w:t>
            </w:r>
            <w:r w:rsidRPr="009C73E9">
              <w:lastRenderedPageBreak/>
              <w:t>or, in, form, in, in, described, first, other, metal, are, using, metal, between, elements, be, important, lung, cancer, in, serum, urine, in, lung, several, are, correlated, also, existence, an, interconnected, homeostasis, in, lung,</w:t>
            </w:r>
          </w:p>
        </w:tc>
        <w:tc>
          <w:tcPr>
            <w:tcW w:w="1870" w:type="dxa"/>
          </w:tcPr>
          <w:p w14:paraId="620D6C77" w14:textId="2E4895B4" w:rsidR="0078713B" w:rsidRDefault="000B0BCE" w:rsidP="009156DA">
            <w:r>
              <w:lastRenderedPageBreak/>
              <w:t xml:space="preserve">Metal </w:t>
            </w:r>
            <w:proofErr w:type="spellStart"/>
            <w:r>
              <w:t>dyshomeostasis</w:t>
            </w:r>
            <w:proofErr w:type="spellEnd"/>
            <w:r>
              <w:t xml:space="preserve"> Disease, lung cancer</w:t>
            </w:r>
            <w:r>
              <w:tab/>
              <w:t xml:space="preserve">Disease, </w:t>
            </w:r>
            <w:r w:rsidR="009156DA">
              <w:t>human</w:t>
            </w:r>
            <w:r w:rsidR="009156DA">
              <w:tab/>
              <w:t xml:space="preserve">Species, </w:t>
            </w:r>
            <w:r>
              <w:t>LC</w:t>
            </w:r>
            <w:r w:rsidR="009156DA">
              <w:t xml:space="preserve"> Disease, cancer-related deaths Disease, patients </w:t>
            </w:r>
            <w:r>
              <w:t>Species</w:t>
            </w:r>
            <w:r w:rsidR="009156DA">
              <w:rPr>
                <w:rFonts w:hint="eastAsia"/>
                <w:lang w:eastAsia="zh-CN"/>
              </w:rPr>
              <w:t>,</w:t>
            </w:r>
            <w:r w:rsidR="009156DA">
              <w:rPr>
                <w:lang w:eastAsia="zh-CN"/>
              </w:rPr>
              <w:t xml:space="preserve"> </w:t>
            </w:r>
            <w:r w:rsidR="009156DA">
              <w:t xml:space="preserve">men Species, women </w:t>
            </w:r>
            <w:r w:rsidR="009156DA">
              <w:t xml:space="preserve">Species, Cr Chemical, Mn </w:t>
            </w:r>
            <w:r>
              <w:t>Chemical</w:t>
            </w:r>
            <w:r w:rsidR="009156DA">
              <w:t xml:space="preserve">, Fe </w:t>
            </w:r>
            <w:r>
              <w:t>Chemical</w:t>
            </w:r>
            <w:r w:rsidR="009156DA">
              <w:t xml:space="preserve">, Cu </w:t>
            </w:r>
            <w:r>
              <w:t>Chemical</w:t>
            </w:r>
            <w:r w:rsidR="009156DA">
              <w:rPr>
                <w:rFonts w:hint="eastAsia"/>
                <w:lang w:eastAsia="zh-CN"/>
              </w:rPr>
              <w:t>,</w:t>
            </w:r>
            <w:r w:rsidR="009156DA">
              <w:rPr>
                <w:lang w:eastAsia="zh-CN"/>
              </w:rPr>
              <w:t xml:space="preserve"> </w:t>
            </w:r>
            <w:r w:rsidR="009156DA">
              <w:t>Zn Chemical</w:t>
            </w:r>
            <w:r w:rsidR="009156DA">
              <w:rPr>
                <w:rFonts w:hint="eastAsia"/>
                <w:lang w:eastAsia="zh-CN"/>
              </w:rPr>
              <w:t>,</w:t>
            </w:r>
            <w:r w:rsidR="009156DA">
              <w:rPr>
                <w:lang w:eastAsia="zh-CN"/>
              </w:rPr>
              <w:t xml:space="preserve"> </w:t>
            </w:r>
            <w:r w:rsidR="009156DA">
              <w:t>Se Chemical</w:t>
            </w:r>
            <w:r w:rsidR="009156DA">
              <w:rPr>
                <w:rFonts w:hint="eastAsia"/>
                <w:lang w:eastAsia="zh-CN"/>
              </w:rPr>
              <w:t>,</w:t>
            </w:r>
            <w:r w:rsidR="009156DA">
              <w:rPr>
                <w:lang w:eastAsia="zh-CN"/>
              </w:rPr>
              <w:t xml:space="preserve"> </w:t>
            </w:r>
            <w:r w:rsidR="009156DA">
              <w:t>Mo Chemical</w:t>
            </w:r>
            <w:r w:rsidR="009156DA">
              <w:rPr>
                <w:rFonts w:hint="eastAsia"/>
                <w:lang w:eastAsia="zh-CN"/>
              </w:rPr>
              <w:t>,</w:t>
            </w:r>
            <w:r w:rsidR="009156DA">
              <w:rPr>
                <w:lang w:eastAsia="zh-CN"/>
              </w:rPr>
              <w:t xml:space="preserve"> </w:t>
            </w:r>
            <w:r w:rsidR="009156DA">
              <w:t>Cd Chemical</w:t>
            </w:r>
            <w:r w:rsidR="009156DA">
              <w:rPr>
                <w:rFonts w:hint="eastAsia"/>
                <w:lang w:eastAsia="zh-CN"/>
              </w:rPr>
              <w:t>,</w:t>
            </w:r>
            <w:r w:rsidR="009156DA">
              <w:rPr>
                <w:lang w:eastAsia="zh-CN"/>
              </w:rPr>
              <w:t xml:space="preserve"> </w:t>
            </w:r>
            <w:proofErr w:type="spellStart"/>
            <w:r w:rsidR="009156DA">
              <w:t>Pb</w:t>
            </w:r>
            <w:proofErr w:type="spellEnd"/>
            <w:r w:rsidR="009156DA">
              <w:t xml:space="preserve"> Chemical</w:t>
            </w:r>
            <w:r w:rsidR="009156DA">
              <w:rPr>
                <w:rFonts w:hint="eastAsia"/>
                <w:lang w:eastAsia="zh-CN"/>
              </w:rPr>
              <w:t>,</w:t>
            </w:r>
            <w:r w:rsidR="009156DA">
              <w:rPr>
                <w:lang w:eastAsia="zh-CN"/>
              </w:rPr>
              <w:t xml:space="preserve"> </w:t>
            </w:r>
            <w:r w:rsidR="009156DA">
              <w:t xml:space="preserve">MS Disease, </w:t>
            </w:r>
            <w:r>
              <w:t>non-denat</w:t>
            </w:r>
            <w:r w:rsidR="009156DA">
              <w:t xml:space="preserve">uring precipitation of proteins Gene, NDPP </w:t>
            </w:r>
            <w:r>
              <w:t>Gene</w:t>
            </w:r>
            <w:r w:rsidR="009156DA">
              <w:rPr>
                <w:rFonts w:hint="eastAsia"/>
                <w:lang w:eastAsia="zh-CN"/>
              </w:rPr>
              <w:t>,</w:t>
            </w:r>
            <w:r w:rsidR="009156DA">
              <w:rPr>
                <w:lang w:eastAsia="zh-CN"/>
              </w:rPr>
              <w:t xml:space="preserve"> </w:t>
            </w:r>
            <w:r w:rsidR="009156DA">
              <w:t>V Chemical</w:t>
            </w:r>
          </w:p>
        </w:tc>
      </w:tr>
      <w:tr w:rsidR="00F657D6" w14:paraId="71431215" w14:textId="77777777" w:rsidTr="00E368B3">
        <w:tc>
          <w:tcPr>
            <w:tcW w:w="1870" w:type="dxa"/>
          </w:tcPr>
          <w:p w14:paraId="3F92B2A3" w14:textId="3519AEDC" w:rsidR="0078713B" w:rsidRDefault="0078713B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8</w:t>
            </w:r>
          </w:p>
        </w:tc>
        <w:tc>
          <w:tcPr>
            <w:tcW w:w="1870" w:type="dxa"/>
          </w:tcPr>
          <w:p w14:paraId="5031EFCD" w14:textId="77777777" w:rsidR="00F657D6" w:rsidRDefault="00F657D6" w:rsidP="00F657D6">
            <w:r>
              <w:t>Understanding the evolving phenotype of vascular complications in telomere biology disorders.</w:t>
            </w:r>
          </w:p>
          <w:p w14:paraId="79DBE549" w14:textId="09F67D4F" w:rsidR="0078713B" w:rsidRPr="00F657D6" w:rsidRDefault="0078713B" w:rsidP="00086523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1870" w:type="dxa"/>
          </w:tcPr>
          <w:p w14:paraId="03F82C11" w14:textId="1F377E6B" w:rsidR="0078713B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9</w:t>
            </w:r>
            <w:r>
              <w:rPr>
                <w:lang w:eastAsia="zh-CN"/>
              </w:rPr>
              <w:t>8</w:t>
            </w:r>
          </w:p>
        </w:tc>
        <w:tc>
          <w:tcPr>
            <w:tcW w:w="1870" w:type="dxa"/>
          </w:tcPr>
          <w:p w14:paraId="62BF361B" w14:textId="458556A8" w:rsidR="0078713B" w:rsidRDefault="009C73E9">
            <w:r w:rsidRPr="009C73E9">
              <w:t>such, as, bleeding, due, gastrointestinal, pulmonary, arteriovenous, retinal, vessel, are, being, reported, in, telomere, biology, more, frequently, previously, international, clinical, care, consortium, family, support, group, held, a, workshop, on, vascular, in, at, in, basic, current, data, on, vascular, underlying, biology, developed, new, address, etiology, clinical, management, vascular, in,</w:t>
            </w:r>
          </w:p>
        </w:tc>
        <w:tc>
          <w:tcPr>
            <w:tcW w:w="1870" w:type="dxa"/>
          </w:tcPr>
          <w:p w14:paraId="5C8B90E9" w14:textId="51D9A545" w:rsidR="0078713B" w:rsidRDefault="00F657D6" w:rsidP="00EC5591">
            <w:r>
              <w:t>Vascular complications Disease, telomere biology disorders Disease, bleeding Disease, gastrointestinal telangiectatic anomalies Disease, pulmonary arteriovenous malformations Disease</w:t>
            </w:r>
            <w:r>
              <w:rPr>
                <w:rFonts w:hint="eastAsia"/>
                <w:lang w:eastAsia="zh-CN"/>
              </w:rPr>
              <w:t>,</w:t>
            </w:r>
            <w:r>
              <w:rPr>
                <w:lang w:eastAsia="zh-CN"/>
              </w:rPr>
              <w:t xml:space="preserve"> </w:t>
            </w:r>
            <w:r>
              <w:t xml:space="preserve">hepatopulmonary syndrome Disease, retinal vessel abnormalities Disease, patients Species, TBDs </w:t>
            </w:r>
            <w:r w:rsidR="00EC5591">
              <w:t>Disease, vascular abnormalities Disease, Cancer Disease</w:t>
            </w:r>
          </w:p>
        </w:tc>
      </w:tr>
      <w:tr w:rsidR="00F657D6" w14:paraId="30810D06" w14:textId="77777777" w:rsidTr="00E368B3">
        <w:tc>
          <w:tcPr>
            <w:tcW w:w="1870" w:type="dxa"/>
          </w:tcPr>
          <w:p w14:paraId="209A07DB" w14:textId="61DD7AF7" w:rsidR="0078713B" w:rsidRDefault="0078713B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9</w:t>
            </w:r>
          </w:p>
        </w:tc>
        <w:tc>
          <w:tcPr>
            <w:tcW w:w="1870" w:type="dxa"/>
          </w:tcPr>
          <w:p w14:paraId="6FDBB81B" w14:textId="77777777" w:rsidR="00EC5591" w:rsidRDefault="00EC5591" w:rsidP="00EC5591">
            <w:r>
              <w:t>Advanced imaging in pulmonary hypertension: emerging techniques and applications.</w:t>
            </w:r>
          </w:p>
          <w:p w14:paraId="502C0D30" w14:textId="11471ACC" w:rsidR="0078713B" w:rsidRPr="00EC5591" w:rsidRDefault="0078713B" w:rsidP="00086523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1870" w:type="dxa"/>
          </w:tcPr>
          <w:p w14:paraId="4502BFDB" w14:textId="58EECE97" w:rsidR="0078713B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</w:t>
            </w:r>
            <w:r>
              <w:rPr>
                <w:lang w:eastAsia="zh-CN"/>
              </w:rPr>
              <w:t>72</w:t>
            </w:r>
          </w:p>
        </w:tc>
        <w:tc>
          <w:tcPr>
            <w:tcW w:w="1870" w:type="dxa"/>
          </w:tcPr>
          <w:p w14:paraId="15871119" w14:textId="508BA99F" w:rsidR="0078713B" w:rsidRDefault="009C73E9">
            <w:r w:rsidRPr="009C73E9">
              <w:t xml:space="preserve">hypertension, a, disorder, defined, by, an, increase, in, pulmonary, arterial, pressure, can, occur, in, </w:t>
            </w:r>
            <w:r w:rsidRPr="009C73E9">
              <w:lastRenderedPageBreak/>
              <w:t>multiple, clinical, a, negative, impact, on, exercise, capacity, quality, high, mortality, particularly, in, pulmonary, arterial, imaging, play, an, important, role, in, presence, noninvasive, pulmonary, pressure, group, a, possibly, underlying, prognostic, information, response, tomography, are, an, integral, part, routine, suspected, according, current, across, innovative, new, in, field, such, as, flow, magnetic, resonance, imaging, extracellular, volume, fraction, perfusion, ventilation, positron, emission, tomography, are, review, advanced, emerging, imaging, in, prognostic, evaluation, follow-up,</w:t>
            </w:r>
          </w:p>
        </w:tc>
        <w:tc>
          <w:tcPr>
            <w:tcW w:w="1870" w:type="dxa"/>
          </w:tcPr>
          <w:p w14:paraId="79A7AC11" w14:textId="7D3EF715" w:rsidR="0078713B" w:rsidRDefault="00EC5591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lastRenderedPageBreak/>
              <w:t>null</w:t>
            </w:r>
          </w:p>
        </w:tc>
      </w:tr>
      <w:tr w:rsidR="00F657D6" w14:paraId="5586D990" w14:textId="77777777" w:rsidTr="00E368B3">
        <w:tc>
          <w:tcPr>
            <w:tcW w:w="1870" w:type="dxa"/>
          </w:tcPr>
          <w:p w14:paraId="087C6DC1" w14:textId="2E3A89A3" w:rsidR="0078713B" w:rsidRDefault="0078713B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0</w:t>
            </w:r>
          </w:p>
        </w:tc>
        <w:tc>
          <w:tcPr>
            <w:tcW w:w="1870" w:type="dxa"/>
          </w:tcPr>
          <w:p w14:paraId="0E5093F6" w14:textId="77777777" w:rsidR="00EC5591" w:rsidRDefault="00EC5591" w:rsidP="00EC5591">
            <w:r>
              <w:t xml:space="preserve">Identification of a novel </w:t>
            </w:r>
            <w:proofErr w:type="spellStart"/>
            <w:r>
              <w:t>anoikis</w:t>
            </w:r>
            <w:proofErr w:type="spellEnd"/>
            <w:r>
              <w:t xml:space="preserve"> </w:t>
            </w:r>
            <w:proofErr w:type="spellStart"/>
            <w:r>
              <w:t>signalling</w:t>
            </w:r>
            <w:proofErr w:type="spellEnd"/>
            <w:r>
              <w:t xml:space="preserve"> pathway using the fungal </w:t>
            </w:r>
            <w:r>
              <w:lastRenderedPageBreak/>
              <w:t>virulence factor gliotoxin.</w:t>
            </w:r>
          </w:p>
          <w:p w14:paraId="288B35E5" w14:textId="12DEF458" w:rsidR="0078713B" w:rsidRPr="00EC5591" w:rsidRDefault="0078713B" w:rsidP="00086523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color w:val="000000"/>
                <w:sz w:val="21"/>
                <w:szCs w:val="21"/>
              </w:rPr>
            </w:pPr>
          </w:p>
        </w:tc>
        <w:tc>
          <w:tcPr>
            <w:tcW w:w="1870" w:type="dxa"/>
          </w:tcPr>
          <w:p w14:paraId="7F9F4F2E" w14:textId="1D771F8D" w:rsidR="0078713B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</w:t>
            </w:r>
            <w:r>
              <w:rPr>
                <w:lang w:eastAsia="zh-CN"/>
              </w:rPr>
              <w:t>49</w:t>
            </w:r>
          </w:p>
        </w:tc>
        <w:tc>
          <w:tcPr>
            <w:tcW w:w="1870" w:type="dxa"/>
          </w:tcPr>
          <w:p w14:paraId="1DAD925F" w14:textId="68EAC179" w:rsidR="0078713B" w:rsidRDefault="009C73E9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a</w:t>
            </w:r>
            <w:r w:rsidRPr="009C73E9">
              <w:rPr>
                <w:lang w:eastAsia="zh-CN"/>
              </w:rPr>
              <w:t xml:space="preserve">, form, apoptosis, induced, by, cell, inactivation, a, </w:t>
            </w:r>
            <w:r w:rsidRPr="009C73E9">
              <w:rPr>
                <w:lang w:eastAsia="zh-CN"/>
              </w:rPr>
              <w:lastRenderedPageBreak/>
              <w:t xml:space="preserve">major, role, in, process, but, exact, pathway, identify, an, pathway, using, a, virulence, factor, fungus, invasive, aspergillosis, in, binding, extracellular, matrix, by, in, binding, a, focal, adhesion, kinase, inhibited, in, activation, activation, then, in, suspension, or, lacking, surface, expression, are, insensitive, but, are, </w:t>
            </w:r>
            <w:proofErr w:type="spellStart"/>
            <w:r w:rsidRPr="009C73E9">
              <w:rPr>
                <w:lang w:eastAsia="zh-CN"/>
              </w:rPr>
              <w:t>sensitised</w:t>
            </w:r>
            <w:proofErr w:type="spellEnd"/>
            <w:r w:rsidRPr="009C73E9">
              <w:rPr>
                <w:lang w:eastAsia="zh-CN"/>
              </w:rPr>
              <w:t>, attachment, or, same, pathway, by, inhibition, or, can, target, induce, on, lung, epithelial,</w:t>
            </w:r>
          </w:p>
        </w:tc>
        <w:tc>
          <w:tcPr>
            <w:tcW w:w="1870" w:type="dxa"/>
          </w:tcPr>
          <w:p w14:paraId="26D50754" w14:textId="3CDCB1E5" w:rsidR="0078713B" w:rsidRPr="007A19EF" w:rsidRDefault="00EC5591" w:rsidP="00EC5591">
            <w:r w:rsidRPr="007A19EF">
              <w:lastRenderedPageBreak/>
              <w:t>fungal</w:t>
            </w:r>
            <w:r w:rsidRPr="007A19EF">
              <w:tab/>
              <w:t xml:space="preserve">Species, Aspergillus fumigatus Species, invasive </w:t>
            </w:r>
            <w:r w:rsidRPr="007A19EF">
              <w:lastRenderedPageBreak/>
              <w:t>aspergillosis Disease, humans Species</w:t>
            </w:r>
            <w:r w:rsidRPr="007A19EF">
              <w:rPr>
                <w:rFonts w:hint="eastAsia"/>
                <w:lang w:eastAsia="zh-CN"/>
              </w:rPr>
              <w:t>,</w:t>
            </w:r>
            <w:r w:rsidRPr="007A19EF">
              <w:rPr>
                <w:lang w:eastAsia="zh-CN"/>
              </w:rPr>
              <w:t xml:space="preserve"> </w:t>
            </w:r>
            <w:r w:rsidRPr="007A19EF">
              <w:t>cysteines Chemical</w:t>
            </w:r>
            <w:r w:rsidRPr="007A19EF">
              <w:rPr>
                <w:rFonts w:hint="eastAsia"/>
                <w:lang w:eastAsia="zh-CN"/>
              </w:rPr>
              <w:t>,</w:t>
            </w:r>
            <w:r w:rsidRPr="007A19EF">
              <w:rPr>
                <w:lang w:eastAsia="zh-CN"/>
              </w:rPr>
              <w:t xml:space="preserve"> </w:t>
            </w:r>
            <w:proofErr w:type="spellStart"/>
            <w:r w:rsidRPr="007A19EF">
              <w:t>Cilengitide</w:t>
            </w:r>
            <w:proofErr w:type="spellEnd"/>
            <w:r w:rsidRPr="007A19EF">
              <w:t xml:space="preserve"> Chemical</w:t>
            </w:r>
          </w:p>
        </w:tc>
      </w:tr>
    </w:tbl>
    <w:p w14:paraId="1D9EB357" w14:textId="4FB0130E" w:rsidR="00E368B3" w:rsidRDefault="00E368B3"/>
    <w:p w14:paraId="30D7CE9D" w14:textId="77777777" w:rsidR="002768E4" w:rsidRDefault="002768E4"/>
    <w:p w14:paraId="3D8F92EE" w14:textId="0BCA7371" w:rsidR="00E368B3" w:rsidRDefault="00E368B3">
      <w:r>
        <w:t>Abstract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368B3" w14:paraId="0964B6EA" w14:textId="77777777" w:rsidTr="00E368B3">
        <w:tc>
          <w:tcPr>
            <w:tcW w:w="3116" w:type="dxa"/>
          </w:tcPr>
          <w:p w14:paraId="4DC3EB92" w14:textId="03822DE4" w:rsidR="00E368B3" w:rsidRDefault="00E368B3">
            <w:r>
              <w:t>Type</w:t>
            </w:r>
          </w:p>
        </w:tc>
        <w:tc>
          <w:tcPr>
            <w:tcW w:w="3117" w:type="dxa"/>
          </w:tcPr>
          <w:p w14:paraId="703126B0" w14:textId="56E66D31" w:rsidR="00E368B3" w:rsidRDefault="00E368B3">
            <w:r>
              <w:t>Count</w:t>
            </w:r>
          </w:p>
        </w:tc>
        <w:tc>
          <w:tcPr>
            <w:tcW w:w="3117" w:type="dxa"/>
          </w:tcPr>
          <w:p w14:paraId="28A6284C" w14:textId="773A2F75" w:rsidR="00E368B3" w:rsidRDefault="00E368B3">
            <w:r>
              <w:t xml:space="preserve">Examples ( Even List all </w:t>
            </w:r>
            <w:r w:rsidR="006F405F">
              <w:t xml:space="preserve">words </w:t>
            </w:r>
            <w:r>
              <w:t>Depending on the Size)</w:t>
            </w:r>
          </w:p>
        </w:tc>
      </w:tr>
      <w:tr w:rsidR="00E368B3" w14:paraId="010A70E0" w14:textId="77777777" w:rsidTr="00E368B3">
        <w:tc>
          <w:tcPr>
            <w:tcW w:w="3116" w:type="dxa"/>
          </w:tcPr>
          <w:p w14:paraId="77C9F789" w14:textId="42A9BE63" w:rsidR="00E368B3" w:rsidRDefault="00E368B3">
            <w:proofErr w:type="gramStart"/>
            <w:r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1A2A3C61" w14:textId="7B046804" w:rsidR="00E368B3" w:rsidRDefault="002768E4">
            <w:r>
              <w:t>20</w:t>
            </w:r>
          </w:p>
        </w:tc>
        <w:tc>
          <w:tcPr>
            <w:tcW w:w="3117" w:type="dxa"/>
          </w:tcPr>
          <w:p w14:paraId="615B2795" w14:textId="67FFCDBE" w:rsidR="00E368B3" w:rsidRDefault="002768E4">
            <w:r>
              <w:t>body, radiation, therapy, SBRT, toxicity, stage, cell, lung, cancer, NSCLC, patients, tumor, cm, tree, PBT, death, patients, GTV-proximity, PBT, tumors</w:t>
            </w:r>
          </w:p>
        </w:tc>
      </w:tr>
      <w:tr w:rsidR="00E368B3" w14:paraId="42B85423" w14:textId="77777777" w:rsidTr="00E368B3">
        <w:tc>
          <w:tcPr>
            <w:tcW w:w="3116" w:type="dxa"/>
          </w:tcPr>
          <w:p w14:paraId="0898EA84" w14:textId="4251E686" w:rsidR="00E368B3" w:rsidRDefault="00E368B3">
            <w:proofErr w:type="spellStart"/>
            <w:proofErr w:type="gramStart"/>
            <w:r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6D6972B6" w14:textId="6C1A4851" w:rsidR="00E368B3" w:rsidRDefault="002768E4">
            <w:r>
              <w:t>8</w:t>
            </w:r>
          </w:p>
        </w:tc>
        <w:tc>
          <w:tcPr>
            <w:tcW w:w="3117" w:type="dxa"/>
          </w:tcPr>
          <w:p w14:paraId="0162B4A2" w14:textId="2AD398CF" w:rsidR="00E368B3" w:rsidRDefault="002768E4">
            <w:r>
              <w:t>has, been, associated, increased, delivered, investigated, relates, compared,</w:t>
            </w:r>
          </w:p>
        </w:tc>
      </w:tr>
      <w:tr w:rsidR="00E368B3" w14:paraId="7DEFFC5C" w14:textId="77777777" w:rsidTr="00E368B3">
        <w:tc>
          <w:tcPr>
            <w:tcW w:w="3116" w:type="dxa"/>
          </w:tcPr>
          <w:p w14:paraId="34809FC7" w14:textId="3B7B368C" w:rsidR="00E368B3" w:rsidRDefault="00E368B3">
            <w:proofErr w:type="gramStart"/>
            <w:r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457E6B29" w14:textId="3CAF0997" w:rsidR="00E368B3" w:rsidRDefault="002768E4">
            <w:r>
              <w:t>0</w:t>
            </w:r>
          </w:p>
        </w:tc>
        <w:tc>
          <w:tcPr>
            <w:tcW w:w="3117" w:type="dxa"/>
          </w:tcPr>
          <w:p w14:paraId="1DE1E3E1" w14:textId="220FB56E" w:rsidR="00E368B3" w:rsidRDefault="00E368B3"/>
        </w:tc>
      </w:tr>
      <w:tr w:rsidR="00E368B3" w14:paraId="771F0424" w14:textId="77777777" w:rsidTr="00E368B3">
        <w:tc>
          <w:tcPr>
            <w:tcW w:w="3116" w:type="dxa"/>
          </w:tcPr>
          <w:p w14:paraId="7AB15C84" w14:textId="425A1445" w:rsidR="00E368B3" w:rsidRDefault="00E368B3">
            <w:r>
              <w:t>Triplet</w:t>
            </w:r>
          </w:p>
        </w:tc>
        <w:tc>
          <w:tcPr>
            <w:tcW w:w="3117" w:type="dxa"/>
          </w:tcPr>
          <w:p w14:paraId="013720FA" w14:textId="6E9F6219" w:rsidR="00E368B3" w:rsidRDefault="0035613C">
            <w:r w:rsidRPr="0035613C">
              <w:t>86</w:t>
            </w:r>
          </w:p>
        </w:tc>
        <w:tc>
          <w:tcPr>
            <w:tcW w:w="3117" w:type="dxa"/>
          </w:tcPr>
          <w:p w14:paraId="3AF8D563" w14:textId="0F6E8347" w:rsidR="00E368B3" w:rsidRDefault="0035613C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Seen </w:t>
            </w:r>
            <w:r>
              <w:rPr>
                <w:rFonts w:hint="eastAsia"/>
                <w:lang w:eastAsia="zh-CN"/>
              </w:rPr>
              <w:t>b</w:t>
            </w:r>
            <w:r>
              <w:rPr>
                <w:lang w:eastAsia="zh-CN"/>
              </w:rPr>
              <w:t>elow</w:t>
            </w:r>
          </w:p>
        </w:tc>
      </w:tr>
      <w:tr w:rsidR="00E368B3" w14:paraId="490CFDC3" w14:textId="77777777" w:rsidTr="00E368B3">
        <w:tc>
          <w:tcPr>
            <w:tcW w:w="3116" w:type="dxa"/>
          </w:tcPr>
          <w:p w14:paraId="0F8B33BC" w14:textId="35D7BB64" w:rsidR="00E368B3" w:rsidRDefault="00E368B3"/>
        </w:tc>
        <w:tc>
          <w:tcPr>
            <w:tcW w:w="3117" w:type="dxa"/>
          </w:tcPr>
          <w:p w14:paraId="6A4C6F63" w14:textId="264255D9" w:rsidR="00E368B3" w:rsidRDefault="00E368B3"/>
        </w:tc>
        <w:tc>
          <w:tcPr>
            <w:tcW w:w="3117" w:type="dxa"/>
          </w:tcPr>
          <w:p w14:paraId="115A1CBB" w14:textId="2043EB02" w:rsidR="00E368B3" w:rsidRDefault="00E368B3"/>
        </w:tc>
      </w:tr>
    </w:tbl>
    <w:p w14:paraId="05A63647" w14:textId="77777777" w:rsidR="0035613C" w:rsidRDefault="0035613C" w:rsidP="0035613C">
      <w:r>
        <w:lastRenderedPageBreak/>
        <w:t xml:space="preserve">[(Lung </w:t>
      </w:r>
      <w:proofErr w:type="spellStart"/>
      <w:r>
        <w:t>cancer,is,leading</w:t>
      </w:r>
      <w:proofErr w:type="spellEnd"/>
      <w:r>
        <w:t xml:space="preserve"> cause,1.0), (Lung </w:t>
      </w:r>
      <w:proofErr w:type="spellStart"/>
      <w:r>
        <w:t>cancer,is</w:t>
      </w:r>
      <w:proofErr w:type="spellEnd"/>
      <w:r>
        <w:t xml:space="preserve"> leading cause </w:t>
      </w:r>
      <w:proofErr w:type="spellStart"/>
      <w:r>
        <w:t>of,cancer</w:t>
      </w:r>
      <w:proofErr w:type="spellEnd"/>
      <w:r>
        <w:t xml:space="preserve">-related death,1.0), (Lung </w:t>
      </w:r>
      <w:proofErr w:type="spellStart"/>
      <w:r>
        <w:t>cancer,is</w:t>
      </w:r>
      <w:proofErr w:type="spellEnd"/>
      <w:r>
        <w:t xml:space="preserve"> cause </w:t>
      </w:r>
      <w:proofErr w:type="spellStart"/>
      <w:r>
        <w:t>of,cancer</w:t>
      </w:r>
      <w:proofErr w:type="spellEnd"/>
      <w:r>
        <w:t xml:space="preserve">-related death,1.0), (Lung </w:t>
      </w:r>
      <w:proofErr w:type="spellStart"/>
      <w:r>
        <w:t>cancer,is</w:t>
      </w:r>
      <w:proofErr w:type="spellEnd"/>
      <w:r>
        <w:t xml:space="preserve"> leading cause of,death,1.0), (Lung </w:t>
      </w:r>
      <w:proofErr w:type="spellStart"/>
      <w:r>
        <w:t>cancer,is</w:t>
      </w:r>
      <w:proofErr w:type="spellEnd"/>
      <w:r>
        <w:t xml:space="preserve"> cause of,death,1.0), (Lung cancer,is,cause,1.0)]</w:t>
      </w:r>
    </w:p>
    <w:p w14:paraId="547D0620" w14:textId="77777777" w:rsidR="0035613C" w:rsidRDefault="0035613C" w:rsidP="0035613C">
      <w:r>
        <w:t xml:space="preserve">[(cigarette </w:t>
      </w:r>
      <w:proofErr w:type="spellStart"/>
      <w:r>
        <w:t>smoking,is,primary</w:t>
      </w:r>
      <w:proofErr w:type="spellEnd"/>
      <w:r>
        <w:t xml:space="preserve"> cause,1.0), (cigarette smoking,is,cause,1.0), (cigarette </w:t>
      </w:r>
      <w:proofErr w:type="spellStart"/>
      <w:r>
        <w:t>smoking,is</w:t>
      </w:r>
      <w:proofErr w:type="spellEnd"/>
      <w:r>
        <w:t xml:space="preserve"> cause of,malignancy,1.0), (</w:t>
      </w:r>
      <w:proofErr w:type="spellStart"/>
      <w:r>
        <w:t>risk,differs</w:t>
      </w:r>
      <w:proofErr w:type="spellEnd"/>
      <w:r>
        <w:t xml:space="preserve"> </w:t>
      </w:r>
      <w:proofErr w:type="spellStart"/>
      <w:r>
        <w:t>across,racial</w:t>
      </w:r>
      <w:proofErr w:type="spellEnd"/>
      <w:r>
        <w:t>/ethnic groups,1.0), (</w:t>
      </w:r>
      <w:proofErr w:type="spellStart"/>
      <w:r>
        <w:t>risk,differs,cause</w:t>
      </w:r>
      <w:proofErr w:type="spellEnd"/>
      <w:r>
        <w:t xml:space="preserve"> of malignancy,1.0), (</w:t>
      </w:r>
      <w:proofErr w:type="spellStart"/>
      <w:r>
        <w:t>risk,differs,primary</w:t>
      </w:r>
      <w:proofErr w:type="spellEnd"/>
      <w:r>
        <w:t xml:space="preserve"> cause,1.0), (</w:t>
      </w:r>
      <w:proofErr w:type="spellStart"/>
      <w:r>
        <w:t>risk,differs,primary</w:t>
      </w:r>
      <w:proofErr w:type="spellEnd"/>
      <w:r>
        <w:t xml:space="preserve"> cause of malignancy,1.0), (</w:t>
      </w:r>
      <w:proofErr w:type="spellStart"/>
      <w:r>
        <w:t>risk,differs</w:t>
      </w:r>
      <w:proofErr w:type="spellEnd"/>
      <w:r>
        <w:t xml:space="preserve"> across,groups,1.0), (cigarette </w:t>
      </w:r>
      <w:proofErr w:type="spellStart"/>
      <w:r>
        <w:t>smoking,is</w:t>
      </w:r>
      <w:proofErr w:type="spellEnd"/>
      <w:r>
        <w:t xml:space="preserve"> primary cause of,malignancy,1.0), (risk,differs,cause,1.0)]</w:t>
      </w:r>
    </w:p>
    <w:p w14:paraId="5B60ECA3" w14:textId="77777777" w:rsidR="0035613C" w:rsidRDefault="0035613C" w:rsidP="0035613C">
      <w:r>
        <w:t xml:space="preserve">[(smoked </w:t>
      </w:r>
      <w:proofErr w:type="spellStart"/>
      <w:proofErr w:type="gramStart"/>
      <w:r>
        <w:t>Hawaiians,are</w:t>
      </w:r>
      <w:proofErr w:type="spellEnd"/>
      <w:proofErr w:type="gramEnd"/>
      <w:r>
        <w:t xml:space="preserve"> at,risk,1.0), (</w:t>
      </w:r>
      <w:proofErr w:type="spellStart"/>
      <w:r>
        <w:t>Hawaiians,are</w:t>
      </w:r>
      <w:proofErr w:type="spellEnd"/>
      <w:r>
        <w:t xml:space="preserve"> </w:t>
      </w:r>
      <w:proofErr w:type="spellStart"/>
      <w:r>
        <w:t>at,greater</w:t>
      </w:r>
      <w:proofErr w:type="spellEnd"/>
      <w:r>
        <w:t xml:space="preserve"> risk,1.0), (smoked </w:t>
      </w:r>
      <w:proofErr w:type="spellStart"/>
      <w:r>
        <w:t>Hawaiians,are</w:t>
      </w:r>
      <w:proofErr w:type="spellEnd"/>
      <w:r>
        <w:t xml:space="preserve"> </w:t>
      </w:r>
      <w:proofErr w:type="spellStart"/>
      <w:r>
        <w:t>at,greater</w:t>
      </w:r>
      <w:proofErr w:type="spellEnd"/>
      <w:r>
        <w:t xml:space="preserve"> risk,1.0), (</w:t>
      </w:r>
      <w:proofErr w:type="spellStart"/>
      <w:r>
        <w:t>Hawaiians,are</w:t>
      </w:r>
      <w:proofErr w:type="spellEnd"/>
      <w:r>
        <w:t xml:space="preserve"> at,risk,1.0), (</w:t>
      </w:r>
      <w:proofErr w:type="spellStart"/>
      <w:r>
        <w:t>Hawaiians,compared</w:t>
      </w:r>
      <w:proofErr w:type="spellEnd"/>
      <w:r>
        <w:t xml:space="preserve"> to,whites,0.6726029514081513), (smoked </w:t>
      </w:r>
      <w:proofErr w:type="spellStart"/>
      <w:r>
        <w:t>Hawaiians,compared</w:t>
      </w:r>
      <w:proofErr w:type="spellEnd"/>
      <w:r>
        <w:t xml:space="preserve"> to,whites,0.6726029514081513)]</w:t>
      </w:r>
    </w:p>
    <w:p w14:paraId="30632273" w14:textId="77777777" w:rsidR="0035613C" w:rsidRDefault="0035613C" w:rsidP="0035613C">
      <w:r>
        <w:t xml:space="preserve">[(common blood epigenetic </w:t>
      </w:r>
      <w:proofErr w:type="spellStart"/>
      <w:r>
        <w:t>modification,associated</w:t>
      </w:r>
      <w:proofErr w:type="spellEnd"/>
      <w:r>
        <w:t xml:space="preserve"> </w:t>
      </w:r>
      <w:proofErr w:type="spellStart"/>
      <w:r>
        <w:t>with,smoking</w:t>
      </w:r>
      <w:proofErr w:type="spellEnd"/>
      <w:r>
        <w:t xml:space="preserve"> status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epigenetic modification associated,1.0), (DNA </w:t>
      </w:r>
      <w:proofErr w:type="spellStart"/>
      <w:r>
        <w:t>methylation,is,most</w:t>
      </w:r>
      <w:proofErr w:type="spellEnd"/>
      <w:r>
        <w:t xml:space="preserve"> common blood epigenetic modification,1.0), (DNA </w:t>
      </w:r>
      <w:proofErr w:type="spellStart"/>
      <w:r>
        <w:t>methylation,is,most</w:t>
      </w:r>
      <w:proofErr w:type="spellEnd"/>
      <w:r>
        <w:t xml:space="preserve"> common blood epigenetic modification associated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epigenetic modification associated with smoking status,1.0), (DNA </w:t>
      </w:r>
      <w:proofErr w:type="spellStart"/>
      <w:r>
        <w:t>methylation,is,common</w:t>
      </w:r>
      <w:proofErr w:type="spellEnd"/>
      <w:r>
        <w:t xml:space="preserve"> blood modification associated with smoking status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epigenetic modification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modification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modification associated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modification associated with smoking status,1.0), (DNA </w:t>
      </w:r>
      <w:proofErr w:type="spellStart"/>
      <w:r>
        <w:t>methylation,is,common</w:t>
      </w:r>
      <w:proofErr w:type="spellEnd"/>
      <w:r>
        <w:t xml:space="preserve"> blood modification associated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epigenetic modification associated with smoking status,1.0), (common blood </w:t>
      </w:r>
      <w:proofErr w:type="spellStart"/>
      <w:r>
        <w:t>modification,associated</w:t>
      </w:r>
      <w:proofErr w:type="spellEnd"/>
      <w:r>
        <w:t xml:space="preserve"> </w:t>
      </w:r>
      <w:proofErr w:type="spellStart"/>
      <w:r>
        <w:t>with,smoking</w:t>
      </w:r>
      <w:proofErr w:type="spellEnd"/>
      <w:r>
        <w:t xml:space="preserve"> status,1.0), (DNA </w:t>
      </w:r>
      <w:proofErr w:type="spellStart"/>
      <w:r>
        <w:t>methylation,is,blood</w:t>
      </w:r>
      <w:proofErr w:type="spellEnd"/>
      <w:r>
        <w:t xml:space="preserve"> epigenetic modification associated with smoking status,1.0), (DNA </w:t>
      </w:r>
      <w:proofErr w:type="spellStart"/>
      <w:r>
        <w:t>methylation,is,blood</w:t>
      </w:r>
      <w:proofErr w:type="spellEnd"/>
      <w:r>
        <w:t xml:space="preserve"> epigenetic modification associated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modification,1.0), (DNA </w:t>
      </w:r>
      <w:proofErr w:type="spellStart"/>
      <w:r>
        <w:t>methylation,is,common</w:t>
      </w:r>
      <w:proofErr w:type="spellEnd"/>
      <w:r>
        <w:t xml:space="preserve"> blood epigenetic modification associated with smoking status,1.0), (DNA </w:t>
      </w:r>
      <w:proofErr w:type="spellStart"/>
      <w:r>
        <w:t>methylation,is,common</w:t>
      </w:r>
      <w:proofErr w:type="spellEnd"/>
      <w:r>
        <w:t xml:space="preserve"> blood epigenetic modification associated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epigenetic modification,1.0), (blood </w:t>
      </w:r>
      <w:proofErr w:type="spellStart"/>
      <w:r>
        <w:t>modification,associated</w:t>
      </w:r>
      <w:proofErr w:type="spellEnd"/>
      <w:r>
        <w:t xml:space="preserve"> </w:t>
      </w:r>
      <w:proofErr w:type="spellStart"/>
      <w:r>
        <w:t>with,smoking</w:t>
      </w:r>
      <w:proofErr w:type="spellEnd"/>
      <w:r>
        <w:t xml:space="preserve"> status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modification associated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modification associated with smoking status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epigenetic modification associated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epigenetic modification associated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modification,1.0), (DNA </w:t>
      </w:r>
      <w:proofErr w:type="spellStart"/>
      <w:r>
        <w:t>methylation,is,most</w:t>
      </w:r>
      <w:proofErr w:type="spellEnd"/>
      <w:r>
        <w:t xml:space="preserve"> common blood epigenetic modification associated with smoking status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modification associated,1.0), (DNA </w:t>
      </w:r>
      <w:proofErr w:type="spellStart"/>
      <w:r>
        <w:t>methylation,is,blood</w:t>
      </w:r>
      <w:proofErr w:type="spellEnd"/>
      <w:r>
        <w:t xml:space="preserve"> modification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epigenetic modification associated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epigenetic modification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epigenetic modification associated with smoking status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epigenetic modification associated with smoking status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epigenetic modification associated with smoking status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epigenetic modification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modification associated with smoking status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modification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modification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modification,1.0), (DNA </w:t>
      </w:r>
      <w:proofErr w:type="spellStart"/>
      <w:r>
        <w:t>methylation,is,common</w:t>
      </w:r>
      <w:proofErr w:type="spellEnd"/>
      <w:r>
        <w:t xml:space="preserve"> blood epigenetic modification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modification associated with smoking status,1.0), (DNA </w:t>
      </w:r>
      <w:proofErr w:type="spellStart"/>
      <w:r>
        <w:t>methylation,is,common</w:t>
      </w:r>
      <w:proofErr w:type="spellEnd"/>
      <w:r>
        <w:t xml:space="preserve"> blood modification,1.0), </w:t>
      </w:r>
      <w:r>
        <w:lastRenderedPageBreak/>
        <w:t xml:space="preserve">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modification associated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epigenetic modification associated,1.0), (DNA </w:t>
      </w:r>
      <w:proofErr w:type="spellStart"/>
      <w:r>
        <w:t>methylation,is,most</w:t>
      </w:r>
      <w:proofErr w:type="spellEnd"/>
      <w:r>
        <w:t xml:space="preserve"> common blood modification associated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epigenetic modification associated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common</w:t>
      </w:r>
      <w:proofErr w:type="spellEnd"/>
      <w:r>
        <w:t xml:space="preserve"> blood modification associated with smoking status,1.0), (blood epigenetic </w:t>
      </w:r>
      <w:proofErr w:type="spellStart"/>
      <w:r>
        <w:t>modification,associated</w:t>
      </w:r>
      <w:proofErr w:type="spellEnd"/>
      <w:r>
        <w:t xml:space="preserve"> </w:t>
      </w:r>
      <w:proofErr w:type="spellStart"/>
      <w:r>
        <w:t>with,smoking</w:t>
      </w:r>
      <w:proofErr w:type="spellEnd"/>
      <w:r>
        <w:t xml:space="preserve"> status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modification associated with smoking status,1.0), (DNA </w:t>
      </w:r>
      <w:proofErr w:type="spellStart"/>
      <w:r>
        <w:t>methylation,is,most</w:t>
      </w:r>
      <w:proofErr w:type="spellEnd"/>
      <w:r>
        <w:t xml:space="preserve"> common blood modification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most</w:t>
      </w:r>
      <w:proofErr w:type="spellEnd"/>
      <w:r>
        <w:t xml:space="preserve"> common blood epigenetic modification associated with smoking status,1.0), (DNA </w:t>
      </w:r>
      <w:proofErr w:type="spellStart"/>
      <w:r>
        <w:t>methylation,is,blood</w:t>
      </w:r>
      <w:proofErr w:type="spellEnd"/>
      <w:r>
        <w:t xml:space="preserve"> modification associated,1.0), (DNA </w:t>
      </w:r>
      <w:proofErr w:type="spellStart"/>
      <w:r>
        <w:t>methylation,is,blood</w:t>
      </w:r>
      <w:proofErr w:type="spellEnd"/>
      <w:r>
        <w:t xml:space="preserve"> modification associated with smoking status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epigenetic modification,1.0), (DNA </w:t>
      </w:r>
      <w:proofErr w:type="spellStart"/>
      <w:r>
        <w:t>methylation,is,most</w:t>
      </w:r>
      <w:proofErr w:type="spellEnd"/>
      <w:r>
        <w:t xml:space="preserve"> common blood modification associated with smoking status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epigenetic modification,1.0), (DNA </w:t>
      </w:r>
      <w:proofErr w:type="spellStart"/>
      <w:r>
        <w:t>methylation,is,blood</w:t>
      </w:r>
      <w:proofErr w:type="spellEnd"/>
      <w:r>
        <w:t xml:space="preserve"> epigenetic modification,1.0), (specific 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modification associated,1.0), (CpG </w:t>
      </w:r>
      <w:proofErr w:type="spellStart"/>
      <w:r>
        <w:t>sites,methylation</w:t>
      </w:r>
      <w:proofErr w:type="spellEnd"/>
      <w:r>
        <w:t xml:space="preserve"> of </w:t>
      </w:r>
      <w:proofErr w:type="spellStart"/>
      <w:r>
        <w:t>is,blood</w:t>
      </w:r>
      <w:proofErr w:type="spellEnd"/>
      <w:r>
        <w:t xml:space="preserve"> modification associated,1.0)]</w:t>
      </w:r>
    </w:p>
    <w:p w14:paraId="387D2B77" w14:textId="662D6B91" w:rsidR="002768E4" w:rsidRDefault="0035613C" w:rsidP="0035613C">
      <w:r>
        <w:t xml:space="preserve">[(circulating leukocyte DNA methylation </w:t>
      </w:r>
      <w:proofErr w:type="spellStart"/>
      <w:r>
        <w:t>patterns,differ</w:t>
      </w:r>
      <w:proofErr w:type="spellEnd"/>
      <w:r>
        <w:t xml:space="preserve"> by,race,1.0), (circulating leukocyte DNA methylation </w:t>
      </w:r>
      <w:proofErr w:type="spellStart"/>
      <w:r>
        <w:t>patterns,differ</w:t>
      </w:r>
      <w:proofErr w:type="spellEnd"/>
      <w:r>
        <w:t xml:space="preserve"> </w:t>
      </w:r>
      <w:proofErr w:type="spellStart"/>
      <w:r>
        <w:t>for,smoking</w:t>
      </w:r>
      <w:proofErr w:type="spellEnd"/>
      <w:r>
        <w:t xml:space="preserve"> dose,1.0), (leukocyte DNA methylation </w:t>
      </w:r>
      <w:proofErr w:type="spellStart"/>
      <w:r>
        <w:t>patterns,differ</w:t>
      </w:r>
      <w:proofErr w:type="spellEnd"/>
      <w:r>
        <w:t xml:space="preserve"> </w:t>
      </w:r>
      <w:proofErr w:type="spellStart"/>
      <w:r>
        <w:t>for,same</w:t>
      </w:r>
      <w:proofErr w:type="spellEnd"/>
      <w:r>
        <w:t xml:space="preserve"> smoking dose,1.0), (leukocyte DNA methylation </w:t>
      </w:r>
      <w:proofErr w:type="spellStart"/>
      <w:r>
        <w:t>patterns,differ</w:t>
      </w:r>
      <w:proofErr w:type="spellEnd"/>
      <w:r>
        <w:t xml:space="preserve"> by,race,1.0), (leukocyte DNA methylation </w:t>
      </w:r>
      <w:proofErr w:type="spellStart"/>
      <w:r>
        <w:t>patterns,differ</w:t>
      </w:r>
      <w:proofErr w:type="spellEnd"/>
      <w:r>
        <w:t xml:space="preserve"> </w:t>
      </w:r>
      <w:proofErr w:type="spellStart"/>
      <w:r>
        <w:t>for,smoking</w:t>
      </w:r>
      <w:proofErr w:type="spellEnd"/>
      <w:r>
        <w:t xml:space="preserve"> dose,1.0), (circulating leukocyte DNA methylation </w:t>
      </w:r>
      <w:proofErr w:type="spellStart"/>
      <w:r>
        <w:t>patterns,differ</w:t>
      </w:r>
      <w:proofErr w:type="spellEnd"/>
      <w:r>
        <w:t xml:space="preserve"> </w:t>
      </w:r>
      <w:proofErr w:type="spellStart"/>
      <w:r>
        <w:t>for,same</w:t>
      </w:r>
      <w:proofErr w:type="spellEnd"/>
      <w:r>
        <w:t xml:space="preserve"> smoking dose,1.0)]</w:t>
      </w:r>
    </w:p>
    <w:p w14:paraId="09E116CD" w14:textId="1DAEF7CA" w:rsidR="00E368B3" w:rsidRDefault="00E368B3"/>
    <w:p w14:paraId="5C64C551" w14:textId="77777777" w:rsidR="0035613C" w:rsidRDefault="0035613C"/>
    <w:p w14:paraId="7B6B3D48" w14:textId="2574E0E6" w:rsidR="003F7F06" w:rsidRDefault="003F7F06" w:rsidP="003F7F06">
      <w:r>
        <w:t>Abstract 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7F06" w14:paraId="0835AA73" w14:textId="77777777" w:rsidTr="00D92675">
        <w:tc>
          <w:tcPr>
            <w:tcW w:w="3116" w:type="dxa"/>
          </w:tcPr>
          <w:p w14:paraId="5C1ADF80" w14:textId="77777777" w:rsidR="003F7F06" w:rsidRDefault="003F7F06" w:rsidP="00D92675">
            <w:r>
              <w:t>Type</w:t>
            </w:r>
          </w:p>
        </w:tc>
        <w:tc>
          <w:tcPr>
            <w:tcW w:w="3117" w:type="dxa"/>
          </w:tcPr>
          <w:p w14:paraId="0DFD2485" w14:textId="77777777" w:rsidR="003F7F06" w:rsidRDefault="003F7F06" w:rsidP="00D92675">
            <w:r>
              <w:t>Count</w:t>
            </w:r>
          </w:p>
        </w:tc>
        <w:tc>
          <w:tcPr>
            <w:tcW w:w="3117" w:type="dxa"/>
          </w:tcPr>
          <w:p w14:paraId="436EAED3" w14:textId="77777777" w:rsidR="003F7F06" w:rsidRDefault="003F7F06" w:rsidP="00D92675">
            <w:r>
              <w:t xml:space="preserve">Examples </w:t>
            </w:r>
            <w:proofErr w:type="gramStart"/>
            <w:r>
              <w:t>( Even</w:t>
            </w:r>
            <w:proofErr w:type="gramEnd"/>
            <w:r>
              <w:t xml:space="preserve"> List all words Depending on the Size)</w:t>
            </w:r>
          </w:p>
        </w:tc>
      </w:tr>
      <w:tr w:rsidR="003F7F06" w14:paraId="662F07A3" w14:textId="77777777" w:rsidTr="00D92675">
        <w:tc>
          <w:tcPr>
            <w:tcW w:w="3116" w:type="dxa"/>
          </w:tcPr>
          <w:p w14:paraId="0DD8B06F" w14:textId="77777777" w:rsidR="003F7F06" w:rsidRDefault="003F7F06" w:rsidP="00D92675">
            <w:proofErr w:type="gramStart"/>
            <w:r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4CF53DB5" w14:textId="4CDB8911" w:rsidR="003F7F06" w:rsidRDefault="002768E4" w:rsidP="00D92675">
            <w:r>
              <w:t>38</w:t>
            </w:r>
          </w:p>
        </w:tc>
        <w:tc>
          <w:tcPr>
            <w:tcW w:w="3117" w:type="dxa"/>
          </w:tcPr>
          <w:p w14:paraId="774D291C" w14:textId="7976241D" w:rsidR="003F7F06" w:rsidRDefault="002768E4" w:rsidP="00D92675">
            <w:r>
              <w:t xml:space="preserve">Radiation, damage, tissues, tissues, irradiation, phenomenon, effects, Melatonin, antioxidant, agent, protection, tissues, irradiation, addition, studies, Melatonin, properties, mechanisms, effects, aim, study, effect, pretreatment, melatonin, damage, irradiation, bystander, effects, lung, heart, tissue, xenograft, mice, colon, cancer, irradiation, </w:t>
            </w:r>
            <w:proofErr w:type="spellStart"/>
            <w:r>
              <w:t>Balb</w:t>
            </w:r>
            <w:proofErr w:type="spellEnd"/>
            <w:r>
              <w:t>/c, mice,</w:t>
            </w:r>
          </w:p>
        </w:tc>
      </w:tr>
      <w:tr w:rsidR="003F7F06" w14:paraId="2E89A8CA" w14:textId="77777777" w:rsidTr="00D92675">
        <w:tc>
          <w:tcPr>
            <w:tcW w:w="3116" w:type="dxa"/>
          </w:tcPr>
          <w:p w14:paraId="3544EAC8" w14:textId="77777777" w:rsidR="003F7F06" w:rsidRDefault="003F7F06" w:rsidP="00D92675">
            <w:proofErr w:type="spellStart"/>
            <w:proofErr w:type="gramStart"/>
            <w:r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2FEFCA15" w14:textId="6625E4E9" w:rsidR="003F7F06" w:rsidRDefault="003F7F06" w:rsidP="00D92675">
            <w:r>
              <w:t>1</w:t>
            </w:r>
            <w:r w:rsidR="002768E4">
              <w:t>5</w:t>
            </w:r>
          </w:p>
        </w:tc>
        <w:tc>
          <w:tcPr>
            <w:tcW w:w="3117" w:type="dxa"/>
          </w:tcPr>
          <w:p w14:paraId="1A3CB4C2" w14:textId="77777777" w:rsidR="002768E4" w:rsidRDefault="002768E4" w:rsidP="002768E4">
            <w:r>
              <w:t xml:space="preserve">causes, do, receive, called, is, known, ionizing, have, suggested, have, remain, act, was, evaluate, caused, </w:t>
            </w:r>
          </w:p>
          <w:p w14:paraId="1D284FCA" w14:textId="50E27203" w:rsidR="003F7F06" w:rsidRDefault="003F7F06" w:rsidP="00D92675"/>
        </w:tc>
      </w:tr>
      <w:tr w:rsidR="003F7F06" w14:paraId="7C9CA32D" w14:textId="77777777" w:rsidTr="00D92675">
        <w:tc>
          <w:tcPr>
            <w:tcW w:w="3116" w:type="dxa"/>
          </w:tcPr>
          <w:p w14:paraId="721D0DE5" w14:textId="77777777" w:rsidR="003F7F06" w:rsidRDefault="003F7F06" w:rsidP="00D92675">
            <w:proofErr w:type="gramStart"/>
            <w:r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5FAAF317" w14:textId="4E16830E" w:rsidR="003F7F06" w:rsidRDefault="002768E4" w:rsidP="00D92675">
            <w:r>
              <w:t>0</w:t>
            </w:r>
          </w:p>
        </w:tc>
        <w:tc>
          <w:tcPr>
            <w:tcW w:w="3117" w:type="dxa"/>
          </w:tcPr>
          <w:p w14:paraId="3C3C9E96" w14:textId="5C083EFF" w:rsidR="003F7F06" w:rsidRDefault="003F7F06" w:rsidP="00D92675"/>
        </w:tc>
      </w:tr>
      <w:tr w:rsidR="003F7F06" w14:paraId="468315F7" w14:textId="77777777" w:rsidTr="00D92675">
        <w:tc>
          <w:tcPr>
            <w:tcW w:w="3116" w:type="dxa"/>
          </w:tcPr>
          <w:p w14:paraId="202CE884" w14:textId="77777777" w:rsidR="003F7F06" w:rsidRDefault="003F7F06" w:rsidP="00D92675">
            <w:r>
              <w:lastRenderedPageBreak/>
              <w:t>Triplet</w:t>
            </w:r>
          </w:p>
        </w:tc>
        <w:tc>
          <w:tcPr>
            <w:tcW w:w="3117" w:type="dxa"/>
          </w:tcPr>
          <w:p w14:paraId="75E0CA78" w14:textId="5C963ED8" w:rsidR="003F7F06" w:rsidRDefault="0035613C" w:rsidP="00D92675">
            <w:r>
              <w:t>8</w:t>
            </w:r>
          </w:p>
        </w:tc>
        <w:tc>
          <w:tcPr>
            <w:tcW w:w="3117" w:type="dxa"/>
          </w:tcPr>
          <w:p w14:paraId="4BC4587A" w14:textId="28EBF544" w:rsidR="003F7F06" w:rsidRDefault="0035613C" w:rsidP="00D92675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Seen below</w:t>
            </w:r>
          </w:p>
        </w:tc>
      </w:tr>
      <w:tr w:rsidR="003F7F06" w14:paraId="1F7F8B89" w14:textId="77777777" w:rsidTr="00D92675">
        <w:tc>
          <w:tcPr>
            <w:tcW w:w="3116" w:type="dxa"/>
          </w:tcPr>
          <w:p w14:paraId="4670A633" w14:textId="14E99123" w:rsidR="003F7F06" w:rsidRDefault="003F7F06" w:rsidP="00D92675"/>
        </w:tc>
        <w:tc>
          <w:tcPr>
            <w:tcW w:w="3117" w:type="dxa"/>
          </w:tcPr>
          <w:p w14:paraId="6AA4DD99" w14:textId="77777777" w:rsidR="003F7F06" w:rsidRDefault="003F7F06" w:rsidP="00D92675"/>
        </w:tc>
        <w:tc>
          <w:tcPr>
            <w:tcW w:w="3117" w:type="dxa"/>
          </w:tcPr>
          <w:p w14:paraId="51D62613" w14:textId="77777777" w:rsidR="003F7F06" w:rsidRDefault="003F7F06" w:rsidP="00D92675"/>
        </w:tc>
      </w:tr>
    </w:tbl>
    <w:p w14:paraId="5495E1DE" w14:textId="77777777" w:rsidR="0035613C" w:rsidRDefault="0035613C" w:rsidP="0035613C">
      <w:r>
        <w:t xml:space="preserve">[(tobacco </w:t>
      </w:r>
      <w:proofErr w:type="spellStart"/>
      <w:proofErr w:type="gramStart"/>
      <w:r>
        <w:t>use,is</w:t>
      </w:r>
      <w:proofErr w:type="spellEnd"/>
      <w:proofErr w:type="gramEnd"/>
      <w:r>
        <w:t xml:space="preserve"> </w:t>
      </w:r>
      <w:proofErr w:type="spellStart"/>
      <w:r>
        <w:t>in,health</w:t>
      </w:r>
      <w:proofErr w:type="spellEnd"/>
      <w:r>
        <w:t xml:space="preserve"> care settings,1.0)]</w:t>
      </w:r>
    </w:p>
    <w:p w14:paraId="1506E681" w14:textId="77777777" w:rsidR="0035613C" w:rsidRDefault="0035613C" w:rsidP="0035613C">
      <w:r>
        <w:t xml:space="preserve">[(few </w:t>
      </w:r>
      <w:proofErr w:type="spellStart"/>
      <w:proofErr w:type="gramStart"/>
      <w:r>
        <w:t>smokers,However</w:t>
      </w:r>
      <w:proofErr w:type="spellEnd"/>
      <w:proofErr w:type="gramEnd"/>
      <w:r>
        <w:t xml:space="preserve"> </w:t>
      </w:r>
      <w:proofErr w:type="spellStart"/>
      <w:r>
        <w:t>receive,cessation</w:t>
      </w:r>
      <w:proofErr w:type="spellEnd"/>
      <w:r>
        <w:t xml:space="preserve"> advice,1.0), (smokers,visiting,hospital,1.0), (few smokers,visiting,hospital,1.0), (few </w:t>
      </w:r>
      <w:proofErr w:type="spellStart"/>
      <w:r>
        <w:t>smokers,receive,cessation</w:t>
      </w:r>
      <w:proofErr w:type="spellEnd"/>
      <w:r>
        <w:t xml:space="preserve"> advice,1.0), (</w:t>
      </w:r>
      <w:proofErr w:type="spellStart"/>
      <w:r>
        <w:t>smokers,However</w:t>
      </w:r>
      <w:proofErr w:type="spellEnd"/>
      <w:r>
        <w:t xml:space="preserve"> </w:t>
      </w:r>
      <w:proofErr w:type="spellStart"/>
      <w:r>
        <w:t>receive,cessation</w:t>
      </w:r>
      <w:proofErr w:type="spellEnd"/>
      <w:r>
        <w:t xml:space="preserve"> advice,1.0), (</w:t>
      </w:r>
      <w:proofErr w:type="spellStart"/>
      <w:r>
        <w:t>smokers,receive,cessation</w:t>
      </w:r>
      <w:proofErr w:type="spellEnd"/>
      <w:r>
        <w:t xml:space="preserve"> advice,1.0)]</w:t>
      </w:r>
    </w:p>
    <w:p w14:paraId="24CCAE49" w14:textId="6DF3F8F2" w:rsidR="0035613C" w:rsidRDefault="0035613C" w:rsidP="0035613C">
      <w:r>
        <w:t xml:space="preserve">[(could effective </w:t>
      </w:r>
      <w:proofErr w:type="spellStart"/>
      <w:proofErr w:type="gramStart"/>
      <w:r>
        <w:t>strategy,is</w:t>
      </w:r>
      <w:proofErr w:type="spellEnd"/>
      <w:proofErr w:type="gramEnd"/>
      <w:r>
        <w:t xml:space="preserve"> </w:t>
      </w:r>
      <w:proofErr w:type="spellStart"/>
      <w:r>
        <w:t>with,potential</w:t>
      </w:r>
      <w:proofErr w:type="spellEnd"/>
      <w:r>
        <w:t xml:space="preserve"> expose,1.0)]</w:t>
      </w:r>
    </w:p>
    <w:p w14:paraId="43A23AD9" w14:textId="77777777" w:rsidR="0035613C" w:rsidRDefault="0035613C" w:rsidP="0035613C"/>
    <w:p w14:paraId="7B18B812" w14:textId="77777777" w:rsidR="003F7F06" w:rsidRDefault="003F7F06" w:rsidP="003F7F06"/>
    <w:p w14:paraId="0FE49945" w14:textId="1B9995CE" w:rsidR="003F7F06" w:rsidRDefault="003F7F06" w:rsidP="003F7F06">
      <w:r>
        <w:t>Abstract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7F06" w14:paraId="1E39E057" w14:textId="77777777" w:rsidTr="00D92675">
        <w:tc>
          <w:tcPr>
            <w:tcW w:w="3116" w:type="dxa"/>
          </w:tcPr>
          <w:p w14:paraId="4FD8AB01" w14:textId="77777777" w:rsidR="003F7F06" w:rsidRDefault="003F7F06" w:rsidP="00D92675">
            <w:r>
              <w:t>Type</w:t>
            </w:r>
          </w:p>
        </w:tc>
        <w:tc>
          <w:tcPr>
            <w:tcW w:w="3117" w:type="dxa"/>
          </w:tcPr>
          <w:p w14:paraId="46253562" w14:textId="77777777" w:rsidR="003F7F06" w:rsidRDefault="003F7F06" w:rsidP="00D92675">
            <w:r>
              <w:t>Count</w:t>
            </w:r>
          </w:p>
        </w:tc>
        <w:tc>
          <w:tcPr>
            <w:tcW w:w="3117" w:type="dxa"/>
          </w:tcPr>
          <w:p w14:paraId="1C7DB949" w14:textId="77777777" w:rsidR="003F7F06" w:rsidRDefault="003F7F06" w:rsidP="00D92675">
            <w:r>
              <w:t xml:space="preserve">Examples </w:t>
            </w:r>
            <w:proofErr w:type="gramStart"/>
            <w:r>
              <w:t>( Even</w:t>
            </w:r>
            <w:proofErr w:type="gramEnd"/>
            <w:r>
              <w:t xml:space="preserve"> List all words Depending on the Size)</w:t>
            </w:r>
          </w:p>
        </w:tc>
      </w:tr>
      <w:tr w:rsidR="003F7F06" w14:paraId="24CF820C" w14:textId="77777777" w:rsidTr="00D92675">
        <w:tc>
          <w:tcPr>
            <w:tcW w:w="3116" w:type="dxa"/>
          </w:tcPr>
          <w:p w14:paraId="2D6033A3" w14:textId="77777777" w:rsidR="003F7F06" w:rsidRDefault="003F7F06" w:rsidP="00D92675">
            <w:proofErr w:type="gramStart"/>
            <w:r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5EA9B95F" w14:textId="47347207" w:rsidR="003F7F06" w:rsidRDefault="00D857ED" w:rsidP="00D92675">
            <w:r>
              <w:t>11</w:t>
            </w:r>
          </w:p>
        </w:tc>
        <w:tc>
          <w:tcPr>
            <w:tcW w:w="3117" w:type="dxa"/>
          </w:tcPr>
          <w:p w14:paraId="2BF7D568" w14:textId="77777777" w:rsidR="00D857ED" w:rsidRDefault="00D857ED" w:rsidP="00D857ED">
            <w:proofErr w:type="spellStart"/>
            <w:r>
              <w:t>nequality</w:t>
            </w:r>
            <w:proofErr w:type="spellEnd"/>
            <w:r>
              <w:t xml:space="preserve">, priority, governments, changes, crisis, study, causes, death, inequality, terms, Italy, </w:t>
            </w:r>
          </w:p>
          <w:p w14:paraId="30396474" w14:textId="3C087831" w:rsidR="003F7F06" w:rsidRDefault="003F7F06" w:rsidP="00D92675"/>
        </w:tc>
      </w:tr>
      <w:tr w:rsidR="003F7F06" w14:paraId="64BA5CFB" w14:textId="77777777" w:rsidTr="00D92675">
        <w:tc>
          <w:tcPr>
            <w:tcW w:w="3116" w:type="dxa"/>
          </w:tcPr>
          <w:p w14:paraId="47BCB9E9" w14:textId="77777777" w:rsidR="003F7F06" w:rsidRDefault="003F7F06" w:rsidP="00D92675">
            <w:proofErr w:type="spellStart"/>
            <w:proofErr w:type="gramStart"/>
            <w:r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2E34F849" w14:textId="0B1A60CA" w:rsidR="003F7F06" w:rsidRDefault="00D857ED" w:rsidP="00D92675">
            <w:r>
              <w:t>6</w:t>
            </w:r>
          </w:p>
        </w:tc>
        <w:tc>
          <w:tcPr>
            <w:tcW w:w="3117" w:type="dxa"/>
          </w:tcPr>
          <w:p w14:paraId="4125DDCA" w14:textId="1CFDB23A" w:rsidR="003F7F06" w:rsidRDefault="00D857ED" w:rsidP="00D857ED">
            <w:r>
              <w:t>Monitoring, has, become, followed, aimed, detecting,</w:t>
            </w:r>
          </w:p>
        </w:tc>
      </w:tr>
      <w:tr w:rsidR="003F7F06" w14:paraId="75D422E1" w14:textId="77777777" w:rsidTr="00D92675">
        <w:tc>
          <w:tcPr>
            <w:tcW w:w="3116" w:type="dxa"/>
          </w:tcPr>
          <w:p w14:paraId="5C8DF7C7" w14:textId="77777777" w:rsidR="003F7F06" w:rsidRDefault="003F7F06" w:rsidP="00D92675">
            <w:proofErr w:type="gramStart"/>
            <w:r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4D676B07" w14:textId="59B94EE3" w:rsidR="003F7F06" w:rsidRDefault="00D857ED" w:rsidP="00D92675">
            <w:r>
              <w:t>0</w:t>
            </w:r>
          </w:p>
        </w:tc>
        <w:tc>
          <w:tcPr>
            <w:tcW w:w="3117" w:type="dxa"/>
          </w:tcPr>
          <w:p w14:paraId="1381CE4D" w14:textId="6F57E521" w:rsidR="003F7F06" w:rsidRDefault="003F7F06" w:rsidP="00D92675"/>
        </w:tc>
      </w:tr>
      <w:tr w:rsidR="003F7F06" w14:paraId="6B98C298" w14:textId="77777777" w:rsidTr="00D92675">
        <w:tc>
          <w:tcPr>
            <w:tcW w:w="3116" w:type="dxa"/>
          </w:tcPr>
          <w:p w14:paraId="664B19CE" w14:textId="77777777" w:rsidR="003F7F06" w:rsidRDefault="003F7F06" w:rsidP="00D92675">
            <w:r>
              <w:t>Triplet</w:t>
            </w:r>
          </w:p>
        </w:tc>
        <w:tc>
          <w:tcPr>
            <w:tcW w:w="3117" w:type="dxa"/>
          </w:tcPr>
          <w:p w14:paraId="6A29EEA4" w14:textId="41CEF5BE" w:rsidR="003F7F06" w:rsidRDefault="00D857ED" w:rsidP="00D92675">
            <w:r>
              <w:t>39</w:t>
            </w:r>
          </w:p>
        </w:tc>
        <w:tc>
          <w:tcPr>
            <w:tcW w:w="3117" w:type="dxa"/>
          </w:tcPr>
          <w:p w14:paraId="65B4FE9D" w14:textId="696D8D8C" w:rsidR="003F7F06" w:rsidRDefault="00D857ED" w:rsidP="00D92675">
            <w:r>
              <w:t>Seen below</w:t>
            </w:r>
          </w:p>
        </w:tc>
      </w:tr>
      <w:tr w:rsidR="003F7F06" w14:paraId="281221C5" w14:textId="77777777" w:rsidTr="00D92675">
        <w:tc>
          <w:tcPr>
            <w:tcW w:w="3116" w:type="dxa"/>
          </w:tcPr>
          <w:p w14:paraId="0447A5C5" w14:textId="13265422" w:rsidR="003F7F06" w:rsidRDefault="003F7F06" w:rsidP="00D92675"/>
        </w:tc>
        <w:tc>
          <w:tcPr>
            <w:tcW w:w="3117" w:type="dxa"/>
          </w:tcPr>
          <w:p w14:paraId="4BAF18BC" w14:textId="77777777" w:rsidR="003F7F06" w:rsidRDefault="003F7F06" w:rsidP="00D92675"/>
        </w:tc>
        <w:tc>
          <w:tcPr>
            <w:tcW w:w="3117" w:type="dxa"/>
          </w:tcPr>
          <w:p w14:paraId="1754B78C" w14:textId="77777777" w:rsidR="003F7F06" w:rsidRDefault="003F7F06" w:rsidP="00D92675"/>
        </w:tc>
      </w:tr>
    </w:tbl>
    <w:p w14:paraId="2B047BA5" w14:textId="77777777" w:rsidR="00D857ED" w:rsidRDefault="00D857ED" w:rsidP="00D857ED">
      <w:r>
        <w:t xml:space="preserve">[(Lung cancer </w:t>
      </w:r>
      <w:proofErr w:type="spellStart"/>
      <w:r>
        <w:t>screening,reduce,specific</w:t>
      </w:r>
      <w:proofErr w:type="spellEnd"/>
      <w:r>
        <w:t xml:space="preserve"> mortality in populations,1.0), (Lung cancer </w:t>
      </w:r>
      <w:proofErr w:type="spellStart"/>
      <w:r>
        <w:t>screening,is</w:t>
      </w:r>
      <w:proofErr w:type="spellEnd"/>
      <w:r>
        <w:t xml:space="preserve"> </w:t>
      </w:r>
      <w:proofErr w:type="spellStart"/>
      <w:r>
        <w:t>with,annual</w:t>
      </w:r>
      <w:proofErr w:type="spellEnd"/>
      <w:r>
        <w:t xml:space="preserve"> low-dose computed tomography scans,1.0), (specific </w:t>
      </w:r>
      <w:proofErr w:type="spellStart"/>
      <w:r>
        <w:t>mortality,is</w:t>
      </w:r>
      <w:proofErr w:type="spellEnd"/>
      <w:r>
        <w:t xml:space="preserve"> </w:t>
      </w:r>
      <w:proofErr w:type="spellStart"/>
      <w:r>
        <w:t>in,selected</w:t>
      </w:r>
      <w:proofErr w:type="spellEnd"/>
      <w:r>
        <w:t xml:space="preserve"> populations,1.0), (Lung cancer </w:t>
      </w:r>
      <w:proofErr w:type="spellStart"/>
      <w:r>
        <w:t>screening,reduce,specific</w:t>
      </w:r>
      <w:proofErr w:type="spellEnd"/>
      <w:r>
        <w:t xml:space="preserve"> mortality,1.0), (Lung cancer screening,reduce,mortality,1.0), (annual low-dose computed tomography </w:t>
      </w:r>
      <w:proofErr w:type="spellStart"/>
      <w:r>
        <w:t>scans,with</w:t>
      </w:r>
      <w:proofErr w:type="spellEnd"/>
      <w:r>
        <w:t xml:space="preserve"> screening is,LCS,1.0), (Lung cancer </w:t>
      </w:r>
      <w:proofErr w:type="spellStart"/>
      <w:r>
        <w:t>screening,reduce,specific</w:t>
      </w:r>
      <w:proofErr w:type="spellEnd"/>
      <w:r>
        <w:t xml:space="preserve"> mortality in selected populations,1.0), (Lung cancer </w:t>
      </w:r>
      <w:proofErr w:type="spellStart"/>
      <w:r>
        <w:t>screening,reduce,mortality</w:t>
      </w:r>
      <w:proofErr w:type="spellEnd"/>
      <w:r>
        <w:t xml:space="preserve"> in populations,1.0), (Lung cancer </w:t>
      </w:r>
      <w:proofErr w:type="spellStart"/>
      <w:r>
        <w:t>screening,reduce,mortality</w:t>
      </w:r>
      <w:proofErr w:type="spellEnd"/>
      <w:r>
        <w:t xml:space="preserve"> in selected populations,1.0), (Lung cancer </w:t>
      </w:r>
      <w:proofErr w:type="spellStart"/>
      <w:r>
        <w:t>screening,has,has</w:t>
      </w:r>
      <w:proofErr w:type="spellEnd"/>
      <w:r>
        <w:t xml:space="preserve"> seen,1.0)]</w:t>
      </w:r>
    </w:p>
    <w:p w14:paraId="66083178" w14:textId="77777777" w:rsidR="00D857ED" w:rsidRDefault="00D857ED" w:rsidP="00D857ED">
      <w:r>
        <w:t>[(</w:t>
      </w:r>
      <w:proofErr w:type="spellStart"/>
      <w:proofErr w:type="gramStart"/>
      <w:r>
        <w:t>participation,is</w:t>
      </w:r>
      <w:proofErr w:type="spellEnd"/>
      <w:proofErr w:type="gramEnd"/>
      <w:r>
        <w:t xml:space="preserve"> key </w:t>
      </w:r>
      <w:proofErr w:type="spellStart"/>
      <w:r>
        <w:t>to,screening</w:t>
      </w:r>
      <w:proofErr w:type="spellEnd"/>
      <w:r>
        <w:t xml:space="preserve"> programs,1.0), (</w:t>
      </w:r>
      <w:proofErr w:type="spellStart"/>
      <w:r>
        <w:t>participation,is</w:t>
      </w:r>
      <w:proofErr w:type="spellEnd"/>
      <w:r>
        <w:t xml:space="preserve"> key </w:t>
      </w:r>
      <w:proofErr w:type="spellStart"/>
      <w:r>
        <w:t>to,successful</w:t>
      </w:r>
      <w:proofErr w:type="spellEnd"/>
      <w:r>
        <w:t xml:space="preserve"> screening programs,1.0), (participation,is,key,1.0), (</w:t>
      </w:r>
      <w:proofErr w:type="spellStart"/>
      <w:r>
        <w:t>participation,However</w:t>
      </w:r>
      <w:proofErr w:type="spellEnd"/>
      <w:r>
        <w:t xml:space="preserve"> is key </w:t>
      </w:r>
      <w:proofErr w:type="spellStart"/>
      <w:r>
        <w:t>to,successful</w:t>
      </w:r>
      <w:proofErr w:type="spellEnd"/>
      <w:r>
        <w:t xml:space="preserve"> screening programs,1.0), (</w:t>
      </w:r>
      <w:proofErr w:type="spellStart"/>
      <w:r>
        <w:t>participation,is,However</w:t>
      </w:r>
      <w:proofErr w:type="spellEnd"/>
      <w:r>
        <w:t xml:space="preserve"> key,1.0), (</w:t>
      </w:r>
      <w:proofErr w:type="spellStart"/>
      <w:r>
        <w:t>participation,However</w:t>
      </w:r>
      <w:proofErr w:type="spellEnd"/>
      <w:r>
        <w:t xml:space="preserve"> is key </w:t>
      </w:r>
      <w:proofErr w:type="spellStart"/>
      <w:r>
        <w:t>to,screening</w:t>
      </w:r>
      <w:proofErr w:type="spellEnd"/>
      <w:r>
        <w:t xml:space="preserve"> programs,1.0)]</w:t>
      </w:r>
    </w:p>
    <w:p w14:paraId="5CCEBB18" w14:textId="635EC233" w:rsidR="00D857ED" w:rsidRDefault="00D857ED" w:rsidP="00D857ED">
      <w:r>
        <w:t xml:space="preserve">[(EDIFICE nationwide </w:t>
      </w:r>
      <w:proofErr w:type="spellStart"/>
      <w:r>
        <w:t>surveys,assess,behavior</w:t>
      </w:r>
      <w:proofErr w:type="spellEnd"/>
      <w:r>
        <w:t xml:space="preserve"> related to cancer screening programs,1.0), (EDIFICE </w:t>
      </w:r>
      <w:proofErr w:type="spellStart"/>
      <w:r>
        <w:t>surveys,assess,behavior</w:t>
      </w:r>
      <w:proofErr w:type="spellEnd"/>
      <w:r>
        <w:t xml:space="preserve"> related to cancer screening programs,1.0), (EDIFICE nationwide </w:t>
      </w:r>
      <w:proofErr w:type="spellStart"/>
      <w:r>
        <w:t>surveys,assess,behavior</w:t>
      </w:r>
      <w:proofErr w:type="spellEnd"/>
      <w:r>
        <w:t xml:space="preserve"> related to cancer screening programs in France,1.0), (EDIFICE nationwide surveys,assess,behavior,1.0), (</w:t>
      </w:r>
      <w:proofErr w:type="spellStart"/>
      <w:r>
        <w:t>behavior,related</w:t>
      </w:r>
      <w:proofErr w:type="spellEnd"/>
      <w:r>
        <w:t xml:space="preserve"> </w:t>
      </w:r>
      <w:proofErr w:type="spellStart"/>
      <w:r>
        <w:t>to,cancer</w:t>
      </w:r>
      <w:proofErr w:type="spellEnd"/>
      <w:r>
        <w:t xml:space="preserve"> screening programs in France,0.586438403410859), (EDIFICE nationwide observational surveys,assess,behavior,1.0), (EDIFICE nationwide observational </w:t>
      </w:r>
      <w:proofErr w:type="spellStart"/>
      <w:r>
        <w:t>surveys,assess,behavior</w:t>
      </w:r>
      <w:proofErr w:type="spellEnd"/>
      <w:r>
        <w:t xml:space="preserve"> related to cancer screening programs in France,1.0), (EDIFICE observational </w:t>
      </w:r>
      <w:proofErr w:type="spellStart"/>
      <w:r>
        <w:t>surveys,assess,behavior</w:t>
      </w:r>
      <w:proofErr w:type="spellEnd"/>
      <w:r>
        <w:t xml:space="preserve"> related to cancer screening programs,1.0), (EDIFICE nationwide observational </w:t>
      </w:r>
      <w:proofErr w:type="spellStart"/>
      <w:r>
        <w:t>surveys,assess,behavior</w:t>
      </w:r>
      <w:proofErr w:type="spellEnd"/>
      <w:r>
        <w:t xml:space="preserve"> related to cancer screening programs,1.0), (EDIFICE </w:t>
      </w:r>
      <w:r>
        <w:lastRenderedPageBreak/>
        <w:t>observational surveys,are,used,1.0), (</w:t>
      </w:r>
      <w:proofErr w:type="spellStart"/>
      <w:r>
        <w:t>behavior,related</w:t>
      </w:r>
      <w:proofErr w:type="spellEnd"/>
      <w:r>
        <w:t xml:space="preserve"> </w:t>
      </w:r>
      <w:proofErr w:type="spellStart"/>
      <w:r>
        <w:t>to,cancer</w:t>
      </w:r>
      <w:proofErr w:type="spellEnd"/>
      <w:r>
        <w:t xml:space="preserve"> screening programs,0.586438403410859), (EDIFICE observational </w:t>
      </w:r>
      <w:proofErr w:type="spellStart"/>
      <w:r>
        <w:t>surveys,assess,behavior</w:t>
      </w:r>
      <w:proofErr w:type="spellEnd"/>
      <w:r>
        <w:t xml:space="preserve"> related to cancer screening programs in France,1.0), (cancer screening </w:t>
      </w:r>
      <w:proofErr w:type="spellStart"/>
      <w:r>
        <w:t>programs,is</w:t>
      </w:r>
      <w:proofErr w:type="spellEnd"/>
      <w:r>
        <w:t xml:space="preserve"> in,France,1.0), (EDIFICE nationwide surveys,are,used,1.0), (EDIFICE nationwide </w:t>
      </w:r>
      <w:proofErr w:type="spellStart"/>
      <w:r>
        <w:t>surveys,assess,behavior</w:t>
      </w:r>
      <w:proofErr w:type="spellEnd"/>
      <w:r>
        <w:t xml:space="preserve"> related,1.0), (EDIFICE surveys,are,used,1.0), (EDIFICE surveys,assess,behavior,1.0), (EDIFICE observational surveys,assess,behavior,1.0), (EDIFICE nationwide observational surveys,are,used,1.0), (EDIFICE nationwide observational </w:t>
      </w:r>
      <w:proofErr w:type="spellStart"/>
      <w:r>
        <w:t>surveys,assess,behavior</w:t>
      </w:r>
      <w:proofErr w:type="spellEnd"/>
      <w:r>
        <w:t xml:space="preserve"> related,1.0), (EDIFICE </w:t>
      </w:r>
      <w:proofErr w:type="spellStart"/>
      <w:r>
        <w:t>surveys,assess,behavior</w:t>
      </w:r>
      <w:proofErr w:type="spellEnd"/>
      <w:r>
        <w:t xml:space="preserve"> related to cancer screening programs in France,1.0), (EDIFICE </w:t>
      </w:r>
      <w:proofErr w:type="spellStart"/>
      <w:r>
        <w:t>surveys,assess,behavior</w:t>
      </w:r>
      <w:proofErr w:type="spellEnd"/>
      <w:r>
        <w:t xml:space="preserve"> related,1.0), (EDIFICE observational </w:t>
      </w:r>
      <w:proofErr w:type="spellStart"/>
      <w:r>
        <w:t>surveys,assess,behavior</w:t>
      </w:r>
      <w:proofErr w:type="spellEnd"/>
      <w:r>
        <w:t xml:space="preserve"> related,1.0)]</w:t>
      </w:r>
    </w:p>
    <w:p w14:paraId="22B78E39" w14:textId="3710939B" w:rsidR="00D857ED" w:rsidRDefault="00D857ED" w:rsidP="003F7F06"/>
    <w:p w14:paraId="11FB7382" w14:textId="77777777" w:rsidR="00D857ED" w:rsidRDefault="00D857ED" w:rsidP="003F7F06"/>
    <w:p w14:paraId="6E14AFA3" w14:textId="42125960" w:rsidR="003F7F06" w:rsidRDefault="003F7F06" w:rsidP="003F7F06">
      <w:r>
        <w:t>Abstract 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7F06" w14:paraId="0EDD13D3" w14:textId="77777777" w:rsidTr="00D92675">
        <w:tc>
          <w:tcPr>
            <w:tcW w:w="3116" w:type="dxa"/>
          </w:tcPr>
          <w:p w14:paraId="2AA2FC13" w14:textId="77777777" w:rsidR="003F7F06" w:rsidRDefault="003F7F06" w:rsidP="00D92675">
            <w:r>
              <w:t>Type</w:t>
            </w:r>
          </w:p>
        </w:tc>
        <w:tc>
          <w:tcPr>
            <w:tcW w:w="3117" w:type="dxa"/>
          </w:tcPr>
          <w:p w14:paraId="49AD221E" w14:textId="77777777" w:rsidR="003F7F06" w:rsidRDefault="003F7F06" w:rsidP="00D92675">
            <w:r>
              <w:t>Count</w:t>
            </w:r>
          </w:p>
        </w:tc>
        <w:tc>
          <w:tcPr>
            <w:tcW w:w="3117" w:type="dxa"/>
          </w:tcPr>
          <w:p w14:paraId="1202C21A" w14:textId="77777777" w:rsidR="003F7F06" w:rsidRDefault="003F7F06" w:rsidP="00D92675">
            <w:r>
              <w:t xml:space="preserve">Examples </w:t>
            </w:r>
            <w:proofErr w:type="gramStart"/>
            <w:r>
              <w:t>( Even</w:t>
            </w:r>
            <w:proofErr w:type="gramEnd"/>
            <w:r>
              <w:t xml:space="preserve"> List all words Depending on the Size)</w:t>
            </w:r>
          </w:p>
        </w:tc>
      </w:tr>
      <w:tr w:rsidR="003F7F06" w14:paraId="7877CDCB" w14:textId="77777777" w:rsidTr="00D92675">
        <w:tc>
          <w:tcPr>
            <w:tcW w:w="3116" w:type="dxa"/>
          </w:tcPr>
          <w:p w14:paraId="524E37DA" w14:textId="77777777" w:rsidR="003F7F06" w:rsidRDefault="003F7F06" w:rsidP="00D92675">
            <w:proofErr w:type="gramStart"/>
            <w:r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1DC19ADC" w14:textId="5B12AA19" w:rsidR="003F7F06" w:rsidRDefault="00D857ED" w:rsidP="00D92675">
            <w:r>
              <w:t>8</w:t>
            </w:r>
          </w:p>
        </w:tc>
        <w:tc>
          <w:tcPr>
            <w:tcW w:w="3117" w:type="dxa"/>
          </w:tcPr>
          <w:p w14:paraId="275EBCA5" w14:textId="4CD53673" w:rsidR="003F7F06" w:rsidRDefault="00D857ED" w:rsidP="00D92675">
            <w:r>
              <w:t>study, trends, prevalence, asthma, decades, hospitalization, mortality, period,</w:t>
            </w:r>
          </w:p>
        </w:tc>
      </w:tr>
      <w:tr w:rsidR="003F7F06" w14:paraId="77FE6433" w14:textId="77777777" w:rsidTr="00D92675">
        <w:tc>
          <w:tcPr>
            <w:tcW w:w="3116" w:type="dxa"/>
          </w:tcPr>
          <w:p w14:paraId="271EEC5E" w14:textId="77777777" w:rsidR="003F7F06" w:rsidRDefault="003F7F06" w:rsidP="00D92675">
            <w:proofErr w:type="spellStart"/>
            <w:proofErr w:type="gramStart"/>
            <w:r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685EA34B" w14:textId="5FA8F03A" w:rsidR="003F7F06" w:rsidRDefault="00D857ED" w:rsidP="00D92675">
            <w:r>
              <w:t>1</w:t>
            </w:r>
          </w:p>
        </w:tc>
        <w:tc>
          <w:tcPr>
            <w:tcW w:w="3117" w:type="dxa"/>
          </w:tcPr>
          <w:p w14:paraId="11AB6996" w14:textId="121D494E" w:rsidR="003F7F06" w:rsidRDefault="00D857ED" w:rsidP="00D92675">
            <w:r>
              <w:t>examines,</w:t>
            </w:r>
          </w:p>
        </w:tc>
      </w:tr>
      <w:tr w:rsidR="003F7F06" w14:paraId="79DC31E7" w14:textId="77777777" w:rsidTr="00D92675">
        <w:tc>
          <w:tcPr>
            <w:tcW w:w="3116" w:type="dxa"/>
          </w:tcPr>
          <w:p w14:paraId="7556E805" w14:textId="77777777" w:rsidR="003F7F06" w:rsidRDefault="003F7F06" w:rsidP="00D92675">
            <w:proofErr w:type="gramStart"/>
            <w:r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220FEC72" w14:textId="53AE6152" w:rsidR="003F7F06" w:rsidRDefault="00D857ED" w:rsidP="00D92675">
            <w:r>
              <w:t>0</w:t>
            </w:r>
          </w:p>
        </w:tc>
        <w:tc>
          <w:tcPr>
            <w:tcW w:w="3117" w:type="dxa"/>
          </w:tcPr>
          <w:p w14:paraId="57EEA927" w14:textId="3B3A4AA0" w:rsidR="003F7F06" w:rsidRDefault="003F7F06" w:rsidP="00D92675"/>
        </w:tc>
      </w:tr>
      <w:tr w:rsidR="003F7F06" w14:paraId="755954B0" w14:textId="77777777" w:rsidTr="00D92675">
        <w:tc>
          <w:tcPr>
            <w:tcW w:w="3116" w:type="dxa"/>
          </w:tcPr>
          <w:p w14:paraId="0F736AF9" w14:textId="77777777" w:rsidR="003F7F06" w:rsidRDefault="003F7F06" w:rsidP="00D92675">
            <w:r>
              <w:t>Triplet</w:t>
            </w:r>
          </w:p>
        </w:tc>
        <w:tc>
          <w:tcPr>
            <w:tcW w:w="3117" w:type="dxa"/>
          </w:tcPr>
          <w:p w14:paraId="59DB9644" w14:textId="7D36AF67" w:rsidR="003F7F06" w:rsidRDefault="00D857ED" w:rsidP="00D92675">
            <w:r>
              <w:t>0</w:t>
            </w:r>
          </w:p>
        </w:tc>
        <w:tc>
          <w:tcPr>
            <w:tcW w:w="3117" w:type="dxa"/>
          </w:tcPr>
          <w:p w14:paraId="5820974D" w14:textId="0767C7C9" w:rsidR="003F7F06" w:rsidRDefault="00D857ED" w:rsidP="00D92675">
            <w:r>
              <w:t>Seen below</w:t>
            </w:r>
          </w:p>
        </w:tc>
      </w:tr>
      <w:tr w:rsidR="003F7F06" w14:paraId="047BA1EA" w14:textId="77777777" w:rsidTr="00D92675">
        <w:tc>
          <w:tcPr>
            <w:tcW w:w="3116" w:type="dxa"/>
          </w:tcPr>
          <w:p w14:paraId="7F12DD78" w14:textId="6AA23C72" w:rsidR="003F7F06" w:rsidRDefault="003F7F06" w:rsidP="00D92675">
            <w:r>
              <w:t xml:space="preserve">Medical Words: </w:t>
            </w:r>
            <w:r w:rsidR="00D857ED">
              <w:t>asthma</w:t>
            </w:r>
            <w:r w:rsidR="00D857ED">
              <w:tab/>
              <w:t>Disease</w:t>
            </w:r>
          </w:p>
        </w:tc>
        <w:tc>
          <w:tcPr>
            <w:tcW w:w="3117" w:type="dxa"/>
          </w:tcPr>
          <w:p w14:paraId="11C7366A" w14:textId="0261EA9C" w:rsidR="003F7F06" w:rsidRDefault="00D857ED" w:rsidP="00D92675">
            <w:r>
              <w:t>5</w:t>
            </w:r>
          </w:p>
        </w:tc>
        <w:tc>
          <w:tcPr>
            <w:tcW w:w="3117" w:type="dxa"/>
          </w:tcPr>
          <w:p w14:paraId="227F30B0" w14:textId="77777777" w:rsidR="003F7F06" w:rsidRDefault="003F7F06" w:rsidP="00D92675">
            <w:r>
              <w:t>…</w:t>
            </w:r>
          </w:p>
        </w:tc>
      </w:tr>
      <w:tr w:rsidR="00D857ED" w14:paraId="4F49299D" w14:textId="77777777" w:rsidTr="00D92675">
        <w:tc>
          <w:tcPr>
            <w:tcW w:w="3116" w:type="dxa"/>
          </w:tcPr>
          <w:p w14:paraId="19C0E168" w14:textId="54DF2C3C" w:rsidR="00D857ED" w:rsidRDefault="00D857ED" w:rsidP="00D857ED">
            <w:r>
              <w:t>Medical Words: Death</w:t>
            </w:r>
            <w:r>
              <w:tab/>
              <w:t>Disease</w:t>
            </w:r>
          </w:p>
        </w:tc>
        <w:tc>
          <w:tcPr>
            <w:tcW w:w="3117" w:type="dxa"/>
          </w:tcPr>
          <w:p w14:paraId="179423C8" w14:textId="01721E05" w:rsidR="00D857ED" w:rsidRDefault="00D857ED" w:rsidP="00D857ED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292D70B2" w14:textId="77777777" w:rsidR="00D857ED" w:rsidRDefault="00D857ED" w:rsidP="00D857ED"/>
        </w:tc>
      </w:tr>
      <w:tr w:rsidR="00D857ED" w14:paraId="3A2D2DD8" w14:textId="77777777" w:rsidTr="00D92675">
        <w:tc>
          <w:tcPr>
            <w:tcW w:w="3116" w:type="dxa"/>
          </w:tcPr>
          <w:p w14:paraId="62153EBA" w14:textId="6B9F52D2" w:rsidR="00D857ED" w:rsidRDefault="00D857ED" w:rsidP="00D857ED">
            <w:r>
              <w:t>Medical Words: women Species</w:t>
            </w:r>
          </w:p>
        </w:tc>
        <w:tc>
          <w:tcPr>
            <w:tcW w:w="3117" w:type="dxa"/>
          </w:tcPr>
          <w:p w14:paraId="64145A75" w14:textId="11F65F66" w:rsidR="00D857ED" w:rsidRDefault="00D857ED" w:rsidP="00D857ED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7BDF2220" w14:textId="77777777" w:rsidR="00D857ED" w:rsidRDefault="00D857ED" w:rsidP="00D857ED"/>
        </w:tc>
      </w:tr>
      <w:tr w:rsidR="00D857ED" w14:paraId="6309B1EC" w14:textId="77777777" w:rsidTr="00D92675">
        <w:tc>
          <w:tcPr>
            <w:tcW w:w="3116" w:type="dxa"/>
          </w:tcPr>
          <w:p w14:paraId="50F8D309" w14:textId="478E7FC8" w:rsidR="00D857ED" w:rsidRDefault="00D857ED" w:rsidP="00D857ED">
            <w:r>
              <w:t>Medical Words: asthmatic Disease</w:t>
            </w:r>
          </w:p>
        </w:tc>
        <w:tc>
          <w:tcPr>
            <w:tcW w:w="3117" w:type="dxa"/>
          </w:tcPr>
          <w:p w14:paraId="74C4E306" w14:textId="5038A211" w:rsidR="00D857ED" w:rsidRDefault="00D857ED" w:rsidP="00D857ED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</w:p>
        </w:tc>
        <w:tc>
          <w:tcPr>
            <w:tcW w:w="3117" w:type="dxa"/>
          </w:tcPr>
          <w:p w14:paraId="40464674" w14:textId="77777777" w:rsidR="00D857ED" w:rsidRDefault="00D857ED" w:rsidP="00D857ED"/>
        </w:tc>
      </w:tr>
      <w:tr w:rsidR="00D857ED" w14:paraId="61F3071A" w14:textId="77777777" w:rsidTr="00D92675">
        <w:tc>
          <w:tcPr>
            <w:tcW w:w="3116" w:type="dxa"/>
          </w:tcPr>
          <w:p w14:paraId="55B4E60C" w14:textId="515F412C" w:rsidR="00D857ED" w:rsidRDefault="00D857ED" w:rsidP="00D857ED">
            <w:r>
              <w:t>Medical Words: lung cancer Disease</w:t>
            </w:r>
          </w:p>
        </w:tc>
        <w:tc>
          <w:tcPr>
            <w:tcW w:w="3117" w:type="dxa"/>
          </w:tcPr>
          <w:p w14:paraId="17EA4ECD" w14:textId="27AE48DC" w:rsidR="00D857ED" w:rsidRDefault="00D857ED" w:rsidP="00D857ED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12DDCC4B" w14:textId="77777777" w:rsidR="00D857ED" w:rsidRDefault="00D857ED" w:rsidP="00D857ED"/>
        </w:tc>
      </w:tr>
      <w:tr w:rsidR="00D857ED" w14:paraId="1700A57F" w14:textId="77777777" w:rsidTr="00D92675">
        <w:tc>
          <w:tcPr>
            <w:tcW w:w="3116" w:type="dxa"/>
          </w:tcPr>
          <w:p w14:paraId="15FF368C" w14:textId="77777777" w:rsidR="00D857ED" w:rsidRDefault="00D857ED" w:rsidP="00D857ED">
            <w:r>
              <w:t>…</w:t>
            </w:r>
          </w:p>
        </w:tc>
        <w:tc>
          <w:tcPr>
            <w:tcW w:w="3117" w:type="dxa"/>
          </w:tcPr>
          <w:p w14:paraId="7ADC5699" w14:textId="77777777" w:rsidR="00D857ED" w:rsidRDefault="00D857ED" w:rsidP="00D857ED"/>
        </w:tc>
        <w:tc>
          <w:tcPr>
            <w:tcW w:w="3117" w:type="dxa"/>
          </w:tcPr>
          <w:p w14:paraId="71F31F32" w14:textId="77777777" w:rsidR="00D857ED" w:rsidRDefault="00D857ED" w:rsidP="00D857ED"/>
        </w:tc>
      </w:tr>
    </w:tbl>
    <w:p w14:paraId="4D7F1ADD" w14:textId="77777777" w:rsidR="00D857ED" w:rsidRDefault="00D857ED" w:rsidP="002768E4"/>
    <w:p w14:paraId="60DD32F4" w14:textId="77777777" w:rsidR="00D857ED" w:rsidRDefault="00D857ED" w:rsidP="002768E4"/>
    <w:p w14:paraId="495A5FDC" w14:textId="20365EBD" w:rsidR="002768E4" w:rsidRDefault="002768E4" w:rsidP="002768E4">
      <w:r>
        <w:t>Abstract5:</w:t>
      </w:r>
    </w:p>
    <w:p w14:paraId="2B1C52F7" w14:textId="15AE2DC4" w:rsidR="002768E4" w:rsidRDefault="002768E4" w:rsidP="002768E4">
      <w:r>
        <w:t xml:space="preserve">count for </w:t>
      </w:r>
      <w:proofErr w:type="spellStart"/>
      <w:r>
        <w:t>POS_noun</w:t>
      </w:r>
      <w:proofErr w:type="spellEnd"/>
      <w:r>
        <w:t xml:space="preserve"> is 105: </w:t>
      </w:r>
    </w:p>
    <w:p w14:paraId="78A7919D" w14:textId="1E9A9C03" w:rsidR="002768E4" w:rsidRDefault="002768E4" w:rsidP="002768E4">
      <w:r>
        <w:t xml:space="preserve">count for </w:t>
      </w:r>
      <w:proofErr w:type="spellStart"/>
      <w:r>
        <w:t>POS_verb</w:t>
      </w:r>
      <w:proofErr w:type="spellEnd"/>
      <w:r>
        <w:t xml:space="preserve"> is 30: </w:t>
      </w:r>
    </w:p>
    <w:p w14:paraId="4F8A239A" w14:textId="77777777" w:rsidR="002768E4" w:rsidRDefault="002768E4" w:rsidP="002768E4">
      <w:r>
        <w:t xml:space="preserve">count for </w:t>
      </w:r>
      <w:proofErr w:type="spellStart"/>
      <w:r>
        <w:t>NER_name</w:t>
      </w:r>
      <w:proofErr w:type="spellEnd"/>
      <w:r>
        <w:t xml:space="preserve"> is 0: </w:t>
      </w:r>
    </w:p>
    <w:p w14:paraId="0ED9B502" w14:textId="77777777" w:rsidR="003F7F06" w:rsidRDefault="003F7F06" w:rsidP="003F7F06"/>
    <w:p w14:paraId="54FB9F33" w14:textId="0C4ABA34" w:rsidR="003F7F06" w:rsidRDefault="003F7F06" w:rsidP="003F7F06">
      <w:r>
        <w:t>Abstract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7F06" w14:paraId="1CCE5486" w14:textId="77777777" w:rsidTr="00D92675">
        <w:tc>
          <w:tcPr>
            <w:tcW w:w="3116" w:type="dxa"/>
          </w:tcPr>
          <w:p w14:paraId="541753DF" w14:textId="77777777" w:rsidR="003F7F06" w:rsidRDefault="003F7F06" w:rsidP="00D92675">
            <w:r>
              <w:t>Type</w:t>
            </w:r>
          </w:p>
        </w:tc>
        <w:tc>
          <w:tcPr>
            <w:tcW w:w="3117" w:type="dxa"/>
          </w:tcPr>
          <w:p w14:paraId="1DF984E1" w14:textId="77777777" w:rsidR="003F7F06" w:rsidRDefault="003F7F06" w:rsidP="00D92675">
            <w:r>
              <w:t>Count</w:t>
            </w:r>
          </w:p>
        </w:tc>
        <w:tc>
          <w:tcPr>
            <w:tcW w:w="3117" w:type="dxa"/>
          </w:tcPr>
          <w:p w14:paraId="086B70AD" w14:textId="77777777" w:rsidR="003F7F06" w:rsidRDefault="003F7F06" w:rsidP="00D92675">
            <w:r>
              <w:t xml:space="preserve">Examples </w:t>
            </w:r>
            <w:proofErr w:type="gramStart"/>
            <w:r>
              <w:t>( Even</w:t>
            </w:r>
            <w:proofErr w:type="gramEnd"/>
            <w:r>
              <w:t xml:space="preserve"> List all words Depending on the Size)</w:t>
            </w:r>
          </w:p>
        </w:tc>
      </w:tr>
      <w:tr w:rsidR="003F7F06" w14:paraId="16246420" w14:textId="77777777" w:rsidTr="00D92675">
        <w:tc>
          <w:tcPr>
            <w:tcW w:w="3116" w:type="dxa"/>
          </w:tcPr>
          <w:p w14:paraId="328D4A95" w14:textId="77777777" w:rsidR="003F7F06" w:rsidRDefault="003F7F06" w:rsidP="00D92675">
            <w:proofErr w:type="gramStart"/>
            <w:r>
              <w:lastRenderedPageBreak/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71730EEB" w14:textId="35F3F2BD" w:rsidR="003F7F06" w:rsidRDefault="003F7F06" w:rsidP="00D92675">
            <w:r>
              <w:t>10</w:t>
            </w:r>
            <w:r w:rsidR="00D857ED">
              <w:t>5</w:t>
            </w:r>
          </w:p>
        </w:tc>
        <w:tc>
          <w:tcPr>
            <w:tcW w:w="3117" w:type="dxa"/>
          </w:tcPr>
          <w:p w14:paraId="6B12617B" w14:textId="77777777" w:rsidR="00D857ED" w:rsidRDefault="00D857ED" w:rsidP="00D857ED">
            <w:r>
              <w:t xml:space="preserve">relationship, mouse, minute, binding, protein, MTBP, prognosis, cancer, patients, reanalysis, observation, lung, adenocarcinoma, result, data, </w:t>
            </w:r>
            <w:proofErr w:type="spellStart"/>
            <w:r>
              <w:t>analysis.We</w:t>
            </w:r>
            <w:proofErr w:type="spellEnd"/>
            <w:r>
              <w:t xml:space="preserve">, data, order, conclusion, relationship, MTBP, prognosis, cancer, patients, lung, cancer, patients, MTBP, information, results, data, analysis, GSE30219, Kaplan-Meier, curve, results, data, groups, Fig., Kaplan-Meier, curve, result, GSE16011, Fig., 1A, concordance, index, Log-Rank, Equal, Curves, P, 5.942e-05, R, risk, groups, hazard, ratio, </w:t>
            </w:r>
            <w:proofErr w:type="spellStart"/>
            <w:r>
              <w:t>conf</w:t>
            </w:r>
            <w:proofErr w:type="spellEnd"/>
            <w:r>
              <w:t xml:space="preserve">, </w:t>
            </w:r>
            <w:proofErr w:type="spellStart"/>
            <w:r>
              <w:t>int</w:t>
            </w:r>
            <w:proofErr w:type="spellEnd"/>
            <w:r>
              <w:t xml:space="preserve">, P, 7.344e-05, stratification, results, Figs., results, data, groups, tissue, sections, patients, lung, adenocarcinoma, expression, rate, MTBP, adenocarcinoma, %, results, patients, expression, MTBP, prognosis, control, group, survival, curves, 4B, P, expression, MTBP, event, survival, cancer, patients, glioblastoma, kidney, cancer, lung, cancer, patients, lung, cancer, patients, MTBP, status, </w:t>
            </w:r>
          </w:p>
          <w:p w14:paraId="66103093" w14:textId="561E7F9C" w:rsidR="003F7F06" w:rsidRDefault="003F7F06" w:rsidP="00D92675"/>
        </w:tc>
      </w:tr>
      <w:tr w:rsidR="003F7F06" w14:paraId="6DBE954D" w14:textId="77777777" w:rsidTr="00D92675">
        <w:tc>
          <w:tcPr>
            <w:tcW w:w="3116" w:type="dxa"/>
          </w:tcPr>
          <w:p w14:paraId="0D21E89C" w14:textId="77777777" w:rsidR="003F7F06" w:rsidRDefault="003F7F06" w:rsidP="00D92675">
            <w:proofErr w:type="spellStart"/>
            <w:proofErr w:type="gramStart"/>
            <w:r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68E55900" w14:textId="29596F41" w:rsidR="003F7F06" w:rsidRDefault="00D857ED" w:rsidP="00D92675">
            <w:r>
              <w:t>30</w:t>
            </w:r>
          </w:p>
        </w:tc>
        <w:tc>
          <w:tcPr>
            <w:tcW w:w="3117" w:type="dxa"/>
          </w:tcPr>
          <w:p w14:paraId="16B551B1" w14:textId="77777777" w:rsidR="00D857ED" w:rsidRDefault="00D857ED" w:rsidP="00D857ED">
            <w:r>
              <w:t xml:space="preserve">explore, was, conducted, was, taken, verify, reanalyzed, downloaded, make, collected, verify, were, shown, was, shown, were, displayed, be, seen, were, collected, stained, was, showed, had, were, separated, has, been, verified, </w:t>
            </w:r>
          </w:p>
          <w:p w14:paraId="419434E9" w14:textId="670DC7C2" w:rsidR="003F7F06" w:rsidRDefault="003F7F06" w:rsidP="00D92675"/>
        </w:tc>
      </w:tr>
      <w:tr w:rsidR="003F7F06" w14:paraId="17FB3541" w14:textId="77777777" w:rsidTr="00D92675">
        <w:tc>
          <w:tcPr>
            <w:tcW w:w="3116" w:type="dxa"/>
          </w:tcPr>
          <w:p w14:paraId="43728FD4" w14:textId="77777777" w:rsidR="003F7F06" w:rsidRDefault="003F7F06" w:rsidP="00D92675">
            <w:proofErr w:type="gramStart"/>
            <w:r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1D047E60" w14:textId="479FDF8E" w:rsidR="003F7F06" w:rsidRDefault="00D857ED" w:rsidP="00D92675">
            <w:r>
              <w:t>0</w:t>
            </w:r>
          </w:p>
        </w:tc>
        <w:tc>
          <w:tcPr>
            <w:tcW w:w="3117" w:type="dxa"/>
          </w:tcPr>
          <w:p w14:paraId="5070F1DB" w14:textId="4291FEA1" w:rsidR="003F7F06" w:rsidRDefault="003F7F06" w:rsidP="00D92675"/>
        </w:tc>
      </w:tr>
      <w:tr w:rsidR="003F7F06" w14:paraId="017B0E7A" w14:textId="77777777" w:rsidTr="00D92675">
        <w:tc>
          <w:tcPr>
            <w:tcW w:w="3116" w:type="dxa"/>
          </w:tcPr>
          <w:p w14:paraId="1B36B829" w14:textId="77777777" w:rsidR="003F7F06" w:rsidRDefault="003F7F06" w:rsidP="00D92675">
            <w:r>
              <w:t>Triplet</w:t>
            </w:r>
          </w:p>
        </w:tc>
        <w:tc>
          <w:tcPr>
            <w:tcW w:w="3117" w:type="dxa"/>
          </w:tcPr>
          <w:p w14:paraId="1D43C38E" w14:textId="633A665A" w:rsidR="003F7F06" w:rsidRDefault="00AD64E5" w:rsidP="00D92675">
            <w:r>
              <w:t>8</w:t>
            </w:r>
            <w:r w:rsidR="003F7F06">
              <w:t>1</w:t>
            </w:r>
          </w:p>
        </w:tc>
        <w:tc>
          <w:tcPr>
            <w:tcW w:w="3117" w:type="dxa"/>
          </w:tcPr>
          <w:p w14:paraId="4BB1DD13" w14:textId="2CB577C8" w:rsidR="003F7F06" w:rsidRDefault="00AD64E5" w:rsidP="00D92675">
            <w:r>
              <w:t>Seen below</w:t>
            </w:r>
          </w:p>
        </w:tc>
      </w:tr>
      <w:tr w:rsidR="003F7F06" w14:paraId="728F6546" w14:textId="77777777" w:rsidTr="00D92675">
        <w:tc>
          <w:tcPr>
            <w:tcW w:w="3116" w:type="dxa"/>
          </w:tcPr>
          <w:p w14:paraId="68E7195D" w14:textId="23AF5042" w:rsidR="003F7F06" w:rsidRDefault="003F7F06" w:rsidP="00D92675">
            <w:r>
              <w:t xml:space="preserve">Medical Words: </w:t>
            </w:r>
            <w:r w:rsidR="00AD64E5">
              <w:t>MTBP Gene</w:t>
            </w:r>
          </w:p>
        </w:tc>
        <w:tc>
          <w:tcPr>
            <w:tcW w:w="3117" w:type="dxa"/>
          </w:tcPr>
          <w:p w14:paraId="04C4E3B9" w14:textId="6FC1754C" w:rsidR="003F7F06" w:rsidRDefault="00127AD3" w:rsidP="00D92675">
            <w:r>
              <w:t>8</w:t>
            </w:r>
          </w:p>
        </w:tc>
        <w:tc>
          <w:tcPr>
            <w:tcW w:w="3117" w:type="dxa"/>
          </w:tcPr>
          <w:p w14:paraId="1060F478" w14:textId="6CDDA9E1" w:rsidR="003F7F06" w:rsidRDefault="003F7F06" w:rsidP="00D92675"/>
        </w:tc>
      </w:tr>
      <w:tr w:rsidR="00AD64E5" w14:paraId="774EC382" w14:textId="77777777" w:rsidTr="00D92675">
        <w:tc>
          <w:tcPr>
            <w:tcW w:w="3116" w:type="dxa"/>
          </w:tcPr>
          <w:p w14:paraId="28F7A633" w14:textId="1DE6ACDA" w:rsidR="00AD64E5" w:rsidRDefault="00AD64E5" w:rsidP="00AD64E5">
            <w:r>
              <w:t>Medical Words: malignant tumors Disease</w:t>
            </w:r>
          </w:p>
        </w:tc>
        <w:tc>
          <w:tcPr>
            <w:tcW w:w="3117" w:type="dxa"/>
          </w:tcPr>
          <w:p w14:paraId="3FAFB73D" w14:textId="0ECB0CE9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5315684A" w14:textId="77777777" w:rsidR="00AD64E5" w:rsidRDefault="00AD64E5" w:rsidP="00AD64E5"/>
        </w:tc>
      </w:tr>
      <w:tr w:rsidR="00AD64E5" w14:paraId="275E9128" w14:textId="77777777" w:rsidTr="00D92675">
        <w:tc>
          <w:tcPr>
            <w:tcW w:w="3116" w:type="dxa"/>
          </w:tcPr>
          <w:p w14:paraId="63DB8A45" w14:textId="6B9D3457" w:rsidR="00AD64E5" w:rsidRDefault="00AD64E5" w:rsidP="00AD64E5">
            <w:r>
              <w:lastRenderedPageBreak/>
              <w:t>Medical Words: mouse Species</w:t>
            </w:r>
          </w:p>
        </w:tc>
        <w:tc>
          <w:tcPr>
            <w:tcW w:w="3117" w:type="dxa"/>
          </w:tcPr>
          <w:p w14:paraId="785459B9" w14:textId="1EBAF6FA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5702F42F" w14:textId="77777777" w:rsidR="00AD64E5" w:rsidRDefault="00AD64E5" w:rsidP="00AD64E5"/>
        </w:tc>
      </w:tr>
      <w:tr w:rsidR="00AD64E5" w14:paraId="7A2120F1" w14:textId="77777777" w:rsidTr="00D92675">
        <w:tc>
          <w:tcPr>
            <w:tcW w:w="3116" w:type="dxa"/>
          </w:tcPr>
          <w:p w14:paraId="578CBE3A" w14:textId="39351D5F" w:rsidR="00AD64E5" w:rsidRDefault="00AD64E5" w:rsidP="00AD64E5">
            <w:r>
              <w:t>Medical Words: cancer Disease</w:t>
            </w:r>
          </w:p>
        </w:tc>
        <w:tc>
          <w:tcPr>
            <w:tcW w:w="3117" w:type="dxa"/>
          </w:tcPr>
          <w:p w14:paraId="4D6A964E" w14:textId="05A18E5E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3117" w:type="dxa"/>
          </w:tcPr>
          <w:p w14:paraId="0D150302" w14:textId="77777777" w:rsidR="00AD64E5" w:rsidRDefault="00AD64E5" w:rsidP="00AD64E5"/>
        </w:tc>
      </w:tr>
      <w:tr w:rsidR="00AD64E5" w14:paraId="2FAE3A18" w14:textId="77777777" w:rsidTr="00D92675">
        <w:tc>
          <w:tcPr>
            <w:tcW w:w="3116" w:type="dxa"/>
          </w:tcPr>
          <w:p w14:paraId="4C32B419" w14:textId="5F7B5EDB" w:rsidR="00AD64E5" w:rsidRDefault="00AD64E5" w:rsidP="00AD64E5">
            <w:r>
              <w:t>Medical Words: patients Species</w:t>
            </w:r>
          </w:p>
        </w:tc>
        <w:tc>
          <w:tcPr>
            <w:tcW w:w="3117" w:type="dxa"/>
          </w:tcPr>
          <w:p w14:paraId="5033FE58" w14:textId="14442DB1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</w:p>
        </w:tc>
        <w:tc>
          <w:tcPr>
            <w:tcW w:w="3117" w:type="dxa"/>
          </w:tcPr>
          <w:p w14:paraId="75B158F2" w14:textId="77777777" w:rsidR="00AD64E5" w:rsidRDefault="00AD64E5" w:rsidP="00AD64E5"/>
        </w:tc>
      </w:tr>
      <w:tr w:rsidR="00AD64E5" w14:paraId="6EB8E92D" w14:textId="77777777" w:rsidTr="00D92675">
        <w:tc>
          <w:tcPr>
            <w:tcW w:w="3116" w:type="dxa"/>
          </w:tcPr>
          <w:p w14:paraId="58ED673B" w14:textId="3A1B4169" w:rsidR="00AD64E5" w:rsidRDefault="00AD64E5" w:rsidP="00AD64E5">
            <w:r>
              <w:t>Medical Words: lung adenocarcinoma Disease</w:t>
            </w:r>
          </w:p>
        </w:tc>
        <w:tc>
          <w:tcPr>
            <w:tcW w:w="3117" w:type="dxa"/>
          </w:tcPr>
          <w:p w14:paraId="269E1CB9" w14:textId="1F6F4DA3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1AC0BA54" w14:textId="77777777" w:rsidR="00AD64E5" w:rsidRDefault="00AD64E5" w:rsidP="00AD64E5"/>
        </w:tc>
      </w:tr>
      <w:tr w:rsidR="00AD64E5" w14:paraId="5AC25BE5" w14:textId="77777777" w:rsidTr="00D92675">
        <w:tc>
          <w:tcPr>
            <w:tcW w:w="3116" w:type="dxa"/>
          </w:tcPr>
          <w:p w14:paraId="738BA7D6" w14:textId="1696EDB2" w:rsidR="00AD64E5" w:rsidRDefault="00AD64E5" w:rsidP="00AD64E5">
            <w:r>
              <w:t>Medical Words: lung cancer Disease</w:t>
            </w:r>
          </w:p>
        </w:tc>
        <w:tc>
          <w:tcPr>
            <w:tcW w:w="3117" w:type="dxa"/>
          </w:tcPr>
          <w:p w14:paraId="4FB2A21F" w14:textId="0C021ECA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3117" w:type="dxa"/>
          </w:tcPr>
          <w:p w14:paraId="13024FF6" w14:textId="77777777" w:rsidR="00AD64E5" w:rsidRDefault="00AD64E5" w:rsidP="00AD64E5"/>
        </w:tc>
      </w:tr>
      <w:tr w:rsidR="00AD64E5" w14:paraId="4D60D4F5" w14:textId="77777777" w:rsidTr="00D92675">
        <w:tc>
          <w:tcPr>
            <w:tcW w:w="3116" w:type="dxa"/>
          </w:tcPr>
          <w:p w14:paraId="6C050438" w14:textId="40BF6F3D" w:rsidR="00AD64E5" w:rsidRDefault="00AD64E5" w:rsidP="00AD64E5">
            <w:r>
              <w:t>Medical Words: GSE30219 Chemical</w:t>
            </w:r>
          </w:p>
        </w:tc>
        <w:tc>
          <w:tcPr>
            <w:tcW w:w="3117" w:type="dxa"/>
          </w:tcPr>
          <w:p w14:paraId="177FD2C8" w14:textId="4863E42E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1DC5EEA4" w14:textId="77777777" w:rsidR="00AD64E5" w:rsidRDefault="00AD64E5" w:rsidP="00AD64E5"/>
        </w:tc>
      </w:tr>
      <w:tr w:rsidR="00AD64E5" w14:paraId="070260DB" w14:textId="77777777" w:rsidTr="00D92675">
        <w:tc>
          <w:tcPr>
            <w:tcW w:w="3116" w:type="dxa"/>
          </w:tcPr>
          <w:p w14:paraId="64B968D3" w14:textId="1DE23D0F" w:rsidR="00AD64E5" w:rsidRDefault="00AD64E5" w:rsidP="00AD64E5">
            <w:r>
              <w:t>Medical Words: adenocarcinoma Disease</w:t>
            </w:r>
          </w:p>
        </w:tc>
        <w:tc>
          <w:tcPr>
            <w:tcW w:w="3117" w:type="dxa"/>
          </w:tcPr>
          <w:p w14:paraId="37F74284" w14:textId="3B35866A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23BF8FF5" w14:textId="77777777" w:rsidR="00AD64E5" w:rsidRDefault="00AD64E5" w:rsidP="00AD64E5"/>
        </w:tc>
      </w:tr>
      <w:tr w:rsidR="00AD64E5" w14:paraId="5251DFFD" w14:textId="77777777" w:rsidTr="00D92675">
        <w:tc>
          <w:tcPr>
            <w:tcW w:w="3116" w:type="dxa"/>
          </w:tcPr>
          <w:p w14:paraId="226CACDC" w14:textId="69706D93" w:rsidR="00AD64E5" w:rsidRDefault="00AD64E5" w:rsidP="00AD64E5">
            <w:r>
              <w:t>Medical Words: glioblastoma Disease</w:t>
            </w:r>
          </w:p>
        </w:tc>
        <w:tc>
          <w:tcPr>
            <w:tcW w:w="3117" w:type="dxa"/>
          </w:tcPr>
          <w:p w14:paraId="3E30400D" w14:textId="0F7251D9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5C15FB2D" w14:textId="77777777" w:rsidR="00AD64E5" w:rsidRDefault="00AD64E5" w:rsidP="00AD64E5"/>
        </w:tc>
      </w:tr>
      <w:tr w:rsidR="00AD64E5" w14:paraId="38F1022A" w14:textId="77777777" w:rsidTr="00D92675">
        <w:tc>
          <w:tcPr>
            <w:tcW w:w="3116" w:type="dxa"/>
          </w:tcPr>
          <w:p w14:paraId="3700FDD9" w14:textId="4E1F5F91" w:rsidR="00AD64E5" w:rsidRDefault="00AD64E5" w:rsidP="00AD64E5">
            <w:r>
              <w:t>Medical Words: kidney cancer Disease</w:t>
            </w:r>
          </w:p>
        </w:tc>
        <w:tc>
          <w:tcPr>
            <w:tcW w:w="3117" w:type="dxa"/>
          </w:tcPr>
          <w:p w14:paraId="3C173A7C" w14:textId="2FBAB44B" w:rsidR="00AD64E5" w:rsidRDefault="00127AD3" w:rsidP="00AD64E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622B79EA" w14:textId="77777777" w:rsidR="00AD64E5" w:rsidRDefault="00AD64E5" w:rsidP="00AD64E5"/>
        </w:tc>
      </w:tr>
      <w:tr w:rsidR="00AD64E5" w14:paraId="25F64DF4" w14:textId="77777777" w:rsidTr="00D92675">
        <w:tc>
          <w:tcPr>
            <w:tcW w:w="3116" w:type="dxa"/>
          </w:tcPr>
          <w:p w14:paraId="022D2BCA" w14:textId="77777777" w:rsidR="00AD64E5" w:rsidRDefault="00AD64E5" w:rsidP="00AD64E5">
            <w:r>
              <w:t>…</w:t>
            </w:r>
          </w:p>
        </w:tc>
        <w:tc>
          <w:tcPr>
            <w:tcW w:w="3117" w:type="dxa"/>
          </w:tcPr>
          <w:p w14:paraId="19F59384" w14:textId="77777777" w:rsidR="00AD64E5" w:rsidRDefault="00AD64E5" w:rsidP="00AD64E5"/>
        </w:tc>
        <w:tc>
          <w:tcPr>
            <w:tcW w:w="3117" w:type="dxa"/>
          </w:tcPr>
          <w:p w14:paraId="7D28EC18" w14:textId="77777777" w:rsidR="00AD64E5" w:rsidRDefault="00AD64E5" w:rsidP="00AD64E5"/>
        </w:tc>
      </w:tr>
    </w:tbl>
    <w:p w14:paraId="2B1DF333" w14:textId="17404EFF" w:rsidR="00AD64E5" w:rsidRDefault="00AD64E5" w:rsidP="00AD64E5">
      <w:r>
        <w:t>[(</w:t>
      </w:r>
      <w:proofErr w:type="spellStart"/>
      <w:proofErr w:type="gramStart"/>
      <w:r>
        <w:t>number,high</w:t>
      </w:r>
      <w:proofErr w:type="spellEnd"/>
      <w:proofErr w:type="gramEnd"/>
      <w:r>
        <w:t xml:space="preserve"> prevalence in,Indonesia,0.9870394177331699), (</w:t>
      </w:r>
      <w:proofErr w:type="spellStart"/>
      <w:r>
        <w:t>number,prevalence</w:t>
      </w:r>
      <w:proofErr w:type="spellEnd"/>
      <w:r>
        <w:t xml:space="preserve"> of,smokers,0.9870394177331699), (high </w:t>
      </w:r>
      <w:proofErr w:type="spellStart"/>
      <w:r>
        <w:t>prevalence,is</w:t>
      </w:r>
      <w:proofErr w:type="spellEnd"/>
      <w:r>
        <w:t xml:space="preserve"> in,Indonesia,1.0), (</w:t>
      </w:r>
      <w:proofErr w:type="spellStart"/>
      <w:r>
        <w:t>number,prevalence</w:t>
      </w:r>
      <w:proofErr w:type="spellEnd"/>
      <w:r>
        <w:t xml:space="preserve"> in,Indonesia,0.9870394177331699), (</w:t>
      </w:r>
      <w:proofErr w:type="spellStart"/>
      <w:r>
        <w:t>number,high</w:t>
      </w:r>
      <w:proofErr w:type="spellEnd"/>
      <w:r>
        <w:t xml:space="preserve"> prevalence of,smokers,0.9870394177331699)]</w:t>
      </w:r>
    </w:p>
    <w:p w14:paraId="3707A3B9" w14:textId="77777777" w:rsidR="00AD64E5" w:rsidRDefault="00AD64E5" w:rsidP="00AD64E5">
      <w:r>
        <w:t xml:space="preserve">[(Secondhand </w:t>
      </w:r>
      <w:proofErr w:type="spellStart"/>
      <w:proofErr w:type="gramStart"/>
      <w:r>
        <w:t>smoke,causes</w:t>
      </w:r>
      <w:proofErr w:type="gramEnd"/>
      <w:r>
        <w:t>,health</w:t>
      </w:r>
      <w:proofErr w:type="spellEnd"/>
      <w:r>
        <w:t xml:space="preserve"> problems including cancer,1.0), (Secondhand </w:t>
      </w:r>
      <w:proofErr w:type="spellStart"/>
      <w:r>
        <w:t>smoke,causes,many</w:t>
      </w:r>
      <w:proofErr w:type="spellEnd"/>
      <w:r>
        <w:t xml:space="preserve"> health problems including cancer,1.0), (</w:t>
      </w:r>
      <w:proofErr w:type="spellStart"/>
      <w:r>
        <w:t>smoke,causes,health</w:t>
      </w:r>
      <w:proofErr w:type="spellEnd"/>
      <w:r>
        <w:t xml:space="preserve"> problems including cancer,1.0), (</w:t>
      </w:r>
      <w:proofErr w:type="spellStart"/>
      <w:r>
        <w:t>smoke,causes,many</w:t>
      </w:r>
      <w:proofErr w:type="spellEnd"/>
      <w:r>
        <w:t xml:space="preserve"> health problems including cancer,1.0)]</w:t>
      </w:r>
    </w:p>
    <w:p w14:paraId="3B20D2E3" w14:textId="77777777" w:rsidR="00AD64E5" w:rsidRDefault="00AD64E5" w:rsidP="00AD64E5">
      <w:r>
        <w:t xml:space="preserve">[(secondhand </w:t>
      </w:r>
      <w:proofErr w:type="spellStart"/>
      <w:proofErr w:type="gramStart"/>
      <w:r>
        <w:t>smoking,is</w:t>
      </w:r>
      <w:proofErr w:type="spellEnd"/>
      <w:proofErr w:type="gramEnd"/>
      <w:r>
        <w:t xml:space="preserve"> in,Indonesia,1.0)]</w:t>
      </w:r>
    </w:p>
    <w:p w14:paraId="754730C5" w14:textId="77777777" w:rsidR="00AD64E5" w:rsidRDefault="00AD64E5" w:rsidP="00AD64E5">
      <w:r>
        <w:t>[(</w:t>
      </w:r>
      <w:proofErr w:type="spellStart"/>
      <w:r>
        <w:t>research,was,epidemiological</w:t>
      </w:r>
      <w:proofErr w:type="spellEnd"/>
      <w:r>
        <w:t xml:space="preserve"> prevalence-based research design with cancers prevalence data,0.9472578451304835), (</w:t>
      </w:r>
      <w:proofErr w:type="spellStart"/>
      <w:r>
        <w:t>research,was,epidemiological</w:t>
      </w:r>
      <w:proofErr w:type="spellEnd"/>
      <w:r>
        <w:t xml:space="preserve"> prevalence-based research design with cancers prevalence data gained in 2016,0.9472578451304835), (</w:t>
      </w:r>
      <w:proofErr w:type="spellStart"/>
      <w:r>
        <w:t>research,was,epidemiological</w:t>
      </w:r>
      <w:proofErr w:type="spellEnd"/>
      <w:r>
        <w:t xml:space="preserve"> prevalence-based research design with cancers prevalence data gained,0.9472578451304835), (</w:t>
      </w:r>
      <w:proofErr w:type="spellStart"/>
      <w:r>
        <w:t>research,was,usingdescriptive</w:t>
      </w:r>
      <w:proofErr w:type="spellEnd"/>
      <w:r>
        <w:t xml:space="preserve"> prevalence-based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,0.9472578451304835), (</w:t>
      </w:r>
      <w:proofErr w:type="spellStart"/>
      <w:r>
        <w:t>research,was,usingdescriptive</w:t>
      </w:r>
      <w:proofErr w:type="spellEnd"/>
      <w:r>
        <w:t xml:space="preserve"> prevalence-based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 in 2016,0.9472578451304835), (</w:t>
      </w:r>
      <w:proofErr w:type="spellStart"/>
      <w:r>
        <w:t>research,was,prevalence</w:t>
      </w:r>
      <w:proofErr w:type="spellEnd"/>
      <w:r>
        <w:t>-based research design with cancers prevalence data,0.9472578451304835), (</w:t>
      </w:r>
      <w:proofErr w:type="spellStart"/>
      <w:r>
        <w:t>research,was,research</w:t>
      </w:r>
      <w:proofErr w:type="spellEnd"/>
      <w:r>
        <w:t xml:space="preserve">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,0.9472578451304835), (</w:t>
      </w:r>
      <w:proofErr w:type="spellStart"/>
      <w:r>
        <w:t>research,was,prevalence</w:t>
      </w:r>
      <w:proofErr w:type="spellEnd"/>
      <w:r>
        <w:t>-based research design with cancers prevalence data gained in 2016,0.9472578451304835), (</w:t>
      </w:r>
      <w:proofErr w:type="spellStart"/>
      <w:r>
        <w:t>research,was,usingdescriptive</w:t>
      </w:r>
      <w:proofErr w:type="spellEnd"/>
      <w:r>
        <w:t xml:space="preserve"> epidemiological research design,0.9472578451304835), (</w:t>
      </w:r>
      <w:proofErr w:type="spellStart"/>
      <w:r>
        <w:t>research,was,epidemiological</w:t>
      </w:r>
      <w:proofErr w:type="spellEnd"/>
      <w:r>
        <w:t xml:space="preserve">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 in 2016,0.9472578451304835), (</w:t>
      </w:r>
      <w:proofErr w:type="spellStart"/>
      <w:r>
        <w:t>research,was,research</w:t>
      </w:r>
      <w:proofErr w:type="spellEnd"/>
      <w:r>
        <w:t xml:space="preserve"> design with cancers prevalence data gained,0.9472578451304835), (</w:t>
      </w:r>
      <w:proofErr w:type="spellStart"/>
      <w:r>
        <w:t>research,was,usingdescriptive</w:t>
      </w:r>
      <w:proofErr w:type="spellEnd"/>
      <w:r>
        <w:t xml:space="preserve"> prevalence-based research design,0.9472578451304835), (</w:t>
      </w:r>
      <w:proofErr w:type="spellStart"/>
      <w:r>
        <w:t>research,was,prevalence</w:t>
      </w:r>
      <w:proofErr w:type="spellEnd"/>
      <w:r>
        <w:t xml:space="preserve">-based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 in 2016,0.9472578451304835), (</w:t>
      </w:r>
      <w:proofErr w:type="spellStart"/>
      <w:r>
        <w:t>research,was,usingdescriptive</w:t>
      </w:r>
      <w:proofErr w:type="spellEnd"/>
      <w:r>
        <w:t xml:space="preserve"> epidemiological research design with cancers prevalence data,0.9472578451304835), (</w:t>
      </w:r>
      <w:proofErr w:type="spellStart"/>
      <w:r>
        <w:t>research,was,prevalence</w:t>
      </w:r>
      <w:proofErr w:type="spellEnd"/>
      <w:r>
        <w:t xml:space="preserve">-based research design with cancers prevalence </w:t>
      </w:r>
      <w:r>
        <w:lastRenderedPageBreak/>
        <w:t xml:space="preserve">data gained from </w:t>
      </w:r>
      <w:proofErr w:type="spellStart"/>
      <w:r>
        <w:t>Indonesianhealth</w:t>
      </w:r>
      <w:proofErr w:type="spellEnd"/>
      <w:r>
        <w:t xml:space="preserve"> assurance system database,0.9472578451304835), (</w:t>
      </w:r>
      <w:proofErr w:type="spellStart"/>
      <w:r>
        <w:t>research,was,usingdescriptive</w:t>
      </w:r>
      <w:proofErr w:type="spellEnd"/>
      <w:r>
        <w:t xml:space="preserve"> epidemiological prevalence-based research design with cancers prevalence data,0.9472578451304835), (</w:t>
      </w:r>
      <w:proofErr w:type="spellStart"/>
      <w:r>
        <w:t>research,was,usingdescriptive</w:t>
      </w:r>
      <w:proofErr w:type="spellEnd"/>
      <w:r>
        <w:t xml:space="preserve">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 in 2016,0.9472578451304835), (</w:t>
      </w:r>
      <w:proofErr w:type="spellStart"/>
      <w:r>
        <w:t>research,was,epidemiological</w:t>
      </w:r>
      <w:proofErr w:type="spellEnd"/>
      <w:r>
        <w:t xml:space="preserve"> research design,0.9472578451304835), (</w:t>
      </w:r>
      <w:proofErr w:type="spellStart"/>
      <w:r>
        <w:t>research,was,usingdescriptive</w:t>
      </w:r>
      <w:proofErr w:type="spellEnd"/>
      <w:r>
        <w:t xml:space="preserve"> epidemiological prevalence-based research design,0.9472578451304835), (</w:t>
      </w:r>
      <w:proofErr w:type="spellStart"/>
      <w:r>
        <w:t>research,was,epidemiological</w:t>
      </w:r>
      <w:proofErr w:type="spellEnd"/>
      <w:r>
        <w:t xml:space="preserve"> prevalence-based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,0.9472578451304835), (</w:t>
      </w:r>
      <w:proofErr w:type="spellStart"/>
      <w:r>
        <w:t>research,was,research</w:t>
      </w:r>
      <w:proofErr w:type="spellEnd"/>
      <w:r>
        <w:t xml:space="preserve"> design with cancers prevalence data,0.9472578451304835), (</w:t>
      </w:r>
      <w:proofErr w:type="spellStart"/>
      <w:r>
        <w:t>research,was,usingdescriptive</w:t>
      </w:r>
      <w:proofErr w:type="spellEnd"/>
      <w:r>
        <w:t xml:space="preserve"> prevalence-based research design with cancers prevalence data,0.9472578451304835), (</w:t>
      </w:r>
      <w:proofErr w:type="spellStart"/>
      <w:r>
        <w:t>research,was,usingdescriptive</w:t>
      </w:r>
      <w:proofErr w:type="spellEnd"/>
      <w:r>
        <w:t xml:space="preserve">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,0.9472578451304835), (</w:t>
      </w:r>
      <w:proofErr w:type="spellStart"/>
      <w:r>
        <w:t>research,was,epidemiological</w:t>
      </w:r>
      <w:proofErr w:type="spellEnd"/>
      <w:r>
        <w:t xml:space="preserve"> prevalence-based research design,0.9472578451304835), (</w:t>
      </w:r>
      <w:proofErr w:type="spellStart"/>
      <w:r>
        <w:t>research,was,usingdescriptive</w:t>
      </w:r>
      <w:proofErr w:type="spellEnd"/>
      <w:r>
        <w:t xml:space="preserve"> epidemiological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,0.9472578451304835), (</w:t>
      </w:r>
      <w:proofErr w:type="spellStart"/>
      <w:r>
        <w:t>usingdescriptive</w:t>
      </w:r>
      <w:proofErr w:type="spellEnd"/>
      <w:r>
        <w:t xml:space="preserve"> epidemiological prevalence-based research </w:t>
      </w:r>
      <w:proofErr w:type="spellStart"/>
      <w:r>
        <w:t>design,is</w:t>
      </w:r>
      <w:proofErr w:type="spellEnd"/>
      <w:r>
        <w:t xml:space="preserve"> </w:t>
      </w:r>
      <w:proofErr w:type="spellStart"/>
      <w:r>
        <w:t>with,cancers</w:t>
      </w:r>
      <w:proofErr w:type="spellEnd"/>
      <w:r>
        <w:t xml:space="preserve"> prevalence data gained from </w:t>
      </w:r>
      <w:proofErr w:type="spellStart"/>
      <w:r>
        <w:t>Indonesianhealth</w:t>
      </w:r>
      <w:proofErr w:type="spellEnd"/>
      <w:r>
        <w:t xml:space="preserve"> assurance system database in 2016,1.0), (</w:t>
      </w:r>
      <w:proofErr w:type="spellStart"/>
      <w:r>
        <w:t>research,was,usingdescriptive</w:t>
      </w:r>
      <w:proofErr w:type="spellEnd"/>
      <w:r>
        <w:t xml:space="preserve"> epidemiological prevalence-based research design with cancers prevalence data gained,0.9472578451304835), (</w:t>
      </w:r>
      <w:proofErr w:type="spellStart"/>
      <w:r>
        <w:t>research,was,usingdescriptive</w:t>
      </w:r>
      <w:proofErr w:type="spellEnd"/>
      <w:r>
        <w:t xml:space="preserve"> prevalence-based research design with cancers prevalence data gained in 2016,0.9472578451304835), (</w:t>
      </w:r>
      <w:proofErr w:type="spellStart"/>
      <w:r>
        <w:t>research,was,epidemiological</w:t>
      </w:r>
      <w:proofErr w:type="spellEnd"/>
      <w:r>
        <w:t xml:space="preserve"> research design with cancers prevalence data,0.9472578451304835), (</w:t>
      </w:r>
      <w:proofErr w:type="spellStart"/>
      <w:r>
        <w:t>research,was,research</w:t>
      </w:r>
      <w:proofErr w:type="spellEnd"/>
      <w:r>
        <w:t xml:space="preserve"> design with cancers prevalence data gained in 2016,0.9472578451304835), (</w:t>
      </w:r>
      <w:proofErr w:type="spellStart"/>
      <w:r>
        <w:t>research,was,usingdescriptive</w:t>
      </w:r>
      <w:proofErr w:type="spellEnd"/>
      <w:r>
        <w:t xml:space="preserve"> epidemiological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 in 2016,0.9472578451304835), (</w:t>
      </w:r>
      <w:proofErr w:type="spellStart"/>
      <w:r>
        <w:t>research,was,prevalence</w:t>
      </w:r>
      <w:proofErr w:type="spellEnd"/>
      <w:r>
        <w:t>-based research design,0.9472578451304835), (</w:t>
      </w:r>
      <w:proofErr w:type="spellStart"/>
      <w:r>
        <w:t>research,was,research</w:t>
      </w:r>
      <w:proofErr w:type="spellEnd"/>
      <w:r>
        <w:t xml:space="preserve">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 in 2016,0.9472578451304835), (</w:t>
      </w:r>
      <w:proofErr w:type="spellStart"/>
      <w:r>
        <w:t>research,was,usingdescriptive</w:t>
      </w:r>
      <w:proofErr w:type="spellEnd"/>
      <w:r>
        <w:t xml:space="preserve"> prevalence-based research design with cancers prevalence data gained,0.9472578451304835), (cancers prevalence </w:t>
      </w:r>
      <w:proofErr w:type="spellStart"/>
      <w:r>
        <w:t>data,gained</w:t>
      </w:r>
      <w:proofErr w:type="spellEnd"/>
      <w:r>
        <w:t xml:space="preserve"> in,2016,0.6667396379761066), (cancers prevalence </w:t>
      </w:r>
      <w:proofErr w:type="spellStart"/>
      <w:r>
        <w:t>data,gained</w:t>
      </w:r>
      <w:proofErr w:type="spellEnd"/>
      <w:r>
        <w:t xml:space="preserve"> </w:t>
      </w:r>
      <w:proofErr w:type="spellStart"/>
      <w:r>
        <w:t>from,Indonesianhealth</w:t>
      </w:r>
      <w:proofErr w:type="spellEnd"/>
      <w:r>
        <w:t xml:space="preserve"> assurance system database,0.6667396379761066), (</w:t>
      </w:r>
      <w:proofErr w:type="spellStart"/>
      <w:r>
        <w:t>research,was,usingdescriptive</w:t>
      </w:r>
      <w:proofErr w:type="spellEnd"/>
      <w:r>
        <w:t xml:space="preserve"> research design with cancers prevalence data,0.9472578451304835), (</w:t>
      </w:r>
      <w:proofErr w:type="spellStart"/>
      <w:r>
        <w:t>research,was,usingdescriptive</w:t>
      </w:r>
      <w:proofErr w:type="spellEnd"/>
      <w:r>
        <w:t xml:space="preserve"> research design with cancers prevalence data gained,0.9472578451304835), (</w:t>
      </w:r>
      <w:proofErr w:type="spellStart"/>
      <w:r>
        <w:t>research,was,usingdescriptive</w:t>
      </w:r>
      <w:proofErr w:type="spellEnd"/>
      <w:r>
        <w:t xml:space="preserve"> epidemiological prevalence-based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 in 2016,0.9472578451304835), (</w:t>
      </w:r>
      <w:proofErr w:type="spellStart"/>
      <w:r>
        <w:t>research,was,usingdescriptive</w:t>
      </w:r>
      <w:proofErr w:type="spellEnd"/>
      <w:r>
        <w:t xml:space="preserve"> epidemiological research design with cancers prevalence data gained in 2016,0.9472578451304835), (</w:t>
      </w:r>
      <w:proofErr w:type="spellStart"/>
      <w:r>
        <w:t>research,was,research</w:t>
      </w:r>
      <w:proofErr w:type="spellEnd"/>
      <w:r>
        <w:t xml:space="preserve"> design,0.9472578451304835), (</w:t>
      </w:r>
      <w:proofErr w:type="spellStart"/>
      <w:r>
        <w:t>research,was,usingdescriptive</w:t>
      </w:r>
      <w:proofErr w:type="spellEnd"/>
      <w:r>
        <w:t xml:space="preserve"> research design with cancers prevalence data gained in 2016,0.9472578451304835), (</w:t>
      </w:r>
      <w:proofErr w:type="spellStart"/>
      <w:r>
        <w:t>research,was,prevalence</w:t>
      </w:r>
      <w:proofErr w:type="spellEnd"/>
      <w:r>
        <w:t>-based research design with cancers prevalence data gained,0.9472578451304835), (</w:t>
      </w:r>
      <w:proofErr w:type="spellStart"/>
      <w:r>
        <w:t>research,was,epidemiological</w:t>
      </w:r>
      <w:proofErr w:type="spellEnd"/>
      <w:r>
        <w:t xml:space="preserve"> research design with cancers prevalence data gained in 2016,0.9472578451304835), (</w:t>
      </w:r>
      <w:proofErr w:type="spellStart"/>
      <w:r>
        <w:t>research,was,usingdescriptive</w:t>
      </w:r>
      <w:proofErr w:type="spellEnd"/>
      <w:r>
        <w:t xml:space="preserve"> research design,0.9472578451304835), (</w:t>
      </w:r>
      <w:proofErr w:type="spellStart"/>
      <w:r>
        <w:t>research,was,usingdescriptive</w:t>
      </w:r>
      <w:proofErr w:type="spellEnd"/>
      <w:r>
        <w:t xml:space="preserve"> epidemiological prevalence-based research design with cancers prevalence data gained in 2016,0.9472578451304835), (</w:t>
      </w:r>
      <w:proofErr w:type="spellStart"/>
      <w:r>
        <w:t>research,was,epidemiological</w:t>
      </w:r>
      <w:proofErr w:type="spellEnd"/>
      <w:r>
        <w:t xml:space="preserve"> prevalence-based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 in 2016,0.9472578451304835), (</w:t>
      </w:r>
      <w:proofErr w:type="spellStart"/>
      <w:r>
        <w:t>research,was,usingdescriptive</w:t>
      </w:r>
      <w:proofErr w:type="spellEnd"/>
      <w:r>
        <w:t xml:space="preserve"> epidemiological prevalence-based </w:t>
      </w:r>
      <w:r>
        <w:lastRenderedPageBreak/>
        <w:t xml:space="preserve">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,0.9472578451304835), (</w:t>
      </w:r>
      <w:proofErr w:type="spellStart"/>
      <w:r>
        <w:t>research,was,epidemiological</w:t>
      </w:r>
      <w:proofErr w:type="spellEnd"/>
      <w:r>
        <w:t xml:space="preserve"> research design with cancers prevalence data gained,0.9472578451304835), (</w:t>
      </w:r>
      <w:proofErr w:type="spellStart"/>
      <w:r>
        <w:t>research,was,epidemiological</w:t>
      </w:r>
      <w:proofErr w:type="spellEnd"/>
      <w:r>
        <w:t xml:space="preserve"> research design with cancers prevalence data gained from </w:t>
      </w:r>
      <w:proofErr w:type="spellStart"/>
      <w:r>
        <w:t>Indonesianhealth</w:t>
      </w:r>
      <w:proofErr w:type="spellEnd"/>
      <w:r>
        <w:t xml:space="preserve"> assurance system database,0.9472578451304835), (</w:t>
      </w:r>
      <w:proofErr w:type="spellStart"/>
      <w:r>
        <w:t>research,was,usingdescriptive</w:t>
      </w:r>
      <w:proofErr w:type="spellEnd"/>
      <w:r>
        <w:t xml:space="preserve"> epidemiological research design with cancers prevalence data gained,0.9472578451304835)]</w:t>
      </w:r>
    </w:p>
    <w:p w14:paraId="4726DB65" w14:textId="77777777" w:rsidR="00AD64E5" w:rsidRDefault="00AD64E5" w:rsidP="00AD64E5">
      <w:r>
        <w:t>[(</w:t>
      </w:r>
      <w:proofErr w:type="spellStart"/>
      <w:r>
        <w:t>SAFs,combining,data</w:t>
      </w:r>
      <w:proofErr w:type="spellEnd"/>
      <w:r>
        <w:t xml:space="preserve"> of secondhand smokingprevalence,1.0), (</w:t>
      </w:r>
      <w:proofErr w:type="spellStart"/>
      <w:r>
        <w:t>SAFs,combining,DALY</w:t>
      </w:r>
      <w:proofErr w:type="spellEnd"/>
      <w:r>
        <w:t xml:space="preserve"> indicator,1.0), (calculated,is,calculated,1.0), (</w:t>
      </w:r>
      <w:proofErr w:type="spellStart"/>
      <w:r>
        <w:t>SAFs,combining,data</w:t>
      </w:r>
      <w:proofErr w:type="spellEnd"/>
      <w:r>
        <w:t xml:space="preserve"> of smokingprevalence,1.0), (SAFs,is,calculated,0.7989139425172863), (SAFs,combining,risk,1.0), (SAFs,combining,data,1.0), (</w:t>
      </w:r>
      <w:proofErr w:type="spellStart"/>
      <w:r>
        <w:t>SAFs,combining,relative</w:t>
      </w:r>
      <w:proofErr w:type="spellEnd"/>
      <w:r>
        <w:t xml:space="preserve"> risk,1.0)]</w:t>
      </w:r>
    </w:p>
    <w:p w14:paraId="38BB85D6" w14:textId="77777777" w:rsidR="00AD64E5" w:rsidRDefault="00AD64E5" w:rsidP="00AD64E5">
      <w:r>
        <w:t>[]</w:t>
      </w:r>
    </w:p>
    <w:p w14:paraId="0D0A3BE9" w14:textId="77777777" w:rsidR="00AD64E5" w:rsidRDefault="00AD64E5" w:rsidP="00AD64E5">
      <w:r>
        <w:t xml:space="preserve">[(burden </w:t>
      </w:r>
      <w:proofErr w:type="spellStart"/>
      <w:proofErr w:type="gramStart"/>
      <w:r>
        <w:t>priorities,were</w:t>
      </w:r>
      <w:proofErr w:type="gramEnd"/>
      <w:r>
        <w:t>,lung</w:t>
      </w:r>
      <w:proofErr w:type="spellEnd"/>
      <w:r>
        <w:t xml:space="preserve"> cancer,1.0), (burden </w:t>
      </w:r>
      <w:proofErr w:type="spellStart"/>
      <w:r>
        <w:t>priorities,were,Meanwhile</w:t>
      </w:r>
      <w:proofErr w:type="spellEnd"/>
      <w:r>
        <w:t xml:space="preserve"> lung cancer,1.0)]</w:t>
      </w:r>
    </w:p>
    <w:p w14:paraId="5CA912F7" w14:textId="77777777" w:rsidR="00AD64E5" w:rsidRDefault="00AD64E5" w:rsidP="00AD64E5">
      <w:r>
        <w:t>[(</w:t>
      </w:r>
      <w:proofErr w:type="spellStart"/>
      <w:proofErr w:type="gramStart"/>
      <w:r>
        <w:t>total,diseases</w:t>
      </w:r>
      <w:proofErr w:type="spellEnd"/>
      <w:proofErr w:type="gramEnd"/>
      <w:r>
        <w:t xml:space="preserve"> </w:t>
      </w:r>
      <w:proofErr w:type="spellStart"/>
      <w:r>
        <w:t>to,due</w:t>
      </w:r>
      <w:proofErr w:type="spellEnd"/>
      <w:r>
        <w:t xml:space="preserve"> secondhand smoke analyzed in thisstudy,1.0), (283,360 </w:t>
      </w:r>
      <w:proofErr w:type="spellStart"/>
      <w:r>
        <w:t>DALYs,is</w:t>
      </w:r>
      <w:proofErr w:type="spellEnd"/>
      <w:r>
        <w:t xml:space="preserve"> In,total,1.0)]</w:t>
      </w:r>
    </w:p>
    <w:p w14:paraId="00BFAB3D" w14:textId="5D4965D8" w:rsidR="00D857ED" w:rsidRDefault="00AD64E5" w:rsidP="00AD64E5">
      <w:r>
        <w:t>[(</w:t>
      </w:r>
      <w:proofErr w:type="spellStart"/>
      <w:r>
        <w:t>results,can,can</w:t>
      </w:r>
      <w:proofErr w:type="spellEnd"/>
      <w:r>
        <w:t xml:space="preserve"> used as basis,1.0), (</w:t>
      </w:r>
      <w:proofErr w:type="spellStart"/>
      <w:r>
        <w:t>results,can,Thus</w:t>
      </w:r>
      <w:proofErr w:type="spellEnd"/>
      <w:r>
        <w:t xml:space="preserve"> can used as basis for policies,1.0), (</w:t>
      </w:r>
      <w:proofErr w:type="spellStart"/>
      <w:r>
        <w:t>results,can,can</w:t>
      </w:r>
      <w:proofErr w:type="spellEnd"/>
      <w:r>
        <w:t xml:space="preserve"> used as basis for policies,1.0), (</w:t>
      </w:r>
      <w:proofErr w:type="spellStart"/>
      <w:r>
        <w:t>results,can,Thus</w:t>
      </w:r>
      <w:proofErr w:type="spellEnd"/>
      <w:r>
        <w:t xml:space="preserve"> can used as basis for further policies,1.0), (</w:t>
      </w:r>
      <w:proofErr w:type="spellStart"/>
      <w:r>
        <w:t>results,can,can</w:t>
      </w:r>
      <w:proofErr w:type="spellEnd"/>
      <w:r>
        <w:t xml:space="preserve"> used as basis for further policies,1.0), (</w:t>
      </w:r>
      <w:proofErr w:type="spellStart"/>
      <w:r>
        <w:t>results,can,Thus</w:t>
      </w:r>
      <w:proofErr w:type="spellEnd"/>
      <w:r>
        <w:t xml:space="preserve"> can used as basis,1.0), (</w:t>
      </w:r>
      <w:proofErr w:type="spellStart"/>
      <w:r>
        <w:t>results,can,Thus</w:t>
      </w:r>
      <w:proofErr w:type="spellEnd"/>
      <w:r>
        <w:t xml:space="preserve"> can used,1.0), (</w:t>
      </w:r>
      <w:proofErr w:type="spellStart"/>
      <w:r>
        <w:t>results,can,can</w:t>
      </w:r>
      <w:proofErr w:type="spellEnd"/>
      <w:r>
        <w:t xml:space="preserve"> used,1.0)]</w:t>
      </w:r>
    </w:p>
    <w:p w14:paraId="5D501629" w14:textId="77777777" w:rsidR="00D857ED" w:rsidRDefault="00D857ED" w:rsidP="002768E4"/>
    <w:p w14:paraId="75195F95" w14:textId="4F03A7A4" w:rsidR="003F7F06" w:rsidRDefault="003F7F06" w:rsidP="003F7F06"/>
    <w:p w14:paraId="29D617B6" w14:textId="21799950" w:rsidR="003F7F06" w:rsidRDefault="003F7F06" w:rsidP="003F7F06">
      <w:r>
        <w:t>Abstract 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7F06" w14:paraId="7CFFEFBF" w14:textId="77777777" w:rsidTr="00D92675">
        <w:tc>
          <w:tcPr>
            <w:tcW w:w="3116" w:type="dxa"/>
          </w:tcPr>
          <w:p w14:paraId="15586B26" w14:textId="77777777" w:rsidR="003F7F06" w:rsidRDefault="003F7F06" w:rsidP="00D92675">
            <w:r>
              <w:t>Type</w:t>
            </w:r>
          </w:p>
        </w:tc>
        <w:tc>
          <w:tcPr>
            <w:tcW w:w="3117" w:type="dxa"/>
          </w:tcPr>
          <w:p w14:paraId="7C1355F6" w14:textId="77777777" w:rsidR="003F7F06" w:rsidRDefault="003F7F06" w:rsidP="00D92675">
            <w:r>
              <w:t>Count</w:t>
            </w:r>
          </w:p>
        </w:tc>
        <w:tc>
          <w:tcPr>
            <w:tcW w:w="3117" w:type="dxa"/>
          </w:tcPr>
          <w:p w14:paraId="0CD5B150" w14:textId="77777777" w:rsidR="003F7F06" w:rsidRDefault="003F7F06" w:rsidP="00D92675">
            <w:r>
              <w:t xml:space="preserve">Examples </w:t>
            </w:r>
            <w:proofErr w:type="gramStart"/>
            <w:r>
              <w:t>( Even</w:t>
            </w:r>
            <w:proofErr w:type="gramEnd"/>
            <w:r>
              <w:t xml:space="preserve"> List all words Depending on the Size)</w:t>
            </w:r>
          </w:p>
        </w:tc>
      </w:tr>
      <w:tr w:rsidR="003F7F06" w14:paraId="2B86E5C0" w14:textId="77777777" w:rsidTr="00D92675">
        <w:tc>
          <w:tcPr>
            <w:tcW w:w="3116" w:type="dxa"/>
          </w:tcPr>
          <w:p w14:paraId="019D809B" w14:textId="77777777" w:rsidR="003F7F06" w:rsidRDefault="003F7F06" w:rsidP="00D92675">
            <w:proofErr w:type="gramStart"/>
            <w:r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125B647F" w14:textId="50023682" w:rsidR="003F7F06" w:rsidRDefault="00127AD3" w:rsidP="00D92675">
            <w:r>
              <w:t>41</w:t>
            </w:r>
          </w:p>
        </w:tc>
        <w:tc>
          <w:tcPr>
            <w:tcW w:w="3117" w:type="dxa"/>
          </w:tcPr>
          <w:p w14:paraId="0D71EC0B" w14:textId="77777777" w:rsidR="00127AD3" w:rsidRDefault="00127AD3" w:rsidP="00127AD3">
            <w:r>
              <w:t xml:space="preserve">stage, c-stage, diagnosis, marker, patients, cancer, survival, rates, landmarks, outcomes, case, study, c-stage, lung, cancer, patients, candidates, therapy, year, diagnosis, cases, Cases, Lung, Cancer, Register, DLCR, records, treatment, details, cause, death, </w:t>
            </w:r>
            <w:proofErr w:type="spellStart"/>
            <w:r>
              <w:t>CoD</w:t>
            </w:r>
            <w:proofErr w:type="spellEnd"/>
            <w:r>
              <w:t xml:space="preserve">, aims, clusters, patients, terms, </w:t>
            </w:r>
            <w:proofErr w:type="spellStart"/>
            <w:r>
              <w:t>CoD</w:t>
            </w:r>
            <w:proofErr w:type="spellEnd"/>
            <w:r>
              <w:t xml:space="preserve">, treatment, modality, risk, outcome, </w:t>
            </w:r>
          </w:p>
          <w:p w14:paraId="572B19BA" w14:textId="5B209E9E" w:rsidR="003F7F06" w:rsidRDefault="003F7F06" w:rsidP="00D92675"/>
        </w:tc>
      </w:tr>
      <w:tr w:rsidR="003F7F06" w14:paraId="126E28D6" w14:textId="77777777" w:rsidTr="00D92675">
        <w:tc>
          <w:tcPr>
            <w:tcW w:w="3116" w:type="dxa"/>
          </w:tcPr>
          <w:p w14:paraId="7128CB91" w14:textId="77777777" w:rsidR="003F7F06" w:rsidRDefault="003F7F06" w:rsidP="00D92675">
            <w:proofErr w:type="spellStart"/>
            <w:proofErr w:type="gramStart"/>
            <w:r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45166B31" w14:textId="04DD1299" w:rsidR="003F7F06" w:rsidRDefault="00127AD3" w:rsidP="00D92675">
            <w:r>
              <w:t>14</w:t>
            </w:r>
          </w:p>
        </w:tc>
        <w:tc>
          <w:tcPr>
            <w:tcW w:w="3117" w:type="dxa"/>
          </w:tcPr>
          <w:p w14:paraId="3819C0BB" w14:textId="77777777" w:rsidR="00127AD3" w:rsidRDefault="00127AD3" w:rsidP="00127AD3">
            <w:r>
              <w:t xml:space="preserve">is, assessing, is, were, considered, died, were, identified, were, used, retrieve, were, identify, describe, </w:t>
            </w:r>
          </w:p>
          <w:p w14:paraId="081B17D6" w14:textId="301F33FA" w:rsidR="003F7F06" w:rsidRDefault="003F7F06" w:rsidP="00D92675"/>
        </w:tc>
      </w:tr>
      <w:tr w:rsidR="003F7F06" w14:paraId="5873E3DA" w14:textId="77777777" w:rsidTr="00D92675">
        <w:tc>
          <w:tcPr>
            <w:tcW w:w="3116" w:type="dxa"/>
          </w:tcPr>
          <w:p w14:paraId="27216725" w14:textId="77777777" w:rsidR="003F7F06" w:rsidRDefault="003F7F06" w:rsidP="00D92675">
            <w:proofErr w:type="gramStart"/>
            <w:r>
              <w:lastRenderedPageBreak/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477EC245" w14:textId="0890EFC3" w:rsidR="003F7F06" w:rsidRDefault="00127AD3" w:rsidP="00D92675">
            <w:r>
              <w:t>0</w:t>
            </w:r>
          </w:p>
        </w:tc>
        <w:tc>
          <w:tcPr>
            <w:tcW w:w="3117" w:type="dxa"/>
          </w:tcPr>
          <w:p w14:paraId="64EFA403" w14:textId="086CD749" w:rsidR="003F7F06" w:rsidRDefault="003F7F06" w:rsidP="00D92675"/>
        </w:tc>
      </w:tr>
      <w:tr w:rsidR="003F7F06" w14:paraId="5DAF8264" w14:textId="77777777" w:rsidTr="00D92675">
        <w:tc>
          <w:tcPr>
            <w:tcW w:w="3116" w:type="dxa"/>
          </w:tcPr>
          <w:p w14:paraId="70F8F716" w14:textId="77777777" w:rsidR="003F7F06" w:rsidRDefault="003F7F06" w:rsidP="00D92675">
            <w:r>
              <w:t>Triplet</w:t>
            </w:r>
          </w:p>
        </w:tc>
        <w:tc>
          <w:tcPr>
            <w:tcW w:w="3117" w:type="dxa"/>
          </w:tcPr>
          <w:p w14:paraId="1A2BFF7B" w14:textId="6B5B7EC5" w:rsidR="003F7F06" w:rsidRDefault="00127AD3" w:rsidP="00D92675">
            <w:r>
              <w:t>23</w:t>
            </w:r>
          </w:p>
        </w:tc>
        <w:tc>
          <w:tcPr>
            <w:tcW w:w="3117" w:type="dxa"/>
          </w:tcPr>
          <w:p w14:paraId="24F4C829" w14:textId="4E99D830" w:rsidR="003F7F06" w:rsidRDefault="00127AD3" w:rsidP="00D92675">
            <w:r>
              <w:t>Seen below</w:t>
            </w:r>
          </w:p>
        </w:tc>
      </w:tr>
      <w:tr w:rsidR="003F7F06" w14:paraId="0F990C39" w14:textId="77777777" w:rsidTr="00D92675">
        <w:tc>
          <w:tcPr>
            <w:tcW w:w="3116" w:type="dxa"/>
          </w:tcPr>
          <w:p w14:paraId="312A2AB1" w14:textId="3BDF9E71" w:rsidR="003F7F06" w:rsidRDefault="003F7F06" w:rsidP="00D92675">
            <w:r>
              <w:t>Medical Words:</w:t>
            </w:r>
            <w:r w:rsidR="00127AD3">
              <w:t xml:space="preserve"> Death Disease</w:t>
            </w:r>
          </w:p>
        </w:tc>
        <w:tc>
          <w:tcPr>
            <w:tcW w:w="3117" w:type="dxa"/>
          </w:tcPr>
          <w:p w14:paraId="39B4A583" w14:textId="2B62E1D7" w:rsidR="003F7F06" w:rsidRDefault="00E84238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623E6AEE" w14:textId="2775B1E1" w:rsidR="003F7F06" w:rsidRDefault="003F7F06" w:rsidP="00D92675"/>
        </w:tc>
      </w:tr>
      <w:tr w:rsidR="00127AD3" w14:paraId="58B8F8C2" w14:textId="77777777" w:rsidTr="00D92675">
        <w:tc>
          <w:tcPr>
            <w:tcW w:w="3116" w:type="dxa"/>
          </w:tcPr>
          <w:p w14:paraId="482FDD79" w14:textId="26B8875D" w:rsidR="00127AD3" w:rsidRDefault="00127AD3" w:rsidP="00127AD3">
            <w:r>
              <w:t>Medical Words: stage I lung cancer Disease</w:t>
            </w:r>
          </w:p>
        </w:tc>
        <w:tc>
          <w:tcPr>
            <w:tcW w:w="3117" w:type="dxa"/>
          </w:tcPr>
          <w:p w14:paraId="6F5043AB" w14:textId="0B7EC73B" w:rsidR="00127AD3" w:rsidRDefault="00E84238" w:rsidP="00127AD3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7540F9B8" w14:textId="77777777" w:rsidR="00127AD3" w:rsidRDefault="00127AD3" w:rsidP="00127AD3"/>
        </w:tc>
      </w:tr>
      <w:tr w:rsidR="00127AD3" w14:paraId="75B122EB" w14:textId="77777777" w:rsidTr="00D92675">
        <w:tc>
          <w:tcPr>
            <w:tcW w:w="3116" w:type="dxa"/>
          </w:tcPr>
          <w:p w14:paraId="17B42D6B" w14:textId="3BA2A1F4" w:rsidR="00127AD3" w:rsidRDefault="00127AD3" w:rsidP="00127AD3">
            <w:r>
              <w:t>Medical Words: patients Species</w:t>
            </w:r>
          </w:p>
        </w:tc>
        <w:tc>
          <w:tcPr>
            <w:tcW w:w="3117" w:type="dxa"/>
          </w:tcPr>
          <w:p w14:paraId="763F2F45" w14:textId="19ADD8E9" w:rsidR="00127AD3" w:rsidRDefault="00E84238" w:rsidP="00127AD3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</w:p>
        </w:tc>
        <w:tc>
          <w:tcPr>
            <w:tcW w:w="3117" w:type="dxa"/>
          </w:tcPr>
          <w:p w14:paraId="71055C41" w14:textId="77777777" w:rsidR="00127AD3" w:rsidRDefault="00127AD3" w:rsidP="00127AD3"/>
        </w:tc>
      </w:tr>
      <w:tr w:rsidR="00127AD3" w14:paraId="108378BC" w14:textId="77777777" w:rsidTr="00D92675">
        <w:tc>
          <w:tcPr>
            <w:tcW w:w="3116" w:type="dxa"/>
          </w:tcPr>
          <w:p w14:paraId="2A584D72" w14:textId="03B3E76F" w:rsidR="00127AD3" w:rsidRDefault="00127AD3" w:rsidP="00127AD3">
            <w:r>
              <w:t>Medical Words: cancer Disease</w:t>
            </w:r>
          </w:p>
        </w:tc>
        <w:tc>
          <w:tcPr>
            <w:tcW w:w="3117" w:type="dxa"/>
          </w:tcPr>
          <w:p w14:paraId="189FDC0B" w14:textId="37161171" w:rsidR="00127AD3" w:rsidRDefault="00E84238" w:rsidP="00127AD3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3117" w:type="dxa"/>
          </w:tcPr>
          <w:p w14:paraId="47C94C5D" w14:textId="77777777" w:rsidR="00127AD3" w:rsidRDefault="00127AD3" w:rsidP="00127AD3"/>
        </w:tc>
      </w:tr>
      <w:tr w:rsidR="00127AD3" w14:paraId="7652742D" w14:textId="77777777" w:rsidTr="00D92675">
        <w:tc>
          <w:tcPr>
            <w:tcW w:w="3116" w:type="dxa"/>
          </w:tcPr>
          <w:p w14:paraId="09E18799" w14:textId="0AEB10F9" w:rsidR="00127AD3" w:rsidRDefault="00127AD3" w:rsidP="00127AD3">
            <w:r>
              <w:t>Medical Words: c-stage I lung cancer Disease</w:t>
            </w:r>
          </w:p>
        </w:tc>
        <w:tc>
          <w:tcPr>
            <w:tcW w:w="3117" w:type="dxa"/>
          </w:tcPr>
          <w:p w14:paraId="2C1BA637" w14:textId="64A7F942" w:rsidR="00127AD3" w:rsidRDefault="00E84238" w:rsidP="00127AD3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3BC45736" w14:textId="77777777" w:rsidR="00127AD3" w:rsidRDefault="00127AD3" w:rsidP="00127AD3"/>
        </w:tc>
      </w:tr>
      <w:tr w:rsidR="00127AD3" w14:paraId="04F3CF34" w14:textId="77777777" w:rsidTr="00D92675">
        <w:tc>
          <w:tcPr>
            <w:tcW w:w="3116" w:type="dxa"/>
          </w:tcPr>
          <w:p w14:paraId="2FAA3ACF" w14:textId="729464BE" w:rsidR="00127AD3" w:rsidRDefault="00127AD3" w:rsidP="00127AD3">
            <w:r>
              <w:t xml:space="preserve">Medical Words: </w:t>
            </w:r>
            <w:proofErr w:type="spellStart"/>
            <w:r>
              <w:t>CoD</w:t>
            </w:r>
            <w:proofErr w:type="spellEnd"/>
            <w:r>
              <w:t xml:space="preserve"> Gene</w:t>
            </w:r>
          </w:p>
        </w:tc>
        <w:tc>
          <w:tcPr>
            <w:tcW w:w="3117" w:type="dxa"/>
          </w:tcPr>
          <w:p w14:paraId="309EDF95" w14:textId="1B1257AF" w:rsidR="00127AD3" w:rsidRDefault="00E84238" w:rsidP="00127AD3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7" w:type="dxa"/>
          </w:tcPr>
          <w:p w14:paraId="59F41C70" w14:textId="77777777" w:rsidR="00127AD3" w:rsidRDefault="00127AD3" w:rsidP="00127AD3"/>
        </w:tc>
      </w:tr>
      <w:tr w:rsidR="00127AD3" w14:paraId="2762BDC0" w14:textId="77777777" w:rsidTr="00D92675">
        <w:tc>
          <w:tcPr>
            <w:tcW w:w="3116" w:type="dxa"/>
          </w:tcPr>
          <w:p w14:paraId="04D96973" w14:textId="5BFA6CE2" w:rsidR="00127AD3" w:rsidRDefault="00127AD3" w:rsidP="00127AD3">
            <w:r>
              <w:t>Medical Words: male Species</w:t>
            </w:r>
          </w:p>
        </w:tc>
        <w:tc>
          <w:tcPr>
            <w:tcW w:w="3117" w:type="dxa"/>
          </w:tcPr>
          <w:p w14:paraId="23AF08B7" w14:textId="74E5422D" w:rsidR="00127AD3" w:rsidRDefault="00E84238" w:rsidP="00127AD3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3117" w:type="dxa"/>
          </w:tcPr>
          <w:p w14:paraId="0CEE2734" w14:textId="77777777" w:rsidR="00127AD3" w:rsidRDefault="00127AD3" w:rsidP="00127AD3"/>
        </w:tc>
      </w:tr>
      <w:tr w:rsidR="00127AD3" w14:paraId="267C39E3" w14:textId="77777777" w:rsidTr="00D92675">
        <w:tc>
          <w:tcPr>
            <w:tcW w:w="3116" w:type="dxa"/>
          </w:tcPr>
          <w:p w14:paraId="157E68F4" w14:textId="2950C497" w:rsidR="00127AD3" w:rsidRDefault="00127AD3" w:rsidP="00127AD3">
            <w:r>
              <w:t>Medical Words: lung cancer Disease</w:t>
            </w:r>
          </w:p>
        </w:tc>
        <w:tc>
          <w:tcPr>
            <w:tcW w:w="3117" w:type="dxa"/>
          </w:tcPr>
          <w:p w14:paraId="2D8D1615" w14:textId="1A28A572" w:rsidR="00127AD3" w:rsidRDefault="00E84238" w:rsidP="00127AD3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3117" w:type="dxa"/>
          </w:tcPr>
          <w:p w14:paraId="1894FB5F" w14:textId="77777777" w:rsidR="00127AD3" w:rsidRDefault="00127AD3" w:rsidP="00127AD3"/>
        </w:tc>
      </w:tr>
      <w:tr w:rsidR="00127AD3" w14:paraId="218DE4B7" w14:textId="77777777" w:rsidTr="00D92675">
        <w:tc>
          <w:tcPr>
            <w:tcW w:w="3116" w:type="dxa"/>
          </w:tcPr>
          <w:p w14:paraId="7D769F6D" w14:textId="77777777" w:rsidR="00127AD3" w:rsidRDefault="00127AD3" w:rsidP="00127AD3">
            <w:r>
              <w:t>…</w:t>
            </w:r>
          </w:p>
        </w:tc>
        <w:tc>
          <w:tcPr>
            <w:tcW w:w="3117" w:type="dxa"/>
          </w:tcPr>
          <w:p w14:paraId="4ACF05B1" w14:textId="77777777" w:rsidR="00127AD3" w:rsidRDefault="00127AD3" w:rsidP="00127AD3"/>
        </w:tc>
        <w:tc>
          <w:tcPr>
            <w:tcW w:w="3117" w:type="dxa"/>
          </w:tcPr>
          <w:p w14:paraId="031A4320" w14:textId="77777777" w:rsidR="00127AD3" w:rsidRDefault="00127AD3" w:rsidP="00127AD3"/>
        </w:tc>
      </w:tr>
    </w:tbl>
    <w:p w14:paraId="3D4DCD5A" w14:textId="185A1AA7" w:rsidR="00127AD3" w:rsidRDefault="00127AD3" w:rsidP="00127AD3">
      <w:r>
        <w:t>[]</w:t>
      </w:r>
    </w:p>
    <w:p w14:paraId="6CCBD2AE" w14:textId="77777777" w:rsidR="00127AD3" w:rsidRDefault="00127AD3" w:rsidP="00127AD3">
      <w:r>
        <w:t xml:space="preserve">[(other </w:t>
      </w:r>
      <w:proofErr w:type="spellStart"/>
      <w:r>
        <w:t>risks,include,occupational</w:t>
      </w:r>
      <w:proofErr w:type="spellEnd"/>
      <w:r>
        <w:t xml:space="preserve"> exposures,1.0), (</w:t>
      </w:r>
      <w:proofErr w:type="spellStart"/>
      <w:r>
        <w:t>risks,include,passive</w:t>
      </w:r>
      <w:proofErr w:type="spellEnd"/>
      <w:r>
        <w:t xml:space="preserve"> smoke inhalation,1.0), (other </w:t>
      </w:r>
      <w:proofErr w:type="spellStart"/>
      <w:r>
        <w:t>risks,include,passive</w:t>
      </w:r>
      <w:proofErr w:type="spellEnd"/>
      <w:r>
        <w:t xml:space="preserve"> smoke inhalation,1.0), (risks,include,radon,1.0), (other </w:t>
      </w:r>
      <w:proofErr w:type="spellStart"/>
      <w:r>
        <w:t>risks,include,smoke</w:t>
      </w:r>
      <w:proofErr w:type="spellEnd"/>
      <w:r>
        <w:t xml:space="preserve"> inhalation,1.0), (risks,include,exposures,1.0), (other risks,include,susceptibility,1.0), (other risks,include,infection,1.0), (</w:t>
      </w:r>
      <w:proofErr w:type="spellStart"/>
      <w:r>
        <w:t>risks,include,smoke</w:t>
      </w:r>
      <w:proofErr w:type="spellEnd"/>
      <w:r>
        <w:t xml:space="preserve"> inhalation,1.0), (other </w:t>
      </w:r>
      <w:proofErr w:type="spellStart"/>
      <w:r>
        <w:t>risks,include,genetic</w:t>
      </w:r>
      <w:proofErr w:type="spellEnd"/>
      <w:r>
        <w:t xml:space="preserve"> susceptibility,1.0), (</w:t>
      </w:r>
      <w:proofErr w:type="spellStart"/>
      <w:r>
        <w:t>risks,include,residential</w:t>
      </w:r>
      <w:proofErr w:type="spellEnd"/>
      <w:r>
        <w:t xml:space="preserve"> radon,1.0), (</w:t>
      </w:r>
      <w:proofErr w:type="spellStart"/>
      <w:r>
        <w:t>risks,include,occupational</w:t>
      </w:r>
      <w:proofErr w:type="spellEnd"/>
      <w:r>
        <w:t xml:space="preserve"> exposures,1.0), (risks,include,susceptibility,1.0), (other risks,include,exposures,1.0), (risks,include,infection,1.0), (other risks,include,radon,1.0), (other </w:t>
      </w:r>
      <w:proofErr w:type="spellStart"/>
      <w:r>
        <w:t>risks,include,residential</w:t>
      </w:r>
      <w:proofErr w:type="spellEnd"/>
      <w:r>
        <w:t xml:space="preserve"> radon,1.0), (</w:t>
      </w:r>
      <w:proofErr w:type="spellStart"/>
      <w:r>
        <w:t>risks,include,genetic</w:t>
      </w:r>
      <w:proofErr w:type="spellEnd"/>
      <w:r>
        <w:t xml:space="preserve"> susceptibility,1.0)]</w:t>
      </w:r>
    </w:p>
    <w:p w14:paraId="625E4702" w14:textId="77777777" w:rsidR="00127AD3" w:rsidRDefault="00127AD3" w:rsidP="00127AD3">
      <w:r>
        <w:t xml:space="preserve">[(disease </w:t>
      </w:r>
      <w:proofErr w:type="spellStart"/>
      <w:proofErr w:type="gramStart"/>
      <w:r>
        <w:t>burden,falls</w:t>
      </w:r>
      <w:proofErr w:type="spellEnd"/>
      <w:proofErr w:type="gramEnd"/>
      <w:r>
        <w:t xml:space="preserve"> </w:t>
      </w:r>
      <w:proofErr w:type="spellStart"/>
      <w:r>
        <w:t>on,minority</w:t>
      </w:r>
      <w:proofErr w:type="spellEnd"/>
      <w:r>
        <w:t xml:space="preserve"> populations,1.0), (disease </w:t>
      </w:r>
      <w:proofErr w:type="spellStart"/>
      <w:r>
        <w:t>burden,currently</w:t>
      </w:r>
      <w:proofErr w:type="spellEnd"/>
      <w:r>
        <w:t xml:space="preserve"> falls </w:t>
      </w:r>
      <w:proofErr w:type="spellStart"/>
      <w:r>
        <w:t>on,minority</w:t>
      </w:r>
      <w:proofErr w:type="spellEnd"/>
      <w:r>
        <w:t xml:space="preserve"> populations,1.0), (predominant disease </w:t>
      </w:r>
      <w:proofErr w:type="spellStart"/>
      <w:r>
        <w:t>burden,currently</w:t>
      </w:r>
      <w:proofErr w:type="spellEnd"/>
      <w:r>
        <w:t xml:space="preserve"> falls </w:t>
      </w:r>
      <w:proofErr w:type="spellStart"/>
      <w:r>
        <w:t>on,minority</w:t>
      </w:r>
      <w:proofErr w:type="spellEnd"/>
      <w:r>
        <w:t xml:space="preserve"> populations,1.0), (predominant disease </w:t>
      </w:r>
      <w:proofErr w:type="spellStart"/>
      <w:r>
        <w:t>burden,falls</w:t>
      </w:r>
      <w:proofErr w:type="spellEnd"/>
      <w:r>
        <w:t xml:space="preserve"> </w:t>
      </w:r>
      <w:proofErr w:type="spellStart"/>
      <w:r>
        <w:t>on,minority</w:t>
      </w:r>
      <w:proofErr w:type="spellEnd"/>
      <w:r>
        <w:t xml:space="preserve"> populations,1.0)]</w:t>
      </w:r>
    </w:p>
    <w:p w14:paraId="55DD71CD" w14:textId="55D703D9" w:rsidR="00127AD3" w:rsidRDefault="00127AD3" w:rsidP="00127AD3">
      <w:r>
        <w:t xml:space="preserve">[(recreational </w:t>
      </w:r>
      <w:proofErr w:type="spellStart"/>
      <w:proofErr w:type="gramStart"/>
      <w:r>
        <w:t>use,is</w:t>
      </w:r>
      <w:proofErr w:type="spellEnd"/>
      <w:proofErr w:type="gramEnd"/>
      <w:r>
        <w:t xml:space="preserve"> </w:t>
      </w:r>
      <w:proofErr w:type="spellStart"/>
      <w:r>
        <w:t>in,many</w:t>
      </w:r>
      <w:proofErr w:type="spellEnd"/>
      <w:r>
        <w:t xml:space="preserve"> states,1.0)]</w:t>
      </w:r>
    </w:p>
    <w:p w14:paraId="273FB91C" w14:textId="77777777" w:rsidR="00127AD3" w:rsidRDefault="00127AD3" w:rsidP="002768E4"/>
    <w:p w14:paraId="5687FC9B" w14:textId="77777777" w:rsidR="00127AD3" w:rsidRDefault="00127AD3" w:rsidP="002768E4"/>
    <w:p w14:paraId="2B304C67" w14:textId="77777777" w:rsidR="00127AD3" w:rsidRDefault="00127AD3" w:rsidP="002768E4"/>
    <w:p w14:paraId="68C86E59" w14:textId="77777777" w:rsidR="00127AD3" w:rsidRDefault="00127AD3" w:rsidP="002768E4"/>
    <w:p w14:paraId="2A011D3C" w14:textId="76EFCE40" w:rsidR="002768E4" w:rsidRDefault="002768E4" w:rsidP="002768E4">
      <w:r>
        <w:t>Abstract7:</w:t>
      </w:r>
    </w:p>
    <w:p w14:paraId="07CB41D8" w14:textId="4429B707" w:rsidR="002768E4" w:rsidRDefault="002768E4" w:rsidP="002768E4">
      <w:r>
        <w:t xml:space="preserve">count for </w:t>
      </w:r>
      <w:proofErr w:type="spellStart"/>
      <w:r>
        <w:t>POS_noun</w:t>
      </w:r>
      <w:proofErr w:type="spellEnd"/>
      <w:r>
        <w:t xml:space="preserve"> is 145: </w:t>
      </w:r>
    </w:p>
    <w:p w14:paraId="1BA9B40B" w14:textId="6B92A830" w:rsidR="002768E4" w:rsidRDefault="002768E4" w:rsidP="002768E4">
      <w:r>
        <w:t xml:space="preserve">count for </w:t>
      </w:r>
      <w:proofErr w:type="spellStart"/>
      <w:r>
        <w:t>POS_verb</w:t>
      </w:r>
      <w:proofErr w:type="spellEnd"/>
      <w:r>
        <w:t xml:space="preserve"> is 49: </w:t>
      </w:r>
    </w:p>
    <w:p w14:paraId="586CC2CA" w14:textId="77777777" w:rsidR="002768E4" w:rsidRDefault="002768E4" w:rsidP="002768E4">
      <w:r>
        <w:t xml:space="preserve">count for </w:t>
      </w:r>
      <w:proofErr w:type="spellStart"/>
      <w:r>
        <w:t>NER_name</w:t>
      </w:r>
      <w:proofErr w:type="spellEnd"/>
      <w:r>
        <w:t xml:space="preserve"> is 1: BALF, </w:t>
      </w:r>
    </w:p>
    <w:p w14:paraId="5B8BFBE6" w14:textId="77777777" w:rsidR="003F7F06" w:rsidRDefault="003F7F06" w:rsidP="003F7F06"/>
    <w:p w14:paraId="50FB6815" w14:textId="6BA4E1E7" w:rsidR="003F7F06" w:rsidRDefault="003F7F06" w:rsidP="003F7F06">
      <w:r>
        <w:t>Abstract 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7F06" w14:paraId="20DA9DB8" w14:textId="77777777" w:rsidTr="00D92675">
        <w:tc>
          <w:tcPr>
            <w:tcW w:w="3116" w:type="dxa"/>
          </w:tcPr>
          <w:p w14:paraId="57D4CC30" w14:textId="77777777" w:rsidR="003F7F06" w:rsidRDefault="003F7F06" w:rsidP="00D92675">
            <w:r>
              <w:lastRenderedPageBreak/>
              <w:t>Type</w:t>
            </w:r>
          </w:p>
        </w:tc>
        <w:tc>
          <w:tcPr>
            <w:tcW w:w="3117" w:type="dxa"/>
          </w:tcPr>
          <w:p w14:paraId="19AA301F" w14:textId="77777777" w:rsidR="003F7F06" w:rsidRDefault="003F7F06" w:rsidP="00D92675">
            <w:r>
              <w:t>Count</w:t>
            </w:r>
          </w:p>
        </w:tc>
        <w:tc>
          <w:tcPr>
            <w:tcW w:w="3117" w:type="dxa"/>
          </w:tcPr>
          <w:p w14:paraId="3104D135" w14:textId="77777777" w:rsidR="003F7F06" w:rsidRDefault="003F7F06" w:rsidP="00D92675">
            <w:r>
              <w:t xml:space="preserve">Examples </w:t>
            </w:r>
            <w:proofErr w:type="gramStart"/>
            <w:r>
              <w:t>( Even</w:t>
            </w:r>
            <w:proofErr w:type="gramEnd"/>
            <w:r>
              <w:t xml:space="preserve"> List all words Depending on the Size)</w:t>
            </w:r>
          </w:p>
        </w:tc>
      </w:tr>
      <w:tr w:rsidR="003F7F06" w14:paraId="24D10047" w14:textId="77777777" w:rsidTr="00D92675">
        <w:tc>
          <w:tcPr>
            <w:tcW w:w="3116" w:type="dxa"/>
          </w:tcPr>
          <w:p w14:paraId="7DE16FE9" w14:textId="77777777" w:rsidR="003F7F06" w:rsidRDefault="003F7F06" w:rsidP="00D92675">
            <w:proofErr w:type="gramStart"/>
            <w:r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4C8F3634" w14:textId="30E5DCB1" w:rsidR="003F7F06" w:rsidRDefault="00D92675" w:rsidP="00D92675">
            <w:r>
              <w:t>145</w:t>
            </w:r>
          </w:p>
        </w:tc>
        <w:tc>
          <w:tcPr>
            <w:tcW w:w="3117" w:type="dxa"/>
          </w:tcPr>
          <w:p w14:paraId="09DF7146" w14:textId="77777777" w:rsidR="00D92675" w:rsidRDefault="00D92675" w:rsidP="00D92675">
            <w:r>
              <w:t xml:space="preserve">Lung, cancer, LC, causes, deaths, world, trace, elements, roles, process, reactions, metalloproteins, cofactors, study, lung, cancer, patients, controls, men, women, years, March, June, elements, study, V, Cr, Mn, Fe, Co, Cu, Zn, Se, Mo, Cd, </w:t>
            </w:r>
            <w:proofErr w:type="spellStart"/>
            <w:r>
              <w:t>Pb</w:t>
            </w:r>
            <w:proofErr w:type="spellEnd"/>
            <w:r>
              <w:t xml:space="preserve">, V, Cd, Cr, </w:t>
            </w:r>
            <w:proofErr w:type="spellStart"/>
            <w:r>
              <w:t>Pb</w:t>
            </w:r>
            <w:proofErr w:type="spellEnd"/>
            <w:r>
              <w:t xml:space="preserve">, others, Co, Mo, Se, Fe, Zn, ICP-QQQ-MS, serum, urine, time, lavage, fluid, BALF, order, involvement, metals, process, approach, precipitation, proteins, NDPP, fractionation, mass, HMM, mass, LMM, metal, species, order, metal, species, activity, potential, elements, work, NDPP, analysis, metals, ICP-QQQ-MS, time, serum, urine, BALF, samples, lung, cancer, patients, controls, order, molecule, profiles, MSMP, biomarkers, processes, stress, homeostasis, sense, metals, biomarkers, complexes, mass, ligands, form, metalloproteins, V, Cr, HMM, Cu, LMM, time, hand, metal, </w:t>
            </w:r>
            <w:proofErr w:type="spellStart"/>
            <w:r>
              <w:t>dyshomeostasis</w:t>
            </w:r>
            <w:proofErr w:type="spellEnd"/>
            <w:r>
              <w:t>, biomarkers, ratios, correlations, ratios, elements, biomarkers, lung, cancer, serum, V/Mn, V/</w:t>
            </w:r>
            <w:proofErr w:type="spellStart"/>
            <w:r>
              <w:t>Pb</w:t>
            </w:r>
            <w:proofErr w:type="spellEnd"/>
            <w:r>
              <w:t>, V/Zn, Cr/</w:t>
            </w:r>
            <w:proofErr w:type="spellStart"/>
            <w:r>
              <w:t>Pb</w:t>
            </w:r>
            <w:proofErr w:type="spellEnd"/>
            <w:r>
              <w:t>, urine, Cr/Cd, Mn/Cd, V/Cd, Co/Cd, Cd/</w:t>
            </w:r>
            <w:proofErr w:type="spellStart"/>
            <w:r>
              <w:t>Pb</w:t>
            </w:r>
            <w:proofErr w:type="spellEnd"/>
            <w:r>
              <w:t xml:space="preserve">, BALF, V/Cu, </w:t>
            </w:r>
            <w:proofErr w:type="spellStart"/>
            <w:r>
              <w:t>dyshomeostasis</w:t>
            </w:r>
            <w:proofErr w:type="spellEnd"/>
            <w:r>
              <w:t xml:space="preserve">, metals, lung, cancer, sense, metals, others, existence, homeostasis, lung, cancer, </w:t>
            </w:r>
          </w:p>
          <w:p w14:paraId="2D1F4CC6" w14:textId="7D503A74" w:rsidR="003F7F06" w:rsidRDefault="003F7F06" w:rsidP="00D92675"/>
        </w:tc>
      </w:tr>
      <w:tr w:rsidR="003F7F06" w14:paraId="53EF2117" w14:textId="77777777" w:rsidTr="00D92675">
        <w:tc>
          <w:tcPr>
            <w:tcW w:w="3116" w:type="dxa"/>
          </w:tcPr>
          <w:p w14:paraId="01046E0D" w14:textId="77777777" w:rsidR="003F7F06" w:rsidRDefault="003F7F06" w:rsidP="00D92675">
            <w:proofErr w:type="spellStart"/>
            <w:proofErr w:type="gramStart"/>
            <w:r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21FE9C6D" w14:textId="0180E37B" w:rsidR="003F7F06" w:rsidRDefault="00D92675" w:rsidP="00D92675">
            <w:r>
              <w:t>49</w:t>
            </w:r>
          </w:p>
        </w:tc>
        <w:tc>
          <w:tcPr>
            <w:tcW w:w="3117" w:type="dxa"/>
          </w:tcPr>
          <w:p w14:paraId="44F2E5B1" w14:textId="77777777" w:rsidR="00D92675" w:rsidRDefault="00D92675" w:rsidP="00D92675">
            <w:r>
              <w:t xml:space="preserve">is, is, known, play, activating, inhibiting, participate, was, conducted, have, been, included, considered, are, have, been, analyzed, understand, based, has, been, optimized, </w:t>
            </w:r>
            <w:r>
              <w:lastRenderedPageBreak/>
              <w:t xml:space="preserve">distinguish, affect, followed, has, been, applied, get, be, used, have, demonstrated, are, are, complexed, has, been, described, are, proposed, using, were, shown, be, reflects, are, correlated, suggesting, </w:t>
            </w:r>
          </w:p>
          <w:p w14:paraId="3FC3C1D0" w14:textId="48A38A06" w:rsidR="003F7F06" w:rsidRDefault="003F7F06" w:rsidP="00D92675"/>
        </w:tc>
      </w:tr>
      <w:tr w:rsidR="003F7F06" w14:paraId="5021F4BA" w14:textId="77777777" w:rsidTr="00D92675">
        <w:tc>
          <w:tcPr>
            <w:tcW w:w="3116" w:type="dxa"/>
          </w:tcPr>
          <w:p w14:paraId="17D54D51" w14:textId="77777777" w:rsidR="003F7F06" w:rsidRDefault="003F7F06" w:rsidP="00D92675">
            <w:proofErr w:type="gramStart"/>
            <w:r>
              <w:lastRenderedPageBreak/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6D03EDB8" w14:textId="77777777" w:rsidR="003F7F06" w:rsidRDefault="003F7F06" w:rsidP="00D92675">
            <w:r>
              <w:t>1</w:t>
            </w:r>
          </w:p>
        </w:tc>
        <w:tc>
          <w:tcPr>
            <w:tcW w:w="3117" w:type="dxa"/>
          </w:tcPr>
          <w:p w14:paraId="4AC3AF1E" w14:textId="1CA2A8E0" w:rsidR="003F7F06" w:rsidRDefault="00D92675" w:rsidP="00D92675">
            <w:r>
              <w:t>BALF,</w:t>
            </w:r>
          </w:p>
        </w:tc>
      </w:tr>
      <w:tr w:rsidR="003F7F06" w14:paraId="5B63C347" w14:textId="77777777" w:rsidTr="00D92675">
        <w:tc>
          <w:tcPr>
            <w:tcW w:w="3116" w:type="dxa"/>
          </w:tcPr>
          <w:p w14:paraId="41B673D0" w14:textId="77777777" w:rsidR="003F7F06" w:rsidRDefault="003F7F06" w:rsidP="00D92675">
            <w:r>
              <w:t>Triplet</w:t>
            </w:r>
          </w:p>
        </w:tc>
        <w:tc>
          <w:tcPr>
            <w:tcW w:w="3117" w:type="dxa"/>
          </w:tcPr>
          <w:p w14:paraId="0F85D027" w14:textId="7083ECFE" w:rsidR="003F7F06" w:rsidRDefault="00D92675" w:rsidP="00D92675">
            <w:r>
              <w:t>99</w:t>
            </w:r>
          </w:p>
        </w:tc>
        <w:tc>
          <w:tcPr>
            <w:tcW w:w="3117" w:type="dxa"/>
          </w:tcPr>
          <w:p w14:paraId="1B8F16A0" w14:textId="334291A6" w:rsidR="003F7F06" w:rsidRDefault="00D92675" w:rsidP="00D92675">
            <w:r>
              <w:t>seen below</w:t>
            </w:r>
          </w:p>
        </w:tc>
      </w:tr>
      <w:tr w:rsidR="003F7F06" w14:paraId="35883607" w14:textId="77777777" w:rsidTr="00D92675">
        <w:tc>
          <w:tcPr>
            <w:tcW w:w="3116" w:type="dxa"/>
          </w:tcPr>
          <w:p w14:paraId="1D475BC1" w14:textId="2F699437" w:rsidR="003F7F06" w:rsidRDefault="003F7F06" w:rsidP="00D92675">
            <w:r>
              <w:t xml:space="preserve">Medical Words: </w:t>
            </w:r>
            <w:r w:rsidR="00127AD3">
              <w:t xml:space="preserve">Metal </w:t>
            </w:r>
            <w:proofErr w:type="spellStart"/>
            <w:r w:rsidR="00127AD3">
              <w:t>dyshomeostasis</w:t>
            </w:r>
            <w:proofErr w:type="spellEnd"/>
            <w:r w:rsidR="00127AD3">
              <w:t xml:space="preserve"> Disease</w:t>
            </w:r>
          </w:p>
        </w:tc>
        <w:tc>
          <w:tcPr>
            <w:tcW w:w="3117" w:type="dxa"/>
          </w:tcPr>
          <w:p w14:paraId="5597B03D" w14:textId="4C39452C" w:rsidR="003F7F06" w:rsidRDefault="00D92675" w:rsidP="00D92675">
            <w:r>
              <w:t>1</w:t>
            </w:r>
          </w:p>
        </w:tc>
        <w:tc>
          <w:tcPr>
            <w:tcW w:w="3117" w:type="dxa"/>
          </w:tcPr>
          <w:p w14:paraId="3750E5AF" w14:textId="72910BCD" w:rsidR="003F7F06" w:rsidRDefault="003F7F06" w:rsidP="00D92675"/>
        </w:tc>
      </w:tr>
      <w:tr w:rsidR="00D92675" w14:paraId="1E29AE18" w14:textId="77777777" w:rsidTr="00D92675">
        <w:tc>
          <w:tcPr>
            <w:tcW w:w="3116" w:type="dxa"/>
          </w:tcPr>
          <w:p w14:paraId="1B02D04E" w14:textId="785946C5" w:rsidR="00D92675" w:rsidRDefault="00D92675" w:rsidP="00D92675">
            <w:r>
              <w:t>Medical Words: lung cancer Disease</w:t>
            </w:r>
          </w:p>
        </w:tc>
        <w:tc>
          <w:tcPr>
            <w:tcW w:w="3117" w:type="dxa"/>
          </w:tcPr>
          <w:p w14:paraId="55FDF48F" w14:textId="6F6BF6C0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3117" w:type="dxa"/>
          </w:tcPr>
          <w:p w14:paraId="0A9C02F2" w14:textId="77777777" w:rsidR="00D92675" w:rsidRDefault="00D92675" w:rsidP="00D92675"/>
        </w:tc>
      </w:tr>
      <w:tr w:rsidR="00D92675" w14:paraId="5EB5BE6F" w14:textId="77777777" w:rsidTr="00D92675">
        <w:tc>
          <w:tcPr>
            <w:tcW w:w="3116" w:type="dxa"/>
          </w:tcPr>
          <w:p w14:paraId="24F5E1A1" w14:textId="0310FCE8" w:rsidR="00D92675" w:rsidRDefault="00D92675" w:rsidP="00D92675">
            <w:r>
              <w:t>Medical Words: human</w:t>
            </w:r>
            <w:r>
              <w:tab/>
              <w:t>Species</w:t>
            </w:r>
          </w:p>
        </w:tc>
        <w:tc>
          <w:tcPr>
            <w:tcW w:w="3117" w:type="dxa"/>
          </w:tcPr>
          <w:p w14:paraId="07DD98C3" w14:textId="1BE61186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5B3A17F3" w14:textId="77777777" w:rsidR="00D92675" w:rsidRDefault="00D92675" w:rsidP="00D92675"/>
        </w:tc>
      </w:tr>
      <w:tr w:rsidR="00D92675" w14:paraId="25437BB1" w14:textId="77777777" w:rsidTr="00D92675">
        <w:tc>
          <w:tcPr>
            <w:tcW w:w="3116" w:type="dxa"/>
          </w:tcPr>
          <w:p w14:paraId="1C8E7BEB" w14:textId="07C42EF0" w:rsidR="00D92675" w:rsidRDefault="00D92675" w:rsidP="00D92675">
            <w:r>
              <w:t>Medical Words: LC Disease</w:t>
            </w:r>
          </w:p>
        </w:tc>
        <w:tc>
          <w:tcPr>
            <w:tcW w:w="3117" w:type="dxa"/>
          </w:tcPr>
          <w:p w14:paraId="2134BA71" w14:textId="643AF933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7EE1533E" w14:textId="77777777" w:rsidR="00D92675" w:rsidRDefault="00D92675" w:rsidP="00D92675"/>
        </w:tc>
      </w:tr>
      <w:tr w:rsidR="00D92675" w14:paraId="355012D8" w14:textId="77777777" w:rsidTr="00D92675">
        <w:tc>
          <w:tcPr>
            <w:tcW w:w="3116" w:type="dxa"/>
          </w:tcPr>
          <w:p w14:paraId="42EA12A0" w14:textId="43CB07CC" w:rsidR="00D92675" w:rsidRDefault="00D92675" w:rsidP="00D92675">
            <w:r>
              <w:t>Medical Words: cancer-related deaths Disease</w:t>
            </w:r>
          </w:p>
        </w:tc>
        <w:tc>
          <w:tcPr>
            <w:tcW w:w="3117" w:type="dxa"/>
          </w:tcPr>
          <w:p w14:paraId="28D968E8" w14:textId="45770A38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379A4B86" w14:textId="77777777" w:rsidR="00D92675" w:rsidRDefault="00D92675" w:rsidP="00D92675"/>
        </w:tc>
      </w:tr>
      <w:tr w:rsidR="00D92675" w14:paraId="53D0076D" w14:textId="77777777" w:rsidTr="00D92675">
        <w:tc>
          <w:tcPr>
            <w:tcW w:w="3116" w:type="dxa"/>
          </w:tcPr>
          <w:p w14:paraId="47582835" w14:textId="666AC59D" w:rsidR="00D92675" w:rsidRDefault="00D92675" w:rsidP="00D92675">
            <w:r>
              <w:t>Medical Words: patients Species</w:t>
            </w:r>
          </w:p>
        </w:tc>
        <w:tc>
          <w:tcPr>
            <w:tcW w:w="3117" w:type="dxa"/>
          </w:tcPr>
          <w:p w14:paraId="1C0B4229" w14:textId="7CEC3054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76F5EE9D" w14:textId="77777777" w:rsidR="00D92675" w:rsidRDefault="00D92675" w:rsidP="00D92675"/>
        </w:tc>
      </w:tr>
      <w:tr w:rsidR="00D92675" w14:paraId="5D7FFFE1" w14:textId="77777777" w:rsidTr="00D92675">
        <w:tc>
          <w:tcPr>
            <w:tcW w:w="3116" w:type="dxa"/>
          </w:tcPr>
          <w:p w14:paraId="0F78939D" w14:textId="19E9D06A" w:rsidR="00D92675" w:rsidRDefault="00D92675" w:rsidP="00D92675">
            <w:r>
              <w:t>Medical Words: men Species</w:t>
            </w:r>
          </w:p>
        </w:tc>
        <w:tc>
          <w:tcPr>
            <w:tcW w:w="3117" w:type="dxa"/>
          </w:tcPr>
          <w:p w14:paraId="1FC3B5F8" w14:textId="0C06FA49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3228ACF5" w14:textId="77777777" w:rsidR="00D92675" w:rsidRDefault="00D92675" w:rsidP="00D92675"/>
        </w:tc>
      </w:tr>
      <w:tr w:rsidR="00D92675" w14:paraId="5CF4444C" w14:textId="77777777" w:rsidTr="00D92675">
        <w:tc>
          <w:tcPr>
            <w:tcW w:w="3116" w:type="dxa"/>
          </w:tcPr>
          <w:p w14:paraId="445D9AE9" w14:textId="7ACD6318" w:rsidR="00D92675" w:rsidRDefault="00D92675" w:rsidP="00D92675">
            <w:r>
              <w:t>Medical Words: women Species</w:t>
            </w:r>
          </w:p>
        </w:tc>
        <w:tc>
          <w:tcPr>
            <w:tcW w:w="3117" w:type="dxa"/>
          </w:tcPr>
          <w:p w14:paraId="560CB92E" w14:textId="02BC7EFE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41290010" w14:textId="77777777" w:rsidR="00D92675" w:rsidRDefault="00D92675" w:rsidP="00D92675"/>
        </w:tc>
      </w:tr>
      <w:tr w:rsidR="00D92675" w14:paraId="2B120A1A" w14:textId="77777777" w:rsidTr="00D92675">
        <w:tc>
          <w:tcPr>
            <w:tcW w:w="3116" w:type="dxa"/>
          </w:tcPr>
          <w:p w14:paraId="085A2730" w14:textId="35EAD27B" w:rsidR="00D92675" w:rsidRDefault="00D92675" w:rsidP="00D92675">
            <w:r>
              <w:t>Medical Words: Cr Chemical</w:t>
            </w:r>
          </w:p>
        </w:tc>
        <w:tc>
          <w:tcPr>
            <w:tcW w:w="3117" w:type="dxa"/>
          </w:tcPr>
          <w:p w14:paraId="059E1251" w14:textId="146079CB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7" w:type="dxa"/>
          </w:tcPr>
          <w:p w14:paraId="1C31518B" w14:textId="77777777" w:rsidR="00D92675" w:rsidRDefault="00D92675" w:rsidP="00D92675"/>
        </w:tc>
      </w:tr>
      <w:tr w:rsidR="00D92675" w14:paraId="63ED9180" w14:textId="77777777" w:rsidTr="00D92675">
        <w:tc>
          <w:tcPr>
            <w:tcW w:w="3116" w:type="dxa"/>
          </w:tcPr>
          <w:p w14:paraId="17AEEB8B" w14:textId="1F9B8C1A" w:rsidR="00D92675" w:rsidRDefault="00D92675" w:rsidP="00D92675">
            <w:r>
              <w:t>Medical Words: Mn Chemical</w:t>
            </w:r>
          </w:p>
        </w:tc>
        <w:tc>
          <w:tcPr>
            <w:tcW w:w="3117" w:type="dxa"/>
          </w:tcPr>
          <w:p w14:paraId="2C8EE2C7" w14:textId="60FD70EA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3117" w:type="dxa"/>
          </w:tcPr>
          <w:p w14:paraId="009EB760" w14:textId="77777777" w:rsidR="00D92675" w:rsidRDefault="00D92675" w:rsidP="00D92675"/>
        </w:tc>
      </w:tr>
      <w:tr w:rsidR="00D92675" w14:paraId="45DAD4A5" w14:textId="77777777" w:rsidTr="00D92675">
        <w:tc>
          <w:tcPr>
            <w:tcW w:w="3116" w:type="dxa"/>
          </w:tcPr>
          <w:p w14:paraId="4CE818AD" w14:textId="48E0400E" w:rsidR="00D92675" w:rsidRDefault="00D92675" w:rsidP="00D92675">
            <w:r>
              <w:t>Medical Words: Fe Chemical</w:t>
            </w:r>
          </w:p>
        </w:tc>
        <w:tc>
          <w:tcPr>
            <w:tcW w:w="3117" w:type="dxa"/>
          </w:tcPr>
          <w:p w14:paraId="7F077997" w14:textId="37D2FF02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5CD08067" w14:textId="77777777" w:rsidR="00D92675" w:rsidRDefault="00D92675" w:rsidP="00D92675"/>
        </w:tc>
      </w:tr>
      <w:tr w:rsidR="00D92675" w14:paraId="39DB04E8" w14:textId="77777777" w:rsidTr="00D92675">
        <w:tc>
          <w:tcPr>
            <w:tcW w:w="3116" w:type="dxa"/>
          </w:tcPr>
          <w:p w14:paraId="7F3C374F" w14:textId="655F73E2" w:rsidR="00D92675" w:rsidRDefault="00D92675" w:rsidP="00D92675">
            <w:r>
              <w:t>Medical Words: Cu Chemical</w:t>
            </w:r>
          </w:p>
        </w:tc>
        <w:tc>
          <w:tcPr>
            <w:tcW w:w="3117" w:type="dxa"/>
          </w:tcPr>
          <w:p w14:paraId="4422E070" w14:textId="348DC153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3117" w:type="dxa"/>
          </w:tcPr>
          <w:p w14:paraId="09090394" w14:textId="77777777" w:rsidR="00D92675" w:rsidRDefault="00D92675" w:rsidP="00D92675"/>
        </w:tc>
      </w:tr>
      <w:tr w:rsidR="00D92675" w14:paraId="7A6E9E79" w14:textId="77777777" w:rsidTr="00D92675">
        <w:tc>
          <w:tcPr>
            <w:tcW w:w="3116" w:type="dxa"/>
          </w:tcPr>
          <w:p w14:paraId="6756899A" w14:textId="6E2A5961" w:rsidR="00D92675" w:rsidRDefault="00D92675" w:rsidP="00D92675">
            <w:r>
              <w:t>Medical Words: Zn Chemical</w:t>
            </w:r>
          </w:p>
        </w:tc>
        <w:tc>
          <w:tcPr>
            <w:tcW w:w="3117" w:type="dxa"/>
          </w:tcPr>
          <w:p w14:paraId="7DE9B7BA" w14:textId="3D3E5F93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3117" w:type="dxa"/>
          </w:tcPr>
          <w:p w14:paraId="0A3A5229" w14:textId="77777777" w:rsidR="00D92675" w:rsidRDefault="00D92675" w:rsidP="00D92675"/>
        </w:tc>
      </w:tr>
      <w:tr w:rsidR="00D92675" w14:paraId="45C47D84" w14:textId="77777777" w:rsidTr="00D92675">
        <w:tc>
          <w:tcPr>
            <w:tcW w:w="3116" w:type="dxa"/>
          </w:tcPr>
          <w:p w14:paraId="32D96261" w14:textId="656149B4" w:rsidR="00D92675" w:rsidRDefault="00D92675" w:rsidP="00D92675">
            <w:r>
              <w:t>Medical Words: Se Chemical</w:t>
            </w:r>
          </w:p>
        </w:tc>
        <w:tc>
          <w:tcPr>
            <w:tcW w:w="3117" w:type="dxa"/>
          </w:tcPr>
          <w:p w14:paraId="589FE313" w14:textId="1CE55CC0" w:rsidR="00D92675" w:rsidRDefault="00D92675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08D746D1" w14:textId="77777777" w:rsidR="00D92675" w:rsidRDefault="00D92675" w:rsidP="00D92675"/>
        </w:tc>
      </w:tr>
      <w:tr w:rsidR="00D92675" w14:paraId="7237F04A" w14:textId="77777777" w:rsidTr="00D92675">
        <w:tc>
          <w:tcPr>
            <w:tcW w:w="3116" w:type="dxa"/>
          </w:tcPr>
          <w:p w14:paraId="7869C857" w14:textId="04CEE412" w:rsidR="00D92675" w:rsidRDefault="00D92675" w:rsidP="00D92675">
            <w:r>
              <w:t>Medical Words: Mo Chemical</w:t>
            </w:r>
          </w:p>
        </w:tc>
        <w:tc>
          <w:tcPr>
            <w:tcW w:w="3117" w:type="dxa"/>
          </w:tcPr>
          <w:p w14:paraId="0D379B2F" w14:textId="47C722DB" w:rsidR="00D92675" w:rsidRDefault="00DB2B88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29490B01" w14:textId="77777777" w:rsidR="00D92675" w:rsidRDefault="00D92675" w:rsidP="00D92675"/>
        </w:tc>
      </w:tr>
      <w:tr w:rsidR="00D92675" w14:paraId="7116E41A" w14:textId="77777777" w:rsidTr="00D92675">
        <w:tc>
          <w:tcPr>
            <w:tcW w:w="3116" w:type="dxa"/>
          </w:tcPr>
          <w:p w14:paraId="4B9A98B2" w14:textId="0C269594" w:rsidR="00D92675" w:rsidRDefault="00D92675" w:rsidP="00D92675">
            <w:r>
              <w:t>Medical Words:</w:t>
            </w:r>
            <w:r>
              <w:rPr>
                <w:lang w:eastAsia="zh-CN"/>
              </w:rPr>
              <w:t xml:space="preserve"> </w:t>
            </w:r>
            <w:r>
              <w:t>Cd Chemical</w:t>
            </w:r>
          </w:p>
        </w:tc>
        <w:tc>
          <w:tcPr>
            <w:tcW w:w="3117" w:type="dxa"/>
          </w:tcPr>
          <w:p w14:paraId="04E0CA32" w14:textId="3D90FC2F" w:rsidR="00D92675" w:rsidRDefault="00DB2B88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7</w:t>
            </w:r>
          </w:p>
        </w:tc>
        <w:tc>
          <w:tcPr>
            <w:tcW w:w="3117" w:type="dxa"/>
          </w:tcPr>
          <w:p w14:paraId="3EB9985C" w14:textId="77777777" w:rsidR="00D92675" w:rsidRDefault="00D92675" w:rsidP="00D92675"/>
        </w:tc>
      </w:tr>
      <w:tr w:rsidR="00D92675" w14:paraId="6A078E61" w14:textId="77777777" w:rsidTr="00D92675">
        <w:tc>
          <w:tcPr>
            <w:tcW w:w="3116" w:type="dxa"/>
          </w:tcPr>
          <w:p w14:paraId="7D784967" w14:textId="2597B729" w:rsidR="00D92675" w:rsidRDefault="00D92675" w:rsidP="00D92675">
            <w:r>
              <w:t xml:space="preserve">Medical Words: </w:t>
            </w:r>
            <w:proofErr w:type="spellStart"/>
            <w:r>
              <w:t>Pb</w:t>
            </w:r>
            <w:proofErr w:type="spellEnd"/>
            <w:r>
              <w:t xml:space="preserve"> Chemical</w:t>
            </w:r>
          </w:p>
        </w:tc>
        <w:tc>
          <w:tcPr>
            <w:tcW w:w="3117" w:type="dxa"/>
          </w:tcPr>
          <w:p w14:paraId="0AA4FFA3" w14:textId="7E275BA1" w:rsidR="00D92675" w:rsidRDefault="00DB2B88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5</w:t>
            </w:r>
          </w:p>
        </w:tc>
        <w:tc>
          <w:tcPr>
            <w:tcW w:w="3117" w:type="dxa"/>
          </w:tcPr>
          <w:p w14:paraId="76EFD692" w14:textId="77777777" w:rsidR="00D92675" w:rsidRDefault="00D92675" w:rsidP="00D92675"/>
        </w:tc>
      </w:tr>
      <w:tr w:rsidR="00D92675" w14:paraId="0D6BF8CB" w14:textId="77777777" w:rsidTr="00D92675">
        <w:tc>
          <w:tcPr>
            <w:tcW w:w="3116" w:type="dxa"/>
          </w:tcPr>
          <w:p w14:paraId="0B228135" w14:textId="379D50C8" w:rsidR="00D92675" w:rsidRDefault="00D92675" w:rsidP="00D92675">
            <w:r>
              <w:t>Medical Words: MS Disease</w:t>
            </w:r>
          </w:p>
        </w:tc>
        <w:tc>
          <w:tcPr>
            <w:tcW w:w="3117" w:type="dxa"/>
          </w:tcPr>
          <w:p w14:paraId="45C39848" w14:textId="7BA17DCC" w:rsidR="00D92675" w:rsidRDefault="00DB2B88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7BB5EDAD" w14:textId="77777777" w:rsidR="00D92675" w:rsidRDefault="00D92675" w:rsidP="00D92675"/>
        </w:tc>
      </w:tr>
      <w:tr w:rsidR="00D92675" w14:paraId="45FD80E0" w14:textId="77777777" w:rsidTr="00D92675">
        <w:tc>
          <w:tcPr>
            <w:tcW w:w="3116" w:type="dxa"/>
          </w:tcPr>
          <w:p w14:paraId="24188955" w14:textId="1DFF6833" w:rsidR="00D92675" w:rsidRDefault="00D92675" w:rsidP="00D92675">
            <w:r>
              <w:t>Medical Words: non-denaturing precipitation of proteins Gene</w:t>
            </w:r>
          </w:p>
        </w:tc>
        <w:tc>
          <w:tcPr>
            <w:tcW w:w="3117" w:type="dxa"/>
          </w:tcPr>
          <w:p w14:paraId="5C593E92" w14:textId="7D640653" w:rsidR="00D92675" w:rsidRDefault="00DB2B88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66C245D2" w14:textId="77777777" w:rsidR="00D92675" w:rsidRDefault="00D92675" w:rsidP="00D92675"/>
        </w:tc>
      </w:tr>
      <w:tr w:rsidR="00D92675" w14:paraId="2A9B28A9" w14:textId="77777777" w:rsidTr="00D92675">
        <w:tc>
          <w:tcPr>
            <w:tcW w:w="3116" w:type="dxa"/>
          </w:tcPr>
          <w:p w14:paraId="618709DD" w14:textId="3A822473" w:rsidR="00D92675" w:rsidRDefault="00D92675" w:rsidP="00D92675">
            <w:r>
              <w:t>Medical Words: NDPP Gene</w:t>
            </w:r>
          </w:p>
        </w:tc>
        <w:tc>
          <w:tcPr>
            <w:tcW w:w="3117" w:type="dxa"/>
          </w:tcPr>
          <w:p w14:paraId="14924179" w14:textId="01538AE1" w:rsidR="00D92675" w:rsidRDefault="00DB2B88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49E67ECC" w14:textId="77777777" w:rsidR="00D92675" w:rsidRDefault="00D92675" w:rsidP="00D92675"/>
        </w:tc>
      </w:tr>
      <w:tr w:rsidR="00D92675" w14:paraId="61673012" w14:textId="77777777" w:rsidTr="00D92675">
        <w:tc>
          <w:tcPr>
            <w:tcW w:w="3116" w:type="dxa"/>
          </w:tcPr>
          <w:p w14:paraId="4A848036" w14:textId="65485C41" w:rsidR="00D92675" w:rsidRDefault="00D92675" w:rsidP="00D92675">
            <w:r>
              <w:t>Medical Words: V Chemical</w:t>
            </w:r>
          </w:p>
        </w:tc>
        <w:tc>
          <w:tcPr>
            <w:tcW w:w="3117" w:type="dxa"/>
          </w:tcPr>
          <w:p w14:paraId="58377F9E" w14:textId="7D037C6D" w:rsidR="00D92675" w:rsidRDefault="00DB2B88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6427AEBB" w14:textId="77777777" w:rsidR="00D92675" w:rsidRDefault="00D92675" w:rsidP="00D92675"/>
        </w:tc>
      </w:tr>
      <w:tr w:rsidR="00D92675" w14:paraId="61B94863" w14:textId="77777777" w:rsidTr="00D92675">
        <w:tc>
          <w:tcPr>
            <w:tcW w:w="3116" w:type="dxa"/>
          </w:tcPr>
          <w:p w14:paraId="458D8103" w14:textId="77777777" w:rsidR="00D92675" w:rsidRDefault="00D92675" w:rsidP="00D92675">
            <w:r>
              <w:t>…</w:t>
            </w:r>
          </w:p>
        </w:tc>
        <w:tc>
          <w:tcPr>
            <w:tcW w:w="3117" w:type="dxa"/>
          </w:tcPr>
          <w:p w14:paraId="609B1B17" w14:textId="77777777" w:rsidR="00D92675" w:rsidRDefault="00D92675" w:rsidP="00D92675"/>
        </w:tc>
        <w:tc>
          <w:tcPr>
            <w:tcW w:w="3117" w:type="dxa"/>
          </w:tcPr>
          <w:p w14:paraId="396B3ABD" w14:textId="77777777" w:rsidR="00D92675" w:rsidRDefault="00D92675" w:rsidP="00D92675"/>
        </w:tc>
      </w:tr>
    </w:tbl>
    <w:p w14:paraId="1CC4A132" w14:textId="0E4C6C17" w:rsidR="00D92675" w:rsidRDefault="00D92675" w:rsidP="00D92675">
      <w:r>
        <w:t xml:space="preserve">[(Lung </w:t>
      </w:r>
      <w:proofErr w:type="spellStart"/>
      <w:r>
        <w:t>cancer,is</w:t>
      </w:r>
      <w:proofErr w:type="spellEnd"/>
      <w:r>
        <w:t xml:space="preserve"> leading cause </w:t>
      </w:r>
      <w:proofErr w:type="spellStart"/>
      <w:r>
        <w:t>of,cancer</w:t>
      </w:r>
      <w:proofErr w:type="spellEnd"/>
      <w:r>
        <w:t xml:space="preserve"> death,1.0), (Lung </w:t>
      </w:r>
      <w:proofErr w:type="spellStart"/>
      <w:r>
        <w:t>cancer,be</w:t>
      </w:r>
      <w:proofErr w:type="spellEnd"/>
      <w:r>
        <w:t xml:space="preserve"> reduced </w:t>
      </w:r>
      <w:proofErr w:type="spellStart"/>
      <w:r>
        <w:t>through,targeted</w:t>
      </w:r>
      <w:proofErr w:type="spellEnd"/>
      <w:r>
        <w:t xml:space="preserve"> application,0.8420706941939625), (Lung </w:t>
      </w:r>
      <w:proofErr w:type="spellStart"/>
      <w:r>
        <w:t>cancer,be</w:t>
      </w:r>
      <w:proofErr w:type="spellEnd"/>
      <w:r>
        <w:t xml:space="preserve"> reduced </w:t>
      </w:r>
      <w:proofErr w:type="spellStart"/>
      <w:r>
        <w:t>through,targeted</w:t>
      </w:r>
      <w:proofErr w:type="spellEnd"/>
      <w:r>
        <w:t xml:space="preserve"> application of chemoprevention,0.8420706941939625), (Lung </w:t>
      </w:r>
      <w:proofErr w:type="spellStart"/>
      <w:r>
        <w:t>cancer,is,leading</w:t>
      </w:r>
      <w:proofErr w:type="spellEnd"/>
      <w:r>
        <w:t xml:space="preserve"> cause,1.0), (Lung </w:t>
      </w:r>
      <w:proofErr w:type="spellStart"/>
      <w:r>
        <w:t>cancer,be</w:t>
      </w:r>
      <w:proofErr w:type="spellEnd"/>
      <w:r>
        <w:t xml:space="preserve"> reduced </w:t>
      </w:r>
      <w:proofErr w:type="spellStart"/>
      <w:r>
        <w:t>through,application</w:t>
      </w:r>
      <w:proofErr w:type="spellEnd"/>
      <w:r>
        <w:t xml:space="preserve"> of chemoprevention,0.8420706941939625), (Lung cancer,is,cause,1.0), (Lung cancer,be,reduced,0.8420706941939625), (Lung </w:t>
      </w:r>
      <w:proofErr w:type="spellStart"/>
      <w:r>
        <w:t>cancer,be</w:t>
      </w:r>
      <w:proofErr w:type="spellEnd"/>
      <w:r>
        <w:t xml:space="preserve"> reduced through,application,0.8420706941939625), (Lung </w:t>
      </w:r>
      <w:proofErr w:type="spellStart"/>
      <w:r>
        <w:t>cancer,is</w:t>
      </w:r>
      <w:proofErr w:type="spellEnd"/>
      <w:r>
        <w:t xml:space="preserve"> cause </w:t>
      </w:r>
      <w:proofErr w:type="spellStart"/>
      <w:r>
        <w:t>of,cancer</w:t>
      </w:r>
      <w:proofErr w:type="spellEnd"/>
      <w:r>
        <w:t xml:space="preserve"> death,1.0)]</w:t>
      </w:r>
    </w:p>
    <w:p w14:paraId="3E68BDA0" w14:textId="77777777" w:rsidR="00D92675" w:rsidRDefault="00D92675" w:rsidP="00D92675">
      <w:r>
        <w:t>[(</w:t>
      </w:r>
      <w:proofErr w:type="spellStart"/>
      <w:r>
        <w:t>development,has,has</w:t>
      </w:r>
      <w:proofErr w:type="spellEnd"/>
      <w:r>
        <w:t xml:space="preserve"> linked,1.0), (</w:t>
      </w:r>
      <w:proofErr w:type="spellStart"/>
      <w:r>
        <w:t>development,has,has</w:t>
      </w:r>
      <w:proofErr w:type="spellEnd"/>
      <w:r>
        <w:t xml:space="preserve"> linked with high grade dysplasia,1.0), (</w:t>
      </w:r>
      <w:proofErr w:type="spellStart"/>
      <w:r>
        <w:t>development,has,has</w:t>
      </w:r>
      <w:proofErr w:type="spellEnd"/>
      <w:r>
        <w:t xml:space="preserve"> linked with persistent grade bronchial dysplasia,1.0), (</w:t>
      </w:r>
      <w:proofErr w:type="spellStart"/>
      <w:r>
        <w:t>development,has,has</w:t>
      </w:r>
      <w:proofErr w:type="spellEnd"/>
      <w:r>
        <w:t xml:space="preserve"> linked with persistent high grade bronchial dysplasia,1.0), (</w:t>
      </w:r>
      <w:proofErr w:type="spellStart"/>
      <w:r>
        <w:t>development,has,has</w:t>
      </w:r>
      <w:proofErr w:type="spellEnd"/>
      <w:r>
        <w:t xml:space="preserve"> linked with high grade </w:t>
      </w:r>
      <w:r>
        <w:lastRenderedPageBreak/>
        <w:t>bronchial dysplasia,1.0), (</w:t>
      </w:r>
      <w:proofErr w:type="spellStart"/>
      <w:r>
        <w:t>development,has,has</w:t>
      </w:r>
      <w:proofErr w:type="spellEnd"/>
      <w:r>
        <w:t xml:space="preserve"> linked with grade bronchial dysplasia,1.0), (</w:t>
      </w:r>
      <w:proofErr w:type="spellStart"/>
      <w:r>
        <w:t>development,has,has</w:t>
      </w:r>
      <w:proofErr w:type="spellEnd"/>
      <w:r>
        <w:t xml:space="preserve"> linked with grade dysplasia,1.0), (</w:t>
      </w:r>
      <w:proofErr w:type="spellStart"/>
      <w:r>
        <w:t>development,has,has</w:t>
      </w:r>
      <w:proofErr w:type="spellEnd"/>
      <w:r>
        <w:t xml:space="preserve"> linked with persistent grade dysplasia,1.0), (</w:t>
      </w:r>
      <w:proofErr w:type="spellStart"/>
      <w:r>
        <w:t>development,has,has</w:t>
      </w:r>
      <w:proofErr w:type="spellEnd"/>
      <w:r>
        <w:t xml:space="preserve"> linked with persistent high grade dysplasia,1.0)]</w:t>
      </w:r>
    </w:p>
    <w:p w14:paraId="533F8162" w14:textId="77777777" w:rsidR="00D92675" w:rsidRDefault="00D92675" w:rsidP="00D92675">
      <w:r>
        <w:t xml:space="preserve">[(Bronchial </w:t>
      </w:r>
      <w:proofErr w:type="spellStart"/>
      <w:r>
        <w:t>histology,improved</w:t>
      </w:r>
      <w:proofErr w:type="spellEnd"/>
      <w:r>
        <w:t xml:space="preserve"> </w:t>
      </w:r>
      <w:proofErr w:type="spellStart"/>
      <w:r>
        <w:t>in,chemoprevention</w:t>
      </w:r>
      <w:proofErr w:type="spellEnd"/>
      <w:r>
        <w:t xml:space="preserve"> trial,1.0), (</w:t>
      </w:r>
      <w:proofErr w:type="spellStart"/>
      <w:r>
        <w:t>histology,improved</w:t>
      </w:r>
      <w:proofErr w:type="spellEnd"/>
      <w:r>
        <w:t xml:space="preserve"> </w:t>
      </w:r>
      <w:proofErr w:type="spellStart"/>
      <w:r>
        <w:t>in,chemoprevention</w:t>
      </w:r>
      <w:proofErr w:type="spellEnd"/>
      <w:r>
        <w:t xml:space="preserve"> trial,1.0), (</w:t>
      </w:r>
      <w:proofErr w:type="spellStart"/>
      <w:r>
        <w:t>histology,improved</w:t>
      </w:r>
      <w:proofErr w:type="spellEnd"/>
      <w:r>
        <w:t xml:space="preserve"> </w:t>
      </w:r>
      <w:proofErr w:type="spellStart"/>
      <w:r>
        <w:t>in,former</w:t>
      </w:r>
      <w:proofErr w:type="spellEnd"/>
      <w:r>
        <w:t xml:space="preserve"> smokers,1.0), (Bronchial </w:t>
      </w:r>
      <w:proofErr w:type="spellStart"/>
      <w:r>
        <w:t>histology,improved</w:t>
      </w:r>
      <w:proofErr w:type="spellEnd"/>
      <w:r>
        <w:t xml:space="preserve"> </w:t>
      </w:r>
      <w:proofErr w:type="spellStart"/>
      <w:r>
        <w:t>in,chemoprevention</w:t>
      </w:r>
      <w:proofErr w:type="spellEnd"/>
      <w:r>
        <w:t xml:space="preserve"> trial with prostacyclin analogue iloprost,1.0), (</w:t>
      </w:r>
      <w:proofErr w:type="spellStart"/>
      <w:r>
        <w:t>histology,improved</w:t>
      </w:r>
      <w:proofErr w:type="spellEnd"/>
      <w:r>
        <w:t xml:space="preserve"> </w:t>
      </w:r>
      <w:proofErr w:type="spellStart"/>
      <w:r>
        <w:t>in,chemoprevention</w:t>
      </w:r>
      <w:proofErr w:type="spellEnd"/>
      <w:r>
        <w:t xml:space="preserve"> trial with prostacyclin analogue iloprost,1.0), (chemoprevention </w:t>
      </w:r>
      <w:proofErr w:type="spellStart"/>
      <w:r>
        <w:t>trial,is</w:t>
      </w:r>
      <w:proofErr w:type="spellEnd"/>
      <w:r>
        <w:t xml:space="preserve"> </w:t>
      </w:r>
      <w:proofErr w:type="spellStart"/>
      <w:r>
        <w:t>with,prostacyclin</w:t>
      </w:r>
      <w:proofErr w:type="spellEnd"/>
      <w:r>
        <w:t xml:space="preserve"> analogue iloprost,1.0), (Bronchial </w:t>
      </w:r>
      <w:proofErr w:type="spellStart"/>
      <w:r>
        <w:t>histology,improved</w:t>
      </w:r>
      <w:proofErr w:type="spellEnd"/>
      <w:r>
        <w:t xml:space="preserve"> </w:t>
      </w:r>
      <w:proofErr w:type="spellStart"/>
      <w:r>
        <w:t>in,former</w:t>
      </w:r>
      <w:proofErr w:type="spellEnd"/>
      <w:r>
        <w:t xml:space="preserve"> smokers,1.0)]</w:t>
      </w:r>
    </w:p>
    <w:p w14:paraId="465379C6" w14:textId="77777777" w:rsidR="00D92675" w:rsidRDefault="00D92675" w:rsidP="00D92675">
      <w:r>
        <w:t>[(</w:t>
      </w:r>
      <w:proofErr w:type="spellStart"/>
      <w:r>
        <w:t>Prostacyclin,acts</w:t>
      </w:r>
      <w:proofErr w:type="spellEnd"/>
      <w:r>
        <w:t xml:space="preserve"> </w:t>
      </w:r>
      <w:proofErr w:type="spellStart"/>
      <w:r>
        <w:t>through,peroxisome</w:t>
      </w:r>
      <w:proofErr w:type="spellEnd"/>
      <w:r>
        <w:t xml:space="preserve"> receptor gamma,1.0), (Prostacyclin,reverse,epithelial,1.0), (</w:t>
      </w:r>
      <w:proofErr w:type="spellStart"/>
      <w:r>
        <w:t>Prostacyclin,reverse,epithelial</w:t>
      </w:r>
      <w:proofErr w:type="spellEnd"/>
      <w:r>
        <w:t xml:space="preserve"> to transition,1.0), (epithelial,promote,signaling,1.0), (</w:t>
      </w:r>
      <w:proofErr w:type="spellStart"/>
      <w:r>
        <w:t>epithelial,promote,anti</w:t>
      </w:r>
      <w:proofErr w:type="spellEnd"/>
      <w:r>
        <w:t>-cancer signaling,1.0), (</w:t>
      </w:r>
      <w:proofErr w:type="spellStart"/>
      <w:r>
        <w:t>Prostacyclin,acts</w:t>
      </w:r>
      <w:proofErr w:type="spellEnd"/>
      <w:r>
        <w:t xml:space="preserve"> </w:t>
      </w:r>
      <w:proofErr w:type="spellStart"/>
      <w:r>
        <w:t>through,peroxisome</w:t>
      </w:r>
      <w:proofErr w:type="spellEnd"/>
      <w:r>
        <w:t xml:space="preserve"> proliferator-activated receptor gamma,1.0), (</w:t>
      </w:r>
      <w:proofErr w:type="spellStart"/>
      <w:r>
        <w:t>Prostacyclin,acts</w:t>
      </w:r>
      <w:proofErr w:type="spellEnd"/>
      <w:r>
        <w:t xml:space="preserve"> through,PPARg,1.0), (</w:t>
      </w:r>
      <w:proofErr w:type="spellStart"/>
      <w:r>
        <w:t>Prostacyclin,reverse,epithelial</w:t>
      </w:r>
      <w:proofErr w:type="spellEnd"/>
      <w:r>
        <w:t xml:space="preserve"> to mesenchymal transition,1.0)]</w:t>
      </w:r>
    </w:p>
    <w:p w14:paraId="0B736D5C" w14:textId="77777777" w:rsidR="00D92675" w:rsidRDefault="00D92675" w:rsidP="00D92675">
      <w:r>
        <w:t>[(</w:t>
      </w:r>
      <w:proofErr w:type="spellStart"/>
      <w:r>
        <w:t>EMT,provide,response</w:t>
      </w:r>
      <w:proofErr w:type="spellEnd"/>
      <w:r>
        <w:t xml:space="preserve"> markers for prostacyclin chemoprevention of lung cancer,1.0), (prostacyclin signaling </w:t>
      </w:r>
      <w:proofErr w:type="spellStart"/>
      <w:r>
        <w:t>pathway,provide,response</w:t>
      </w:r>
      <w:proofErr w:type="spellEnd"/>
      <w:r>
        <w:t xml:space="preserve"> markers for prostacyclin chemoprevention,1.0), (prostacyclin signaling </w:t>
      </w:r>
      <w:proofErr w:type="spellStart"/>
      <w:r>
        <w:t>pathway,provide,response</w:t>
      </w:r>
      <w:proofErr w:type="spellEnd"/>
      <w:r>
        <w:t xml:space="preserve"> markers for prostacyclin chemoprevention of lung cancer,1.0), (</w:t>
      </w:r>
      <w:proofErr w:type="spellStart"/>
      <w:r>
        <w:t>EMT,provide,response</w:t>
      </w:r>
      <w:proofErr w:type="spellEnd"/>
      <w:r>
        <w:t xml:space="preserve"> markers,1.0), (prostacyclin signaling </w:t>
      </w:r>
      <w:proofErr w:type="spellStart"/>
      <w:r>
        <w:t>pathway,provide,response</w:t>
      </w:r>
      <w:proofErr w:type="spellEnd"/>
      <w:r>
        <w:t xml:space="preserve"> markers,1.0), (</w:t>
      </w:r>
      <w:proofErr w:type="spellStart"/>
      <w:r>
        <w:t>EMT,provide,response</w:t>
      </w:r>
      <w:proofErr w:type="spellEnd"/>
      <w:r>
        <w:t xml:space="preserve"> markers for prostacyclin chemoprevention,1.0)]</w:t>
      </w:r>
    </w:p>
    <w:p w14:paraId="66372063" w14:textId="77777777" w:rsidR="00D92675" w:rsidRDefault="00D92675" w:rsidP="00D92675">
      <w:r>
        <w:t xml:space="preserve">[(RNA,was,extracted,1.0), (epithelial </w:t>
      </w:r>
      <w:proofErr w:type="spellStart"/>
      <w:r>
        <w:t>cells,were</w:t>
      </w:r>
      <w:proofErr w:type="spellEnd"/>
      <w:r>
        <w:t xml:space="preserve"> treated </w:t>
      </w:r>
      <w:proofErr w:type="spellStart"/>
      <w:r>
        <w:t>with,cigarette</w:t>
      </w:r>
      <w:proofErr w:type="spellEnd"/>
      <w:r>
        <w:t xml:space="preserve"> smoke condensate,1.0), (Human </w:t>
      </w:r>
      <w:proofErr w:type="spellStart"/>
      <w:r>
        <w:t>cells,were</w:t>
      </w:r>
      <w:proofErr w:type="spellEnd"/>
      <w:r>
        <w:t xml:space="preserve"> treated </w:t>
      </w:r>
      <w:proofErr w:type="spellStart"/>
      <w:r>
        <w:t>with,cigarette</w:t>
      </w:r>
      <w:proofErr w:type="spellEnd"/>
      <w:r>
        <w:t xml:space="preserve"> smoke condensate,1.0), (bronchial epithelial </w:t>
      </w:r>
      <w:proofErr w:type="spellStart"/>
      <w:r>
        <w:t>cells,were</w:t>
      </w:r>
      <w:proofErr w:type="spellEnd"/>
      <w:r>
        <w:t xml:space="preserve"> treated </w:t>
      </w:r>
      <w:proofErr w:type="spellStart"/>
      <w:r>
        <w:t>with,cigarette</w:t>
      </w:r>
      <w:proofErr w:type="spellEnd"/>
      <w:r>
        <w:t xml:space="preserve"> smoke condensate,1.0), (</w:t>
      </w:r>
      <w:proofErr w:type="spellStart"/>
      <w:r>
        <w:t>cells,CSC</w:t>
      </w:r>
      <w:proofErr w:type="spellEnd"/>
      <w:r>
        <w:t xml:space="preserve"> for,16 weeks,1.0), (epithelial cells,were,treated,1.0), (Human bronchial epithelial cells,were,treated,1.0), (bronchial epithelial </w:t>
      </w:r>
      <w:proofErr w:type="spellStart"/>
      <w:r>
        <w:t>cells,CSC</w:t>
      </w:r>
      <w:proofErr w:type="spellEnd"/>
      <w:r>
        <w:t xml:space="preserve"> for,16 weeks,1.0), (Human bronchial cells,were,treated,1.0), (Human epithelial cells,were,treated,1.0), (Human </w:t>
      </w:r>
      <w:proofErr w:type="spellStart"/>
      <w:r>
        <w:t>cells,CSC</w:t>
      </w:r>
      <w:proofErr w:type="spellEnd"/>
      <w:r>
        <w:t xml:space="preserve"> for,16 weeks,1.0), (Human epithelial </w:t>
      </w:r>
      <w:proofErr w:type="spellStart"/>
      <w:r>
        <w:t>cells,CSC</w:t>
      </w:r>
      <w:proofErr w:type="spellEnd"/>
      <w:r>
        <w:t xml:space="preserve"> for,16 weeks,1.0), (</w:t>
      </w:r>
      <w:proofErr w:type="spellStart"/>
      <w:r>
        <w:t>cells,were</w:t>
      </w:r>
      <w:proofErr w:type="spellEnd"/>
      <w:r>
        <w:t xml:space="preserve"> treated </w:t>
      </w:r>
      <w:proofErr w:type="spellStart"/>
      <w:r>
        <w:t>with,cigarette</w:t>
      </w:r>
      <w:proofErr w:type="spellEnd"/>
      <w:r>
        <w:t xml:space="preserve"> smoke condensate,1.0), (Human bronchial </w:t>
      </w:r>
      <w:proofErr w:type="spellStart"/>
      <w:r>
        <w:t>cells,were</w:t>
      </w:r>
      <w:proofErr w:type="spellEnd"/>
      <w:r>
        <w:t xml:space="preserve"> treated </w:t>
      </w:r>
      <w:proofErr w:type="spellStart"/>
      <w:r>
        <w:t>with,cigarette</w:t>
      </w:r>
      <w:proofErr w:type="spellEnd"/>
      <w:r>
        <w:t xml:space="preserve"> smoke condensate,1.0), (Human bronchial epithelial </w:t>
      </w:r>
      <w:proofErr w:type="spellStart"/>
      <w:r>
        <w:t>cells,CSC</w:t>
      </w:r>
      <w:proofErr w:type="spellEnd"/>
      <w:r>
        <w:t xml:space="preserve"> for,16 weeks,1.0), (epithelial </w:t>
      </w:r>
      <w:proofErr w:type="spellStart"/>
      <w:r>
        <w:t>cells,CSC</w:t>
      </w:r>
      <w:proofErr w:type="spellEnd"/>
      <w:r>
        <w:t xml:space="preserve"> for,16 weeks,1.0), (cells,were,treated,1.0), (bronchial epithelial cells,were,treated,1.0), (Human epithelial </w:t>
      </w:r>
      <w:proofErr w:type="spellStart"/>
      <w:r>
        <w:t>cells,were</w:t>
      </w:r>
      <w:proofErr w:type="spellEnd"/>
      <w:r>
        <w:t xml:space="preserve"> treated </w:t>
      </w:r>
      <w:proofErr w:type="spellStart"/>
      <w:r>
        <w:t>with,cigarette</w:t>
      </w:r>
      <w:proofErr w:type="spellEnd"/>
      <w:r>
        <w:t xml:space="preserve"> smoke condensate,1.0), (bronchial cells,were,treated,1.0), (bronchial </w:t>
      </w:r>
      <w:proofErr w:type="spellStart"/>
      <w:r>
        <w:t>cells,were</w:t>
      </w:r>
      <w:proofErr w:type="spellEnd"/>
      <w:r>
        <w:t xml:space="preserve"> treated </w:t>
      </w:r>
      <w:proofErr w:type="spellStart"/>
      <w:r>
        <w:t>with,cigarette</w:t>
      </w:r>
      <w:proofErr w:type="spellEnd"/>
      <w:r>
        <w:t xml:space="preserve"> smoke condensate,1.0), (Human cells,were,treated,1.0), (Human bronchial </w:t>
      </w:r>
      <w:proofErr w:type="spellStart"/>
      <w:r>
        <w:t>cells,CSC</w:t>
      </w:r>
      <w:proofErr w:type="spellEnd"/>
      <w:r>
        <w:t xml:space="preserve"> for,16 weeks,1.0), (Human bronchial epithelial </w:t>
      </w:r>
      <w:proofErr w:type="spellStart"/>
      <w:r>
        <w:t>cells,were</w:t>
      </w:r>
      <w:proofErr w:type="spellEnd"/>
      <w:r>
        <w:t xml:space="preserve"> treated </w:t>
      </w:r>
      <w:proofErr w:type="spellStart"/>
      <w:r>
        <w:t>with,cigarette</w:t>
      </w:r>
      <w:proofErr w:type="spellEnd"/>
      <w:r>
        <w:t xml:space="preserve"> smoke condensate,1.0), (bronchial </w:t>
      </w:r>
      <w:proofErr w:type="spellStart"/>
      <w:r>
        <w:t>cells,CSC</w:t>
      </w:r>
      <w:proofErr w:type="spellEnd"/>
      <w:r>
        <w:t xml:space="preserve"> for,16 weeks,1.0)]</w:t>
      </w:r>
    </w:p>
    <w:p w14:paraId="6BE2581E" w14:textId="77777777" w:rsidR="00D92675" w:rsidRDefault="00D92675" w:rsidP="00D92675">
      <w:r>
        <w:t xml:space="preserve">[(Wild </w:t>
      </w:r>
      <w:proofErr w:type="spellStart"/>
      <w:proofErr w:type="gramStart"/>
      <w:r>
        <w:t>type,were</w:t>
      </w:r>
      <w:proofErr w:type="gramEnd"/>
      <w:r>
        <w:t>,exposed</w:t>
      </w:r>
      <w:proofErr w:type="spellEnd"/>
      <w:r>
        <w:t xml:space="preserve"> to one week,1.0), (RNA,was,extracted,1.0), (Wild </w:t>
      </w:r>
      <w:proofErr w:type="spellStart"/>
      <w:r>
        <w:t>type,were,exposed</w:t>
      </w:r>
      <w:proofErr w:type="spellEnd"/>
      <w:r>
        <w:t xml:space="preserve"> to one week of cigarette smoke,1.0), (</w:t>
      </w:r>
      <w:proofErr w:type="spellStart"/>
      <w:r>
        <w:t>RNA,was</w:t>
      </w:r>
      <w:proofErr w:type="spellEnd"/>
      <w:r>
        <w:t xml:space="preserve"> extracted from,lungs,1.0), (Wild type,were,exposed,1.0)]</w:t>
      </w:r>
    </w:p>
    <w:p w14:paraId="655B7527" w14:textId="77777777" w:rsidR="00D92675" w:rsidRDefault="00D92675" w:rsidP="00D92675">
      <w:r>
        <w:t>[(</w:t>
      </w:r>
      <w:proofErr w:type="spellStart"/>
      <w:proofErr w:type="gramStart"/>
      <w:r>
        <w:t>We,measured</w:t>
      </w:r>
      <w:proofErr w:type="gramEnd"/>
      <w:r>
        <w:t>,potential</w:t>
      </w:r>
      <w:proofErr w:type="spellEnd"/>
      <w:r>
        <w:t xml:space="preserve"> markers of prostacyclin in models,1.0), (</w:t>
      </w:r>
      <w:proofErr w:type="spellStart"/>
      <w:r>
        <w:t>We,measured,potential</w:t>
      </w:r>
      <w:proofErr w:type="spellEnd"/>
      <w:r>
        <w:t xml:space="preserve"> markers of prostacyclin,1.0), (</w:t>
      </w:r>
      <w:proofErr w:type="spellStart"/>
      <w:r>
        <w:t>We,measured,potential</w:t>
      </w:r>
      <w:proofErr w:type="spellEnd"/>
      <w:r>
        <w:t xml:space="preserve"> markers in models,1.0), (potential </w:t>
      </w:r>
      <w:proofErr w:type="spellStart"/>
      <w:r>
        <w:t>markers,is</w:t>
      </w:r>
      <w:proofErr w:type="spellEnd"/>
      <w:r>
        <w:t xml:space="preserve"> in,models,1.0), (</w:t>
      </w:r>
      <w:proofErr w:type="spellStart"/>
      <w:r>
        <w:t>We,measured,potential</w:t>
      </w:r>
      <w:proofErr w:type="spellEnd"/>
      <w:r>
        <w:t xml:space="preserve"> markers,1.0)]</w:t>
      </w:r>
    </w:p>
    <w:p w14:paraId="00AA358F" w14:textId="77777777" w:rsidR="00D92675" w:rsidRDefault="00D92675" w:rsidP="00D92675">
      <w:r>
        <w:t>[(</w:t>
      </w:r>
      <w:proofErr w:type="spellStart"/>
      <w:proofErr w:type="gramStart"/>
      <w:r>
        <w:t>We,affected</w:t>
      </w:r>
      <w:proofErr w:type="spellEnd"/>
      <w:proofErr w:type="gramEnd"/>
      <w:r>
        <w:t xml:space="preserve"> </w:t>
      </w:r>
      <w:proofErr w:type="spellStart"/>
      <w:r>
        <w:t>by,prostacyclin</w:t>
      </w:r>
      <w:proofErr w:type="spellEnd"/>
      <w:r>
        <w:t xml:space="preserve"> including PPARg,1.0), (</w:t>
      </w:r>
      <w:proofErr w:type="spellStart"/>
      <w:r>
        <w:t>We,affected</w:t>
      </w:r>
      <w:proofErr w:type="spellEnd"/>
      <w:r>
        <w:t xml:space="preserve"> by,prostacyclin,1.0), (</w:t>
      </w:r>
      <w:proofErr w:type="spellStart"/>
      <w:r>
        <w:t>We,inversely</w:t>
      </w:r>
      <w:proofErr w:type="spellEnd"/>
      <w:r>
        <w:t xml:space="preserve"> affected by,prostacyclin,1.0), (We,identified,panel,1.0), (</w:t>
      </w:r>
      <w:proofErr w:type="spellStart"/>
      <w:r>
        <w:t>We,inversely</w:t>
      </w:r>
      <w:proofErr w:type="spellEnd"/>
      <w:r>
        <w:t xml:space="preserve"> affected </w:t>
      </w:r>
      <w:proofErr w:type="spellStart"/>
      <w:r>
        <w:t>by,prostacyclin</w:t>
      </w:r>
      <w:proofErr w:type="spellEnd"/>
      <w:r>
        <w:t xml:space="preserve"> including PPARg,1.0)]</w:t>
      </w:r>
    </w:p>
    <w:p w14:paraId="1CD56101" w14:textId="77777777" w:rsidR="00D92675" w:rsidRDefault="00D92675" w:rsidP="00D92675">
      <w:r>
        <w:t>[(</w:t>
      </w:r>
      <w:proofErr w:type="spellStart"/>
      <w:proofErr w:type="gramStart"/>
      <w:r>
        <w:t>chemoprevention,is</w:t>
      </w:r>
      <w:proofErr w:type="spellEnd"/>
      <w:proofErr w:type="gramEnd"/>
      <w:r>
        <w:t xml:space="preserve"> with,prostacyclin,1.0), (data,introduce,panel,1.0)]</w:t>
      </w:r>
    </w:p>
    <w:p w14:paraId="40F723BA" w14:textId="77777777" w:rsidR="00D92675" w:rsidRDefault="00D92675" w:rsidP="00D92675">
      <w:r>
        <w:lastRenderedPageBreak/>
        <w:t>[(</w:t>
      </w:r>
      <w:proofErr w:type="gramStart"/>
      <w:r>
        <w:t>Chemoprevention,is</w:t>
      </w:r>
      <w:proofErr w:type="gramEnd"/>
      <w:r>
        <w:t>,promising,1.0)]</w:t>
      </w:r>
    </w:p>
    <w:p w14:paraId="301AA898" w14:textId="64227D08" w:rsidR="00D92675" w:rsidRDefault="00D92675" w:rsidP="00D92675">
      <w:r>
        <w:t xml:space="preserve">[(Identifying 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trials,1.0), (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clinical trials of prostacyclin for lung cancer chemoprevention,1.0), (markers,is,critical,1.0), (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clinical trials,1.0), (Identifying 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clinical trials of prostacyclin for lung cancer chemoprevention,1.0), (Identifying 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clinical trials,1.0), (</w:t>
      </w:r>
      <w:proofErr w:type="spellStart"/>
      <w:r>
        <w:t>markers,is</w:t>
      </w:r>
      <w:proofErr w:type="spellEnd"/>
      <w:r>
        <w:t xml:space="preserve"> critical for,success,1.0), (Identifying </w:t>
      </w:r>
      <w:proofErr w:type="spellStart"/>
      <w:r>
        <w:t>markers,is</w:t>
      </w:r>
      <w:proofErr w:type="spellEnd"/>
      <w:r>
        <w:t xml:space="preserve"> critical for,success,1.0), (</w:t>
      </w:r>
      <w:proofErr w:type="spellStart"/>
      <w:r>
        <w:t>success,is</w:t>
      </w:r>
      <w:proofErr w:type="spellEnd"/>
      <w:r>
        <w:t xml:space="preserve"> </w:t>
      </w:r>
      <w:proofErr w:type="spellStart"/>
      <w:r>
        <w:t>in,future</w:t>
      </w:r>
      <w:proofErr w:type="spellEnd"/>
      <w:r>
        <w:t xml:space="preserve"> clinical trials of prostacyclin for lung cancer chemoprevention,1.0), (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trials of prostacyclin for lung cancer chemoprevention,1.0), (Identifying 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clinical trials of prostacyclin,1.0), (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trials,1.0), (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clinical trials of prostacyclin,1.0), (Identifying 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trials of prostacyclin for lung cancer chemoprevention,1.0), (Identifying markers,is,critical,1.0), (Identifying 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trials of prostacyclin,1.0), (</w:t>
      </w:r>
      <w:proofErr w:type="spellStart"/>
      <w:r>
        <w:t>markers,is</w:t>
      </w:r>
      <w:proofErr w:type="spellEnd"/>
      <w:r>
        <w:t xml:space="preserve"> critical </w:t>
      </w:r>
      <w:proofErr w:type="spellStart"/>
      <w:r>
        <w:t>for,success</w:t>
      </w:r>
      <w:proofErr w:type="spellEnd"/>
      <w:r>
        <w:t xml:space="preserve"> in future trials of prostacyclin,1.0)]</w:t>
      </w:r>
    </w:p>
    <w:p w14:paraId="0CB6EC4C" w14:textId="77777777" w:rsidR="00D92675" w:rsidRDefault="00D92675" w:rsidP="002768E4"/>
    <w:p w14:paraId="1C1AF51A" w14:textId="01183606" w:rsidR="003F7F06" w:rsidRDefault="003F7F06" w:rsidP="003F7F06"/>
    <w:p w14:paraId="2F7B5128" w14:textId="5EF6B4E2" w:rsidR="003F7F06" w:rsidRDefault="003F7F06" w:rsidP="003F7F06">
      <w:r>
        <w:t>Abstract 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7F06" w14:paraId="761BE868" w14:textId="77777777" w:rsidTr="00D92675">
        <w:tc>
          <w:tcPr>
            <w:tcW w:w="3116" w:type="dxa"/>
          </w:tcPr>
          <w:p w14:paraId="28E53749" w14:textId="77777777" w:rsidR="003F7F06" w:rsidRDefault="003F7F06" w:rsidP="00D92675">
            <w:r>
              <w:t>Type</w:t>
            </w:r>
          </w:p>
        </w:tc>
        <w:tc>
          <w:tcPr>
            <w:tcW w:w="3117" w:type="dxa"/>
          </w:tcPr>
          <w:p w14:paraId="7C86B77E" w14:textId="77777777" w:rsidR="003F7F06" w:rsidRDefault="003F7F06" w:rsidP="00D92675">
            <w:r>
              <w:t>Count</w:t>
            </w:r>
          </w:p>
        </w:tc>
        <w:tc>
          <w:tcPr>
            <w:tcW w:w="3117" w:type="dxa"/>
          </w:tcPr>
          <w:p w14:paraId="573A6405" w14:textId="77777777" w:rsidR="003F7F06" w:rsidRDefault="003F7F06" w:rsidP="00D92675">
            <w:r>
              <w:t xml:space="preserve">Examples </w:t>
            </w:r>
            <w:proofErr w:type="gramStart"/>
            <w:r>
              <w:t>( Even</w:t>
            </w:r>
            <w:proofErr w:type="gramEnd"/>
            <w:r>
              <w:t xml:space="preserve"> List all words Depending on the Size)</w:t>
            </w:r>
          </w:p>
        </w:tc>
      </w:tr>
      <w:tr w:rsidR="003F7F06" w14:paraId="42C50906" w14:textId="77777777" w:rsidTr="00D92675">
        <w:tc>
          <w:tcPr>
            <w:tcW w:w="3116" w:type="dxa"/>
          </w:tcPr>
          <w:p w14:paraId="27AFE0C2" w14:textId="77777777" w:rsidR="003F7F06" w:rsidRDefault="003F7F06" w:rsidP="00D92675">
            <w:proofErr w:type="gramStart"/>
            <w:r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214E3970" w14:textId="0C992B50" w:rsidR="003F7F06" w:rsidRDefault="00DB2B88" w:rsidP="00D92675">
            <w:r>
              <w:t>38</w:t>
            </w:r>
          </w:p>
        </w:tc>
        <w:tc>
          <w:tcPr>
            <w:tcW w:w="3117" w:type="dxa"/>
          </w:tcPr>
          <w:p w14:paraId="4014EED8" w14:textId="77777777" w:rsidR="00DB2B88" w:rsidRDefault="00DB2B88" w:rsidP="00DB2B88">
            <w:r>
              <w:t xml:space="preserve">complications, anomalies, malformations, syndrome, vessel, abnormalities, patients, telomere, biology, disorders, TBDs, care, consortium, ailments, family, group, Dyskeratosis, Congenita, Outreach, Inc., workshop, abnormalities, TBDs, National, Cancer, Institute, October, Clinicians, scientists, data, complications, hypotheses, biology, collaborations, etiology, management, complications, TBDs, </w:t>
            </w:r>
          </w:p>
          <w:p w14:paraId="50FE31B0" w14:textId="4A29C91B" w:rsidR="003F7F06" w:rsidRDefault="003F7F06" w:rsidP="00D92675"/>
        </w:tc>
      </w:tr>
      <w:tr w:rsidR="003F7F06" w14:paraId="1422253C" w14:textId="77777777" w:rsidTr="00D92675">
        <w:tc>
          <w:tcPr>
            <w:tcW w:w="3116" w:type="dxa"/>
          </w:tcPr>
          <w:p w14:paraId="1BF80E16" w14:textId="77777777" w:rsidR="003F7F06" w:rsidRDefault="003F7F06" w:rsidP="00D92675">
            <w:proofErr w:type="spellStart"/>
            <w:proofErr w:type="gramStart"/>
            <w:r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164132D8" w14:textId="77777777" w:rsidR="003F7F06" w:rsidRDefault="003F7F06" w:rsidP="00D92675">
            <w:r>
              <w:t>10</w:t>
            </w:r>
          </w:p>
        </w:tc>
        <w:tc>
          <w:tcPr>
            <w:tcW w:w="3117" w:type="dxa"/>
          </w:tcPr>
          <w:p w14:paraId="1AFFC671" w14:textId="77777777" w:rsidR="00DB2B88" w:rsidRDefault="00DB2B88" w:rsidP="00DB2B88">
            <w:r>
              <w:t xml:space="preserve">bleeding, are, being, reported, described, support, held, reviewed, developed, address, </w:t>
            </w:r>
          </w:p>
          <w:p w14:paraId="5E483B91" w14:textId="2BA2AE27" w:rsidR="003F7F06" w:rsidRDefault="003F7F06" w:rsidP="00D92675"/>
        </w:tc>
      </w:tr>
      <w:tr w:rsidR="003F7F06" w14:paraId="78C0BD61" w14:textId="77777777" w:rsidTr="00D92675">
        <w:tc>
          <w:tcPr>
            <w:tcW w:w="3116" w:type="dxa"/>
          </w:tcPr>
          <w:p w14:paraId="7CFB366D" w14:textId="77777777" w:rsidR="003F7F06" w:rsidRDefault="003F7F06" w:rsidP="00D92675">
            <w:proofErr w:type="gramStart"/>
            <w:r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4C63E650" w14:textId="5687F8CC" w:rsidR="003F7F06" w:rsidRDefault="00DB2B88" w:rsidP="00D92675">
            <w:r>
              <w:t>0</w:t>
            </w:r>
          </w:p>
        </w:tc>
        <w:tc>
          <w:tcPr>
            <w:tcW w:w="3117" w:type="dxa"/>
          </w:tcPr>
          <w:p w14:paraId="2F876880" w14:textId="3960A105" w:rsidR="003F7F06" w:rsidRDefault="003F7F06" w:rsidP="00D92675">
            <w:r>
              <w:t>J</w:t>
            </w:r>
          </w:p>
        </w:tc>
      </w:tr>
      <w:tr w:rsidR="003F7F06" w14:paraId="0942F843" w14:textId="77777777" w:rsidTr="00D92675">
        <w:tc>
          <w:tcPr>
            <w:tcW w:w="3116" w:type="dxa"/>
          </w:tcPr>
          <w:p w14:paraId="152E2C00" w14:textId="77777777" w:rsidR="003F7F06" w:rsidRDefault="003F7F06" w:rsidP="00D92675">
            <w:r>
              <w:t>Triplet</w:t>
            </w:r>
          </w:p>
        </w:tc>
        <w:tc>
          <w:tcPr>
            <w:tcW w:w="3117" w:type="dxa"/>
          </w:tcPr>
          <w:p w14:paraId="275AB5EC" w14:textId="79C3F8AB" w:rsidR="003F7F06" w:rsidRDefault="003F7F06" w:rsidP="00D92675">
            <w:r>
              <w:t>1</w:t>
            </w:r>
            <w:r w:rsidR="00DB2B88">
              <w:t>93</w:t>
            </w:r>
          </w:p>
        </w:tc>
        <w:tc>
          <w:tcPr>
            <w:tcW w:w="3117" w:type="dxa"/>
          </w:tcPr>
          <w:p w14:paraId="5E01E1DE" w14:textId="4C89A538" w:rsidR="003F7F06" w:rsidRDefault="00DB2B88" w:rsidP="00D92675">
            <w:r>
              <w:t>Seen below</w:t>
            </w:r>
          </w:p>
        </w:tc>
      </w:tr>
      <w:tr w:rsidR="003F7F06" w14:paraId="6D9BD871" w14:textId="77777777" w:rsidTr="00D92675">
        <w:tc>
          <w:tcPr>
            <w:tcW w:w="3116" w:type="dxa"/>
          </w:tcPr>
          <w:p w14:paraId="693AEA6B" w14:textId="5BCA1457" w:rsidR="003F7F06" w:rsidRDefault="003F7F06" w:rsidP="00D92675">
            <w:r>
              <w:t xml:space="preserve">Medical Words: </w:t>
            </w:r>
            <w:r w:rsidR="00DB2B88">
              <w:t>Vascular complications Disease</w:t>
            </w:r>
          </w:p>
        </w:tc>
        <w:tc>
          <w:tcPr>
            <w:tcW w:w="3117" w:type="dxa"/>
          </w:tcPr>
          <w:p w14:paraId="14400109" w14:textId="515129A7" w:rsidR="003F7F06" w:rsidRDefault="00DB2B88" w:rsidP="00D92675">
            <w:r>
              <w:t>4</w:t>
            </w:r>
          </w:p>
        </w:tc>
        <w:tc>
          <w:tcPr>
            <w:tcW w:w="3117" w:type="dxa"/>
          </w:tcPr>
          <w:p w14:paraId="76747AE7" w14:textId="719F83B7" w:rsidR="003F7F06" w:rsidRDefault="003F7F06" w:rsidP="00D92675"/>
        </w:tc>
      </w:tr>
      <w:tr w:rsidR="00DB2B88" w14:paraId="4C3AD6C6" w14:textId="77777777" w:rsidTr="00D92675">
        <w:tc>
          <w:tcPr>
            <w:tcW w:w="3116" w:type="dxa"/>
          </w:tcPr>
          <w:p w14:paraId="74D5E3B3" w14:textId="7CD56D5B" w:rsidR="00DB2B88" w:rsidRDefault="00DB2B88" w:rsidP="00DB2B88">
            <w:r>
              <w:lastRenderedPageBreak/>
              <w:t>Medical Words: telomere biology disorders Disease</w:t>
            </w:r>
          </w:p>
        </w:tc>
        <w:tc>
          <w:tcPr>
            <w:tcW w:w="3117" w:type="dxa"/>
          </w:tcPr>
          <w:p w14:paraId="4C8D2FB4" w14:textId="0F8CFCDE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3117" w:type="dxa"/>
          </w:tcPr>
          <w:p w14:paraId="5F6BF8F6" w14:textId="77777777" w:rsidR="00DB2B88" w:rsidRDefault="00DB2B88" w:rsidP="00DB2B88"/>
        </w:tc>
      </w:tr>
      <w:tr w:rsidR="00DB2B88" w14:paraId="4C203DE4" w14:textId="77777777" w:rsidTr="00D92675">
        <w:tc>
          <w:tcPr>
            <w:tcW w:w="3116" w:type="dxa"/>
          </w:tcPr>
          <w:p w14:paraId="30F716D1" w14:textId="1A07E4DC" w:rsidR="00DB2B88" w:rsidRDefault="00DB2B88" w:rsidP="00DB2B88">
            <w:r>
              <w:t xml:space="preserve">Medical Words: </w:t>
            </w:r>
            <w:r>
              <w:t>bleeding Disease</w:t>
            </w:r>
          </w:p>
        </w:tc>
        <w:tc>
          <w:tcPr>
            <w:tcW w:w="3117" w:type="dxa"/>
          </w:tcPr>
          <w:p w14:paraId="12330E45" w14:textId="2ECD8E04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4BB72556" w14:textId="77777777" w:rsidR="00DB2B88" w:rsidRDefault="00DB2B88" w:rsidP="00DB2B88"/>
        </w:tc>
      </w:tr>
      <w:tr w:rsidR="00DB2B88" w14:paraId="03779DE2" w14:textId="77777777" w:rsidTr="00D92675">
        <w:tc>
          <w:tcPr>
            <w:tcW w:w="3116" w:type="dxa"/>
          </w:tcPr>
          <w:p w14:paraId="23847C44" w14:textId="689CFA3E" w:rsidR="00DB2B88" w:rsidRDefault="00DB2B88" w:rsidP="00DB2B88">
            <w:r>
              <w:t>Medical Words: gastrointestinal t</w:t>
            </w:r>
            <w:r>
              <w:t>elangiectatic anomalies Disease</w:t>
            </w:r>
          </w:p>
        </w:tc>
        <w:tc>
          <w:tcPr>
            <w:tcW w:w="3117" w:type="dxa"/>
          </w:tcPr>
          <w:p w14:paraId="2CA00C5A" w14:textId="1ECE003A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1306B5C2" w14:textId="77777777" w:rsidR="00DB2B88" w:rsidRDefault="00DB2B88" w:rsidP="00DB2B88"/>
        </w:tc>
      </w:tr>
      <w:tr w:rsidR="00DB2B88" w14:paraId="38EF6B06" w14:textId="77777777" w:rsidTr="00D92675">
        <w:tc>
          <w:tcPr>
            <w:tcW w:w="3116" w:type="dxa"/>
          </w:tcPr>
          <w:p w14:paraId="2FF14523" w14:textId="0192F601" w:rsidR="00DB2B88" w:rsidRDefault="00DB2B88" w:rsidP="00DB2B88">
            <w:r>
              <w:t>Medical Words: pulmonary arteriovenous malformations Disease</w:t>
            </w:r>
          </w:p>
        </w:tc>
        <w:tc>
          <w:tcPr>
            <w:tcW w:w="3117" w:type="dxa"/>
          </w:tcPr>
          <w:p w14:paraId="55F60D01" w14:textId="5FEB8391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5B5DCF88" w14:textId="77777777" w:rsidR="00DB2B88" w:rsidRDefault="00DB2B88" w:rsidP="00DB2B88"/>
        </w:tc>
      </w:tr>
      <w:tr w:rsidR="00DB2B88" w14:paraId="67F1565A" w14:textId="77777777" w:rsidTr="00D92675">
        <w:tc>
          <w:tcPr>
            <w:tcW w:w="3116" w:type="dxa"/>
          </w:tcPr>
          <w:p w14:paraId="615A4414" w14:textId="40E05FBD" w:rsidR="00DB2B88" w:rsidRDefault="00DB2B88" w:rsidP="00DB2B88">
            <w:r>
              <w:t>Medical Words: h</w:t>
            </w:r>
            <w:r>
              <w:t>epatopulmonary syndrome Disease</w:t>
            </w:r>
          </w:p>
        </w:tc>
        <w:tc>
          <w:tcPr>
            <w:tcW w:w="3117" w:type="dxa"/>
          </w:tcPr>
          <w:p w14:paraId="5EF28FA7" w14:textId="69232AFD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1A7DD216" w14:textId="77777777" w:rsidR="00DB2B88" w:rsidRDefault="00DB2B88" w:rsidP="00DB2B88"/>
        </w:tc>
      </w:tr>
      <w:tr w:rsidR="00DB2B88" w14:paraId="67D993CB" w14:textId="77777777" w:rsidTr="00D92675">
        <w:tc>
          <w:tcPr>
            <w:tcW w:w="3116" w:type="dxa"/>
          </w:tcPr>
          <w:p w14:paraId="131F580D" w14:textId="18EFC808" w:rsidR="00DB2B88" w:rsidRDefault="00DB2B88" w:rsidP="00DB2B88">
            <w:r>
              <w:t xml:space="preserve">Medical Words: retinal </w:t>
            </w:r>
            <w:r>
              <w:t>vessel abnormalities Disease</w:t>
            </w:r>
          </w:p>
        </w:tc>
        <w:tc>
          <w:tcPr>
            <w:tcW w:w="3117" w:type="dxa"/>
          </w:tcPr>
          <w:p w14:paraId="3481A265" w14:textId="05351989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6C3FD4F4" w14:textId="77777777" w:rsidR="00DB2B88" w:rsidRDefault="00DB2B88" w:rsidP="00DB2B88"/>
        </w:tc>
      </w:tr>
      <w:tr w:rsidR="00DB2B88" w14:paraId="50D702C0" w14:textId="77777777" w:rsidTr="00D92675">
        <w:tc>
          <w:tcPr>
            <w:tcW w:w="3116" w:type="dxa"/>
          </w:tcPr>
          <w:p w14:paraId="7986951C" w14:textId="2018E39F" w:rsidR="00DB2B88" w:rsidRDefault="00DB2B88" w:rsidP="00DB2B88">
            <w:r>
              <w:t>Medical Words: patients Species</w:t>
            </w:r>
          </w:p>
        </w:tc>
        <w:tc>
          <w:tcPr>
            <w:tcW w:w="3117" w:type="dxa"/>
          </w:tcPr>
          <w:p w14:paraId="3B1339AD" w14:textId="61214647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6B9867E7" w14:textId="77777777" w:rsidR="00DB2B88" w:rsidRDefault="00DB2B88" w:rsidP="00DB2B88"/>
        </w:tc>
      </w:tr>
      <w:tr w:rsidR="00DB2B88" w14:paraId="7A4EDF6F" w14:textId="77777777" w:rsidTr="00D92675">
        <w:tc>
          <w:tcPr>
            <w:tcW w:w="3116" w:type="dxa"/>
          </w:tcPr>
          <w:p w14:paraId="6BC9F9BD" w14:textId="1523B64D" w:rsidR="00DB2B88" w:rsidRDefault="00DB2B88" w:rsidP="00DB2B88">
            <w:r>
              <w:t xml:space="preserve">Medical Words: TBDs </w:t>
            </w:r>
            <w:r>
              <w:t>Disease</w:t>
            </w:r>
          </w:p>
        </w:tc>
        <w:tc>
          <w:tcPr>
            <w:tcW w:w="3117" w:type="dxa"/>
          </w:tcPr>
          <w:p w14:paraId="3E7EAE63" w14:textId="549203C2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3117" w:type="dxa"/>
          </w:tcPr>
          <w:p w14:paraId="1CF4E701" w14:textId="77777777" w:rsidR="00DB2B88" w:rsidRDefault="00DB2B88" w:rsidP="00DB2B88"/>
        </w:tc>
      </w:tr>
      <w:tr w:rsidR="00DB2B88" w14:paraId="06F6B707" w14:textId="77777777" w:rsidTr="00D92675">
        <w:tc>
          <w:tcPr>
            <w:tcW w:w="3116" w:type="dxa"/>
          </w:tcPr>
          <w:p w14:paraId="0170ED43" w14:textId="71F6A62A" w:rsidR="00DB2B88" w:rsidRDefault="00DB2B88" w:rsidP="00DB2B88">
            <w:r>
              <w:t xml:space="preserve">Medical Words: </w:t>
            </w:r>
            <w:r>
              <w:t>vascular abnormalities Disease</w:t>
            </w:r>
          </w:p>
        </w:tc>
        <w:tc>
          <w:tcPr>
            <w:tcW w:w="3117" w:type="dxa"/>
          </w:tcPr>
          <w:p w14:paraId="644ACEDF" w14:textId="00A70DE2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24EF2F4F" w14:textId="77777777" w:rsidR="00DB2B88" w:rsidRDefault="00DB2B88" w:rsidP="00DB2B88"/>
        </w:tc>
      </w:tr>
      <w:tr w:rsidR="00DB2B88" w14:paraId="1E7A19BE" w14:textId="77777777" w:rsidTr="00D92675">
        <w:tc>
          <w:tcPr>
            <w:tcW w:w="3116" w:type="dxa"/>
          </w:tcPr>
          <w:p w14:paraId="2A626660" w14:textId="6DA4C6AC" w:rsidR="00DB2B88" w:rsidRDefault="00DB2B88" w:rsidP="00DB2B88">
            <w:r>
              <w:t>Medical Words: Cancer Disease</w:t>
            </w:r>
          </w:p>
        </w:tc>
        <w:tc>
          <w:tcPr>
            <w:tcW w:w="3117" w:type="dxa"/>
          </w:tcPr>
          <w:p w14:paraId="1BFE3FA1" w14:textId="2CD2CC46" w:rsidR="00DB2B88" w:rsidRDefault="00DB2B88" w:rsidP="00DB2B88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03DBB34C" w14:textId="77777777" w:rsidR="00DB2B88" w:rsidRDefault="00DB2B88" w:rsidP="00DB2B88"/>
        </w:tc>
      </w:tr>
      <w:tr w:rsidR="00DB2B88" w14:paraId="18A8B280" w14:textId="77777777" w:rsidTr="00D92675">
        <w:tc>
          <w:tcPr>
            <w:tcW w:w="3116" w:type="dxa"/>
          </w:tcPr>
          <w:p w14:paraId="0ECB4FE1" w14:textId="77777777" w:rsidR="00DB2B88" w:rsidRDefault="00DB2B88" w:rsidP="00DB2B88">
            <w:r>
              <w:t>…</w:t>
            </w:r>
          </w:p>
        </w:tc>
        <w:tc>
          <w:tcPr>
            <w:tcW w:w="3117" w:type="dxa"/>
          </w:tcPr>
          <w:p w14:paraId="28C422B6" w14:textId="77777777" w:rsidR="00DB2B88" w:rsidRDefault="00DB2B88" w:rsidP="00DB2B88"/>
        </w:tc>
        <w:tc>
          <w:tcPr>
            <w:tcW w:w="3117" w:type="dxa"/>
          </w:tcPr>
          <w:p w14:paraId="07746DE6" w14:textId="77777777" w:rsidR="00DB2B88" w:rsidRDefault="00DB2B88" w:rsidP="00DB2B88"/>
        </w:tc>
      </w:tr>
    </w:tbl>
    <w:p w14:paraId="5D275DDF" w14:textId="292F4BBB" w:rsidR="00DB2B88" w:rsidRDefault="00DB2B88" w:rsidP="00DB2B88">
      <w:r>
        <w:t xml:space="preserve">[(Chronic pulmonary </w:t>
      </w:r>
      <w:proofErr w:type="spellStart"/>
      <w:r>
        <w:t>disease,is,chronic</w:t>
      </w:r>
      <w:proofErr w:type="spellEnd"/>
      <w:r>
        <w:t xml:space="preserve"> inflammatory disorder,1.0), (Chronic obstructive 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,1.0), (disease,is,disorder,1.0), (pulmonary disease,is,disorder,1.0), (Chronic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idence</w:t>
      </w:r>
      <w:proofErr w:type="spellEnd"/>
      <w:r>
        <w:t xml:space="preserve"> of lung cancer,1.0), (Chronic pulmonary </w:t>
      </w:r>
      <w:proofErr w:type="spellStart"/>
      <w:r>
        <w:t>disease,is</w:t>
      </w:r>
      <w:proofErr w:type="spellEnd"/>
      <w:r>
        <w:t xml:space="preserve"> chronic disorder with,incidence,1.0), (obstructive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idence</w:t>
      </w:r>
      <w:proofErr w:type="spellEnd"/>
      <w:r>
        <w:t xml:space="preserve"> of lung cancer,1.0), (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,1.0), (Chronic </w:t>
      </w:r>
      <w:proofErr w:type="spellStart"/>
      <w:r>
        <w:t>disease,is</w:t>
      </w:r>
      <w:proofErr w:type="spellEnd"/>
      <w:r>
        <w:t xml:space="preserve"> chronic disorder with,incidence,1.0), (Chronic obstructive 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,1.0), (obstructive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,1.0), (</w:t>
      </w:r>
      <w:proofErr w:type="spellStart"/>
      <w:r>
        <w:t>disease,is,chronic</w:t>
      </w:r>
      <w:proofErr w:type="spellEnd"/>
      <w:r>
        <w:t xml:space="preserve"> disorder,1.0), (Chronic obstructive </w:t>
      </w:r>
      <w:proofErr w:type="spellStart"/>
      <w:r>
        <w:t>disease,is</w:t>
      </w:r>
      <w:proofErr w:type="spellEnd"/>
      <w:r>
        <w:t xml:space="preserve"> chronic inflammatory disorder with,incidence,1.0), (Chronic obstructive disease,is,disorder,1.0), (</w:t>
      </w:r>
      <w:proofErr w:type="spellStart"/>
      <w:r>
        <w:t>disease,is,inflammatory</w:t>
      </w:r>
      <w:proofErr w:type="spellEnd"/>
      <w:r>
        <w:t xml:space="preserve"> disorder,1.0), (Chronic 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 of lung cancer,1.0), (</w:t>
      </w:r>
      <w:proofErr w:type="spellStart"/>
      <w:r>
        <w:t>disease,is</w:t>
      </w:r>
      <w:proofErr w:type="spellEnd"/>
      <w:r>
        <w:t xml:space="preserve"> chronic inflammatory disorder with,incidence,1.0), (Chronic disease,is,disorder,1.0), (Chronic obstructive 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idence</w:t>
      </w:r>
      <w:proofErr w:type="spellEnd"/>
      <w:r>
        <w:t xml:space="preserve"> of lung cancer,1.0), (obstructive 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,1.0), (Chronic obstructive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 of lung cancer,1.0), (Chronic obstructive pulmonary disease,is,disorder,1.0), (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,1.0), (obstructive pulmonary </w:t>
      </w:r>
      <w:proofErr w:type="spellStart"/>
      <w:r>
        <w:t>disease,is</w:t>
      </w:r>
      <w:proofErr w:type="spellEnd"/>
      <w:r>
        <w:t xml:space="preserve"> chronic disorder with,incidence,1.0), (obstructive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idence</w:t>
      </w:r>
      <w:proofErr w:type="spellEnd"/>
      <w:r>
        <w:t xml:space="preserve"> of lung cancer,1.0), (obstructive </w:t>
      </w:r>
      <w:proofErr w:type="spellStart"/>
      <w:r>
        <w:t>disease,is,inflammatory</w:t>
      </w:r>
      <w:proofErr w:type="spellEnd"/>
      <w:r>
        <w:t xml:space="preserve"> disorder,1.0), (Chronic obstructive </w:t>
      </w:r>
      <w:proofErr w:type="spellStart"/>
      <w:r>
        <w:t>disease,is</w:t>
      </w:r>
      <w:proofErr w:type="spellEnd"/>
      <w:r>
        <w:t xml:space="preserve"> disorder with,incidence,1.0), (obstructive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,1.0), (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 of lung cancer,1.0), (Chronic obstructive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 of lung cancer,1.0), (Chronic obstructive 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 of lung cancer,1.0), (Chronic </w:t>
      </w:r>
      <w:proofErr w:type="spellStart"/>
      <w:r>
        <w:t>disease,is,chronic</w:t>
      </w:r>
      <w:proofErr w:type="spellEnd"/>
      <w:r>
        <w:t xml:space="preserve"> inflammatory disorder,1.0), (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idence</w:t>
      </w:r>
      <w:proofErr w:type="spellEnd"/>
      <w:r>
        <w:t xml:space="preserve"> of lung cancer,1.0), (Chronic obstructive 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lastRenderedPageBreak/>
        <w:t>with,incidence</w:t>
      </w:r>
      <w:proofErr w:type="spellEnd"/>
      <w:r>
        <w:t xml:space="preserve"> of lung cancer,1.0), (chronic inflammatory </w:t>
      </w:r>
      <w:proofErr w:type="spellStart"/>
      <w:r>
        <w:t>disorder,is</w:t>
      </w:r>
      <w:proofErr w:type="spellEnd"/>
      <w:r>
        <w:t xml:space="preserve"> </w:t>
      </w:r>
      <w:proofErr w:type="spellStart"/>
      <w:r>
        <w:t>with,increased</w:t>
      </w:r>
      <w:proofErr w:type="spellEnd"/>
      <w:r>
        <w:t xml:space="preserve"> incidence of lung cancer,1.0), (obstructive 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idence</w:t>
      </w:r>
      <w:proofErr w:type="spellEnd"/>
      <w:r>
        <w:t xml:space="preserve"> of lung cancer,1.0), (obstructive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idence</w:t>
      </w:r>
      <w:proofErr w:type="spellEnd"/>
      <w:r>
        <w:t xml:space="preserve"> of lung cancer,1.0), (Chronic obstructive </w:t>
      </w:r>
      <w:proofErr w:type="spellStart"/>
      <w:r>
        <w:t>disease,is</w:t>
      </w:r>
      <w:proofErr w:type="spellEnd"/>
      <w:r>
        <w:t xml:space="preserve"> inflammatory disorder with,incidence,1.0), (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 of lung cancer,1.0), (Chronic obstructive 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 of lung cancer,1.0), (obstructive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,1.0), (obstructive 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idence</w:t>
      </w:r>
      <w:proofErr w:type="spellEnd"/>
      <w:r>
        <w:t xml:space="preserve"> of lung cancer,1.0), (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,1.0), (obstructive </w:t>
      </w:r>
      <w:proofErr w:type="spellStart"/>
      <w:r>
        <w:t>disease,is</w:t>
      </w:r>
      <w:proofErr w:type="spellEnd"/>
      <w:r>
        <w:t xml:space="preserve"> disorder with,incidence,1.0), (obstructive 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,1.0), (obstructive disease,is,disorder,1.0), (Chronic 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idence</w:t>
      </w:r>
      <w:proofErr w:type="spellEnd"/>
      <w:r>
        <w:t xml:space="preserve"> of lung cancer,1.0), (Chronic obstructive </w:t>
      </w:r>
      <w:proofErr w:type="spellStart"/>
      <w:r>
        <w:t>disease,is,chronic</w:t>
      </w:r>
      <w:proofErr w:type="spellEnd"/>
      <w:r>
        <w:t xml:space="preserve"> disorder,1.0), (obstructive pulmonary </w:t>
      </w:r>
      <w:proofErr w:type="spellStart"/>
      <w:r>
        <w:t>disease,is</w:t>
      </w:r>
      <w:proofErr w:type="spellEnd"/>
      <w:r>
        <w:t xml:space="preserve"> inflammatory disorder with,incidence,1.0), (pulmonary </w:t>
      </w:r>
      <w:proofErr w:type="spellStart"/>
      <w:r>
        <w:t>disease,is,inflammatory</w:t>
      </w:r>
      <w:proofErr w:type="spellEnd"/>
      <w:r>
        <w:t xml:space="preserve"> disorder,1.0), (Chronic obstructive 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 of lung cancer,1.0), (Chronic pulmonary </w:t>
      </w:r>
      <w:proofErr w:type="spellStart"/>
      <w:r>
        <w:t>disease,is</w:t>
      </w:r>
      <w:proofErr w:type="spellEnd"/>
      <w:r>
        <w:t xml:space="preserve"> chronic inflammatory disorder with,incidence,1.0), (Chronic obstructive pulmonary </w:t>
      </w:r>
      <w:proofErr w:type="spellStart"/>
      <w:r>
        <w:t>disease,is</w:t>
      </w:r>
      <w:proofErr w:type="spellEnd"/>
      <w:r>
        <w:t xml:space="preserve"> chronic disorder with,incidence,1.0), (Chronic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 of lung cancer,1.0), (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,1.0), (Chronic obstructive 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 of lung cancer,1.0), (obstructive pulmonary </w:t>
      </w:r>
      <w:proofErr w:type="spellStart"/>
      <w:r>
        <w:t>disease,is,inflammatory</w:t>
      </w:r>
      <w:proofErr w:type="spellEnd"/>
      <w:r>
        <w:t xml:space="preserve"> disorder,1.0), (Chronic pulmonary </w:t>
      </w:r>
      <w:proofErr w:type="spellStart"/>
      <w:r>
        <w:t>disease,is</w:t>
      </w:r>
      <w:proofErr w:type="spellEnd"/>
      <w:r>
        <w:t xml:space="preserve"> inflammatory disorder with,incidence,1.0), (obstructive </w:t>
      </w:r>
      <w:proofErr w:type="spellStart"/>
      <w:r>
        <w:t>disease,is</w:t>
      </w:r>
      <w:proofErr w:type="spellEnd"/>
      <w:r>
        <w:t xml:space="preserve"> inflammatory disorder with,incidence,1.0), (Chronic </w:t>
      </w:r>
      <w:proofErr w:type="spellStart"/>
      <w:r>
        <w:t>disease,is,chronic</w:t>
      </w:r>
      <w:proofErr w:type="spellEnd"/>
      <w:r>
        <w:t xml:space="preserve"> disorder,1.0), (Chronic obstructive pulmonary </w:t>
      </w:r>
      <w:proofErr w:type="spellStart"/>
      <w:r>
        <w:t>disease,is</w:t>
      </w:r>
      <w:proofErr w:type="spellEnd"/>
      <w:r>
        <w:t xml:space="preserve"> disorder with,incidence,1.0), (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idence</w:t>
      </w:r>
      <w:proofErr w:type="spellEnd"/>
      <w:r>
        <w:t xml:space="preserve"> of lung cancer,1.0), (obstructive 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idence</w:t>
      </w:r>
      <w:proofErr w:type="spellEnd"/>
      <w:r>
        <w:t xml:space="preserve"> of lung cancer,1.0), (obstructive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idence</w:t>
      </w:r>
      <w:proofErr w:type="spellEnd"/>
      <w:r>
        <w:t xml:space="preserve"> of lung cancer,1.0), (obstructive pulmonary </w:t>
      </w:r>
      <w:proofErr w:type="spellStart"/>
      <w:r>
        <w:t>disease,is</w:t>
      </w:r>
      <w:proofErr w:type="spellEnd"/>
      <w:r>
        <w:t xml:space="preserve"> chronic inflammatory disorder with,incidence,1.0), (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,1.0), (Chronic obstructive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idence</w:t>
      </w:r>
      <w:proofErr w:type="spellEnd"/>
      <w:r>
        <w:t xml:space="preserve"> of lung cancer,1.0), (Chronic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 of lung cancer,1.0), (obstructive pulmonary disease,is,disorder,1.0), (obstructive 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 of lung cancer,1.0), (Chronic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 of lung cancer,1.0), (Chronic 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 of lung cancer,1.0), (Chronic obstructive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,1.0), (Chronic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idence</w:t>
      </w:r>
      <w:proofErr w:type="spellEnd"/>
      <w:r>
        <w:t xml:space="preserve"> of lung cancer,1.0), (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idence</w:t>
      </w:r>
      <w:proofErr w:type="spellEnd"/>
      <w:r>
        <w:t xml:space="preserve"> of lung cancer,1.0), (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,1.0), (pulmonary </w:t>
      </w:r>
      <w:proofErr w:type="spellStart"/>
      <w:r>
        <w:t>disease,is</w:t>
      </w:r>
      <w:proofErr w:type="spellEnd"/>
      <w:r>
        <w:t xml:space="preserve"> chronic inflammatory disorder with,incidence,1.0), (Chronic pulmonary </w:t>
      </w:r>
      <w:proofErr w:type="spellStart"/>
      <w:r>
        <w:t>disease,is,chronic</w:t>
      </w:r>
      <w:proofErr w:type="spellEnd"/>
      <w:r>
        <w:t xml:space="preserve"> disorder,1.0), (Chronic </w:t>
      </w:r>
      <w:proofErr w:type="spellStart"/>
      <w:r>
        <w:t>disease,is</w:t>
      </w:r>
      <w:proofErr w:type="spellEnd"/>
      <w:r>
        <w:t xml:space="preserve"> disorder with,incidence,1.0), (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 of lung cancer,1.0), (pulmonary </w:t>
      </w:r>
      <w:proofErr w:type="spellStart"/>
      <w:r>
        <w:t>disease,is</w:t>
      </w:r>
      <w:proofErr w:type="spellEnd"/>
      <w:r>
        <w:t xml:space="preserve"> inflammatory disorder with,incidence,1.0), (Chronic </w:t>
      </w:r>
      <w:proofErr w:type="spellStart"/>
      <w:r>
        <w:t>disease,is</w:t>
      </w:r>
      <w:proofErr w:type="spellEnd"/>
      <w:r>
        <w:t xml:space="preserve"> chronic inflammatory disorder with,incidence,1.0), (Chronic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,1.0), (obstructive 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 of lung cancer,1.0), (obstructive 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idence</w:t>
      </w:r>
      <w:proofErr w:type="spellEnd"/>
      <w:r>
        <w:t xml:space="preserve"> of lung cancer,1.0), (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 of lung cancer,1.0), (pulmonary </w:t>
      </w:r>
      <w:proofErr w:type="spellStart"/>
      <w:r>
        <w:t>disease,is</w:t>
      </w:r>
      <w:proofErr w:type="spellEnd"/>
      <w:r>
        <w:t xml:space="preserve"> disorder with,incidence,1.0), (Chronic 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,1.0), (obstructive 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,1.0), (Chronic 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,1.0), (obstructive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 of lung cancer,1.0), (pulmonary </w:t>
      </w:r>
      <w:proofErr w:type="spellStart"/>
      <w:r>
        <w:lastRenderedPageBreak/>
        <w:t>disease,is</w:t>
      </w:r>
      <w:proofErr w:type="spellEnd"/>
      <w:r>
        <w:t xml:space="preserve"> disorder </w:t>
      </w:r>
      <w:proofErr w:type="spellStart"/>
      <w:r>
        <w:t>with,incidence</w:t>
      </w:r>
      <w:proofErr w:type="spellEnd"/>
      <w:r>
        <w:t xml:space="preserve"> of lung cancer,1.0), (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idence</w:t>
      </w:r>
      <w:proofErr w:type="spellEnd"/>
      <w:r>
        <w:t xml:space="preserve"> of lung cancer,1.0), (Chronic obstructive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idence</w:t>
      </w:r>
      <w:proofErr w:type="spellEnd"/>
      <w:r>
        <w:t xml:space="preserve"> of lung cancer,1.0), (Chronic obstructive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 of lung cancer,1.0), (Chronic </w:t>
      </w:r>
      <w:proofErr w:type="spellStart"/>
      <w:r>
        <w:t>disease,is,inflammatory</w:t>
      </w:r>
      <w:proofErr w:type="spellEnd"/>
      <w:r>
        <w:t xml:space="preserve"> disorder,1.0), (Chronic 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,1.0), (disease,is,chronic,1.0), (Chronic obstructive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,1.0), (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,1.0), (Chronic obstructive </w:t>
      </w:r>
      <w:proofErr w:type="spellStart"/>
      <w:r>
        <w:t>disease,is,chronic</w:t>
      </w:r>
      <w:proofErr w:type="spellEnd"/>
      <w:r>
        <w:t xml:space="preserve"> inflammatory disorder,1.0), (Chronic pulmonary </w:t>
      </w:r>
      <w:proofErr w:type="spellStart"/>
      <w:r>
        <w:t>disease,is,inflammatory</w:t>
      </w:r>
      <w:proofErr w:type="spellEnd"/>
      <w:r>
        <w:t xml:space="preserve"> disorder,1.0), (Chronic 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idence</w:t>
      </w:r>
      <w:proofErr w:type="spellEnd"/>
      <w:r>
        <w:t xml:space="preserve"> of lung cancer,1.0), (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idence</w:t>
      </w:r>
      <w:proofErr w:type="spellEnd"/>
      <w:r>
        <w:t xml:space="preserve"> of lung cancer,1.0), (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 of lung cancer,1.0), (</w:t>
      </w:r>
      <w:proofErr w:type="spellStart"/>
      <w:r>
        <w:t>disease,is</w:t>
      </w:r>
      <w:proofErr w:type="spellEnd"/>
      <w:r>
        <w:t xml:space="preserve"> disorder with,incidence,1.0), (Chronic 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 of lung cancer,1.0), (Chronic 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 of lung cancer,1.0), (Chronic obstructive 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,1.0), (Chronic obstructive </w:t>
      </w:r>
      <w:proofErr w:type="spellStart"/>
      <w:r>
        <w:t>disease,is,inflammatory</w:t>
      </w:r>
      <w:proofErr w:type="spellEnd"/>
      <w:r>
        <w:t xml:space="preserve"> disorder,1.0), (Chronic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 of lung cancer,1.0), (Chronic obstructive pulmonary </w:t>
      </w:r>
      <w:proofErr w:type="spellStart"/>
      <w:r>
        <w:t>disease,is,chronic</w:t>
      </w:r>
      <w:proofErr w:type="spellEnd"/>
      <w:r>
        <w:t xml:space="preserve"> disorder,1.0), (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 of lung cancer,1.0), (obstructive 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 of lung cancer,1.0), (Chronic obstructive </w:t>
      </w:r>
      <w:proofErr w:type="spellStart"/>
      <w:r>
        <w:t>disease,is</w:t>
      </w:r>
      <w:proofErr w:type="spellEnd"/>
      <w:r>
        <w:t xml:space="preserve"> chronic disorder with,incidence,1.0), (Chronic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idence</w:t>
      </w:r>
      <w:proofErr w:type="spellEnd"/>
      <w:r>
        <w:t xml:space="preserve"> of lung cancer,1.0), (Chronic </w:t>
      </w:r>
      <w:proofErr w:type="spellStart"/>
      <w:r>
        <w:t>disease,is</w:t>
      </w:r>
      <w:proofErr w:type="spellEnd"/>
      <w:r>
        <w:t xml:space="preserve"> inflammatory disorder with,incidence,1.0), (obstructive pulmonary </w:t>
      </w:r>
      <w:proofErr w:type="spellStart"/>
      <w:r>
        <w:t>disease,is</w:t>
      </w:r>
      <w:proofErr w:type="spellEnd"/>
      <w:r>
        <w:t xml:space="preserve"> disorder with,incidence,1.0), (obstructive </w:t>
      </w:r>
      <w:proofErr w:type="spellStart"/>
      <w:r>
        <w:t>disease,is,chronic</w:t>
      </w:r>
      <w:proofErr w:type="spellEnd"/>
      <w:r>
        <w:t xml:space="preserve"> disorder,1.0), (Chronic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,1.0), (Chronic obstructive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 of lung cancer,1.0), (obstructive </w:t>
      </w:r>
      <w:proofErr w:type="spellStart"/>
      <w:r>
        <w:t>disease,is</w:t>
      </w:r>
      <w:proofErr w:type="spellEnd"/>
      <w:r>
        <w:t xml:space="preserve"> chronic disorder with,incidence,1.0), (pulmonary </w:t>
      </w:r>
      <w:proofErr w:type="spellStart"/>
      <w:r>
        <w:t>disease,is,chronic</w:t>
      </w:r>
      <w:proofErr w:type="spellEnd"/>
      <w:r>
        <w:t xml:space="preserve"> disorder,1.0), (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idence</w:t>
      </w:r>
      <w:proofErr w:type="spellEnd"/>
      <w:r>
        <w:t xml:space="preserve"> of lung cancer,1.0), (obstructive 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 of lung cancer,1.0), (</w:t>
      </w:r>
      <w:proofErr w:type="spellStart"/>
      <w:r>
        <w:t>disease,is</w:t>
      </w:r>
      <w:proofErr w:type="spellEnd"/>
      <w:r>
        <w:t xml:space="preserve"> chronic disorder with,incidence,1.0), (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,1.0), (Chronic obstructive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idence</w:t>
      </w:r>
      <w:proofErr w:type="spellEnd"/>
      <w:r>
        <w:t xml:space="preserve"> of lung cancer,1.0), (obstructive </w:t>
      </w:r>
      <w:proofErr w:type="spellStart"/>
      <w:r>
        <w:t>disease,is,chronic</w:t>
      </w:r>
      <w:proofErr w:type="spellEnd"/>
      <w:r>
        <w:t xml:space="preserve"> inflammatory disorder,1.0), (Chronic pulmonary </w:t>
      </w:r>
      <w:proofErr w:type="spellStart"/>
      <w:r>
        <w:t>disease,is</w:t>
      </w:r>
      <w:proofErr w:type="spellEnd"/>
      <w:r>
        <w:t xml:space="preserve"> disorder with,incidence,1.0), (pulmonary </w:t>
      </w:r>
      <w:proofErr w:type="spellStart"/>
      <w:r>
        <w:t>disease,is,chronic</w:t>
      </w:r>
      <w:proofErr w:type="spellEnd"/>
      <w:r>
        <w:t xml:space="preserve"> inflammatory disorder,1.0), (Chronic pulmonary disease,is,disorder,1.0), (obstructive 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,1.0), (Chronic obstructive pulmonary </w:t>
      </w:r>
      <w:proofErr w:type="spellStart"/>
      <w:r>
        <w:t>disease,is</w:t>
      </w:r>
      <w:proofErr w:type="spellEnd"/>
      <w:r>
        <w:t xml:space="preserve"> chronic inflammatory disorder with,incidence,1.0), (Chronic 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idence</w:t>
      </w:r>
      <w:proofErr w:type="spellEnd"/>
      <w:r>
        <w:t xml:space="preserve"> of lung cancer,1.0), (Chronic obstructive 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idence</w:t>
      </w:r>
      <w:proofErr w:type="spellEnd"/>
      <w:r>
        <w:t xml:space="preserve"> of lung cancer,1.0), (obstructive pulmonary </w:t>
      </w:r>
      <w:proofErr w:type="spellStart"/>
      <w:r>
        <w:t>disease,is,chronic</w:t>
      </w:r>
      <w:proofErr w:type="spellEnd"/>
      <w:r>
        <w:t xml:space="preserve"> disorder,1.0), (Chronic obstructive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,1.0), (Chronic obstructive pulmonary </w:t>
      </w:r>
      <w:proofErr w:type="spellStart"/>
      <w:r>
        <w:t>disease,is</w:t>
      </w:r>
      <w:proofErr w:type="spellEnd"/>
      <w:r>
        <w:t xml:space="preserve"> inflammatory disorder with,incidence,1.0), (obstructive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,1.0), (Chronic pulmonary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idence</w:t>
      </w:r>
      <w:proofErr w:type="spellEnd"/>
      <w:r>
        <w:t xml:space="preserve"> of lung cancer,1.0), (Chronic 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,1.0), (obstructive pulmonary </w:t>
      </w:r>
      <w:proofErr w:type="spellStart"/>
      <w:r>
        <w:t>disease,is,chronic</w:t>
      </w:r>
      <w:proofErr w:type="spellEnd"/>
      <w:r>
        <w:t xml:space="preserve"> inflammatory disorder,1.0), (</w:t>
      </w:r>
      <w:proofErr w:type="spellStart"/>
      <w:r>
        <w:t>disease,is</w:t>
      </w:r>
      <w:proofErr w:type="spellEnd"/>
      <w:r>
        <w:t xml:space="preserve"> inflammatory disorder with,incidence,1.0), (Chronic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idence</w:t>
      </w:r>
      <w:proofErr w:type="spellEnd"/>
      <w:r>
        <w:t xml:space="preserve"> of lung cancer,1.0), (Chronic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,1.0), (obstructive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 of lung cancer,1.0), (pulmonary </w:t>
      </w:r>
      <w:proofErr w:type="spellStart"/>
      <w:r>
        <w:t>disease,is</w:t>
      </w:r>
      <w:proofErr w:type="spellEnd"/>
      <w:r>
        <w:t xml:space="preserve"> disorder </w:t>
      </w:r>
      <w:proofErr w:type="spellStart"/>
      <w:r>
        <w:t>with,increased</w:t>
      </w:r>
      <w:proofErr w:type="spellEnd"/>
      <w:r>
        <w:t xml:space="preserve"> incidence of lung cancer,1.0), (Chronic obstructive pulmonary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idence</w:t>
      </w:r>
      <w:proofErr w:type="spellEnd"/>
      <w:r>
        <w:t xml:space="preserve"> of lung cancer,1.0), (Chronic obstructive pulmonary </w:t>
      </w:r>
      <w:proofErr w:type="spellStart"/>
      <w:r>
        <w:t>disease,is,inflammatory</w:t>
      </w:r>
      <w:proofErr w:type="spellEnd"/>
      <w:r>
        <w:t xml:space="preserve"> disorder,1.0), (pulmonary </w:t>
      </w:r>
      <w:proofErr w:type="spellStart"/>
      <w:r>
        <w:t>disease,is</w:t>
      </w:r>
      <w:proofErr w:type="spellEnd"/>
      <w:r>
        <w:t xml:space="preserve"> </w:t>
      </w:r>
      <w:r>
        <w:lastRenderedPageBreak/>
        <w:t xml:space="preserve">chronic disorder with,incidence,1.0), (Chronic obstructive pulmonary </w:t>
      </w:r>
      <w:proofErr w:type="spellStart"/>
      <w:r>
        <w:t>disease,is,chronic</w:t>
      </w:r>
      <w:proofErr w:type="spellEnd"/>
      <w:r>
        <w:t xml:space="preserve"> inflammatory disorder,1.0), (disease,is,inflammatory,1.0), (</w:t>
      </w:r>
      <w:proofErr w:type="spellStart"/>
      <w:r>
        <w:t>disease,is,chronic</w:t>
      </w:r>
      <w:proofErr w:type="spellEnd"/>
      <w:r>
        <w:t xml:space="preserve"> inflammatory disorder,1.0), (obstructive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 of lung cancer,1.0), (obstructive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 of lung cancer,1.0), (Chronic obstructive </w:t>
      </w:r>
      <w:proofErr w:type="spellStart"/>
      <w:r>
        <w:t>disease,is</w:t>
      </w:r>
      <w:proofErr w:type="spellEnd"/>
      <w:r>
        <w:t xml:space="preserve"> inflammatory disorder </w:t>
      </w:r>
      <w:proofErr w:type="spellStart"/>
      <w:r>
        <w:t>with,increased</w:t>
      </w:r>
      <w:proofErr w:type="spellEnd"/>
      <w:r>
        <w:t xml:space="preserve"> incidence,1.0), (Chronic obstructive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idence</w:t>
      </w:r>
      <w:proofErr w:type="spellEnd"/>
      <w:r>
        <w:t xml:space="preserve"> of lung cancer,1.0), (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idence</w:t>
      </w:r>
      <w:proofErr w:type="spellEnd"/>
      <w:r>
        <w:t xml:space="preserve"> of lung cancer,1.0), (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 of lung cancer,1.0), (Chronic </w:t>
      </w:r>
      <w:proofErr w:type="spellStart"/>
      <w:r>
        <w:t>disease,is</w:t>
      </w:r>
      <w:proofErr w:type="spellEnd"/>
      <w:r>
        <w:t xml:space="preserve"> chronic inflammatory disorder </w:t>
      </w:r>
      <w:proofErr w:type="spellStart"/>
      <w:r>
        <w:t>with,increased</w:t>
      </w:r>
      <w:proofErr w:type="spellEnd"/>
      <w:r>
        <w:t xml:space="preserve"> incidence,1.0), (obstructive </w:t>
      </w:r>
      <w:proofErr w:type="spellStart"/>
      <w:r>
        <w:t>disease,is</w:t>
      </w:r>
      <w:proofErr w:type="spellEnd"/>
      <w:r>
        <w:t xml:space="preserve"> chronic inflammatory disorder with,incidence,1.0), (Chronic obstructive pulmonary </w:t>
      </w:r>
      <w:proofErr w:type="spellStart"/>
      <w:r>
        <w:t>disease,is</w:t>
      </w:r>
      <w:proofErr w:type="spellEnd"/>
      <w:r>
        <w:t xml:space="preserve"> chronic disorder </w:t>
      </w:r>
      <w:proofErr w:type="spellStart"/>
      <w:r>
        <w:t>with,increased</w:t>
      </w:r>
      <w:proofErr w:type="spellEnd"/>
      <w:r>
        <w:t xml:space="preserve"> incidence,1.0)]</w:t>
      </w:r>
    </w:p>
    <w:p w14:paraId="4A491113" w14:textId="77777777" w:rsidR="00DB2B88" w:rsidRDefault="00DB2B88" w:rsidP="00DB2B88">
      <w:r>
        <w:t xml:space="preserve">[(emphysema </w:t>
      </w:r>
      <w:proofErr w:type="spellStart"/>
      <w:proofErr w:type="gramStart"/>
      <w:r>
        <w:t>component,confers</w:t>
      </w:r>
      <w:proofErr w:type="gramEnd"/>
      <w:r>
        <w:t>,greatest</w:t>
      </w:r>
      <w:proofErr w:type="spellEnd"/>
      <w:r>
        <w:t xml:space="preserve"> proportion,1.0), (emphysema </w:t>
      </w:r>
      <w:proofErr w:type="spellStart"/>
      <w:r>
        <w:t>component,confers,proportion</w:t>
      </w:r>
      <w:proofErr w:type="spellEnd"/>
      <w:r>
        <w:t xml:space="preserve"> to lung cancer risk,1.0), (emphysema component,confers,proportion,1.0), (emphysema </w:t>
      </w:r>
      <w:proofErr w:type="spellStart"/>
      <w:r>
        <w:t>component,confers,greatest</w:t>
      </w:r>
      <w:proofErr w:type="spellEnd"/>
      <w:r>
        <w:t xml:space="preserve"> proportion to lung cancer risk,1.0)]</w:t>
      </w:r>
    </w:p>
    <w:p w14:paraId="7020D04E" w14:textId="77777777" w:rsidR="00DB2B88" w:rsidRDefault="00DB2B88" w:rsidP="00DB2B88">
      <w:r>
        <w:t>[(</w:t>
      </w:r>
      <w:proofErr w:type="gramStart"/>
      <w:r>
        <w:t>tumors,escape</w:t>
      </w:r>
      <w:proofErr w:type="gramEnd"/>
      <w:r>
        <w:t>,immunity,1.0), (</w:t>
      </w:r>
      <w:proofErr w:type="spellStart"/>
      <w:r>
        <w:t>tumors,create,inflammatory</w:t>
      </w:r>
      <w:proofErr w:type="spellEnd"/>
      <w:r>
        <w:t xml:space="preserve"> conditions,1.0), (</w:t>
      </w:r>
      <w:proofErr w:type="spellStart"/>
      <w:r>
        <w:t>growth,is</w:t>
      </w:r>
      <w:proofErr w:type="spellEnd"/>
      <w:r>
        <w:t xml:space="preserve"> </w:t>
      </w:r>
      <w:proofErr w:type="spellStart"/>
      <w:r>
        <w:t>in,pre</w:t>
      </w:r>
      <w:proofErr w:type="spellEnd"/>
      <w:r>
        <w:t>-established inflammatory microenvironments,1.0), (tumors,create,conditions,1.0)]</w:t>
      </w:r>
    </w:p>
    <w:p w14:paraId="35E42856" w14:textId="77777777" w:rsidR="00DB2B88" w:rsidRDefault="00DB2B88" w:rsidP="00DB2B88">
      <w:r>
        <w:t>[(</w:t>
      </w:r>
      <w:proofErr w:type="spellStart"/>
      <w:r>
        <w:t>we,implanting</w:t>
      </w:r>
      <w:proofErr w:type="spellEnd"/>
      <w:r>
        <w:t xml:space="preserve"> cancer cells </w:t>
      </w:r>
      <w:proofErr w:type="spellStart"/>
      <w:r>
        <w:t>in,lungs</w:t>
      </w:r>
      <w:proofErr w:type="spellEnd"/>
      <w:r>
        <w:t xml:space="preserve"> of mice,1.0), (</w:t>
      </w:r>
      <w:proofErr w:type="spellStart"/>
      <w:r>
        <w:t>mice,is</w:t>
      </w:r>
      <w:proofErr w:type="spellEnd"/>
      <w:r>
        <w:t xml:space="preserve"> </w:t>
      </w:r>
      <w:proofErr w:type="spellStart"/>
      <w:r>
        <w:t>with,cigarette</w:t>
      </w:r>
      <w:proofErr w:type="spellEnd"/>
      <w:r>
        <w:t xml:space="preserve"> smoke-induced emphysema,1.0), (</w:t>
      </w:r>
      <w:proofErr w:type="spellStart"/>
      <w:r>
        <w:t>we,addressed</w:t>
      </w:r>
      <w:proofErr w:type="spellEnd"/>
      <w:r>
        <w:t xml:space="preserve"> issue In,study,1.0), (</w:t>
      </w:r>
      <w:proofErr w:type="spellStart"/>
      <w:r>
        <w:t>we,implanting,OVA</w:t>
      </w:r>
      <w:proofErr w:type="spellEnd"/>
      <w:r>
        <w:t>-expressing cancer cells,1.0), (</w:t>
      </w:r>
      <w:proofErr w:type="spellStart"/>
      <w:r>
        <w:t>we,implanting</w:t>
      </w:r>
      <w:proofErr w:type="spellEnd"/>
      <w:r>
        <w:t xml:space="preserve"> cancer cells in,lungs,1.0), (</w:t>
      </w:r>
      <w:proofErr w:type="spellStart"/>
      <w:r>
        <w:t>we,implanting,cancer</w:t>
      </w:r>
      <w:proofErr w:type="spellEnd"/>
      <w:r>
        <w:t xml:space="preserve"> cells,1.0), (</w:t>
      </w:r>
      <w:proofErr w:type="spellStart"/>
      <w:r>
        <w:t>we,implanting</w:t>
      </w:r>
      <w:proofErr w:type="spellEnd"/>
      <w:r>
        <w:t xml:space="preserve"> cancer cells </w:t>
      </w:r>
      <w:proofErr w:type="spellStart"/>
      <w:r>
        <w:t>in,lungs</w:t>
      </w:r>
      <w:proofErr w:type="spellEnd"/>
      <w:r>
        <w:t xml:space="preserve"> of mice with cigarette emphysema,1.0), (we,addressed,issue,1.0), (</w:t>
      </w:r>
      <w:proofErr w:type="spellStart"/>
      <w:r>
        <w:t>we,implanting</w:t>
      </w:r>
      <w:proofErr w:type="spellEnd"/>
      <w:r>
        <w:t xml:space="preserve"> cancer cells </w:t>
      </w:r>
      <w:proofErr w:type="spellStart"/>
      <w:r>
        <w:t>in,lungs</w:t>
      </w:r>
      <w:proofErr w:type="spellEnd"/>
      <w:r>
        <w:t xml:space="preserve"> of mice with cigarette smoke-induced emphysema,1.0)]</w:t>
      </w:r>
    </w:p>
    <w:p w14:paraId="0CEC4995" w14:textId="77777777" w:rsidR="00DB2B88" w:rsidRDefault="00DB2B88" w:rsidP="00DB2B88">
      <w:r>
        <w:t>[(</w:t>
      </w:r>
      <w:proofErr w:type="spellStart"/>
      <w:proofErr w:type="gramStart"/>
      <w:r>
        <w:t>Emphysema,augmented</w:t>
      </w:r>
      <w:proofErr w:type="gramEnd"/>
      <w:r>
        <w:t>,growth</w:t>
      </w:r>
      <w:proofErr w:type="spellEnd"/>
      <w:r>
        <w:t xml:space="preserve"> of cancer cells,1.0), (Emphysema,augmented,growth,1.0)]</w:t>
      </w:r>
    </w:p>
    <w:p w14:paraId="5FCF808A" w14:textId="77777777" w:rsidR="00DB2B88" w:rsidRDefault="00DB2B88" w:rsidP="00DB2B88">
      <w:r>
        <w:t xml:space="preserve">[(adoptive </w:t>
      </w:r>
      <w:proofErr w:type="spellStart"/>
      <w:r>
        <w:t>transfer,restore,their</w:t>
      </w:r>
      <w:proofErr w:type="spellEnd"/>
      <w:r>
        <w:t xml:space="preserve"> antitumor activity,1.0), (OVA-specific OTI T cells,showed,signs,1.0), (OVA-specific OTI T </w:t>
      </w:r>
      <w:proofErr w:type="spellStart"/>
      <w:r>
        <w:t>cells,showed,early</w:t>
      </w:r>
      <w:proofErr w:type="spellEnd"/>
      <w:r>
        <w:t xml:space="preserve"> signs of exhaustion,1.0), (OTI T cells,showed,signs,1.0), (OVA-specific OTI T </w:t>
      </w:r>
      <w:proofErr w:type="spellStart"/>
      <w:r>
        <w:t>cells,showed,signs</w:t>
      </w:r>
      <w:proofErr w:type="spellEnd"/>
      <w:r>
        <w:t xml:space="preserve"> of exhaustion,1.0), (OTI T </w:t>
      </w:r>
      <w:proofErr w:type="spellStart"/>
      <w:r>
        <w:t>cells,showed,early</w:t>
      </w:r>
      <w:proofErr w:type="spellEnd"/>
      <w:r>
        <w:t xml:space="preserve"> signs,1.0), (</w:t>
      </w:r>
      <w:proofErr w:type="spellStart"/>
      <w:r>
        <w:t>transfer,restore,their</w:t>
      </w:r>
      <w:proofErr w:type="spellEnd"/>
      <w:r>
        <w:t xml:space="preserve"> antitumor activity,1.0), (OTI T </w:t>
      </w:r>
      <w:proofErr w:type="spellStart"/>
      <w:r>
        <w:t>cells,showed,signs</w:t>
      </w:r>
      <w:proofErr w:type="spellEnd"/>
      <w:r>
        <w:t xml:space="preserve"> of exhaustion,1.0), (OTI T </w:t>
      </w:r>
      <w:proofErr w:type="spellStart"/>
      <w:r>
        <w:t>cells,showed,early</w:t>
      </w:r>
      <w:proofErr w:type="spellEnd"/>
      <w:r>
        <w:t xml:space="preserve"> signs of exhaustion,1.0), (</w:t>
      </w:r>
      <w:proofErr w:type="spellStart"/>
      <w:r>
        <w:t>transfer,is</w:t>
      </w:r>
      <w:proofErr w:type="spellEnd"/>
      <w:r>
        <w:t xml:space="preserve"> </w:t>
      </w:r>
      <w:proofErr w:type="spellStart"/>
      <w:r>
        <w:t>in,emphysema</w:t>
      </w:r>
      <w:proofErr w:type="spellEnd"/>
      <w:r>
        <w:t xml:space="preserve"> tumor hosts,1.0), (OVA-specific OTI T </w:t>
      </w:r>
      <w:proofErr w:type="spellStart"/>
      <w:r>
        <w:t>cells,showed,early</w:t>
      </w:r>
      <w:proofErr w:type="spellEnd"/>
      <w:r>
        <w:t xml:space="preserve"> signs,1.0)]</w:t>
      </w:r>
    </w:p>
    <w:p w14:paraId="6A789487" w14:textId="36831CCE" w:rsidR="00DB2B88" w:rsidRDefault="00DB2B88" w:rsidP="00DB2B88">
      <w:r>
        <w:t>[]</w:t>
      </w:r>
    </w:p>
    <w:p w14:paraId="6EA44803" w14:textId="77777777" w:rsidR="00DB2B88" w:rsidRDefault="00DB2B88" w:rsidP="002768E4"/>
    <w:p w14:paraId="1AD496D8" w14:textId="77777777" w:rsidR="003F7F06" w:rsidRDefault="003F7F06" w:rsidP="003F7F06"/>
    <w:p w14:paraId="3986284E" w14:textId="6E224C10" w:rsidR="003F7F06" w:rsidRDefault="003F7F06" w:rsidP="003F7F06">
      <w:r>
        <w:t>Abstract 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7F06" w14:paraId="605FA513" w14:textId="77777777" w:rsidTr="00D92675">
        <w:tc>
          <w:tcPr>
            <w:tcW w:w="3116" w:type="dxa"/>
          </w:tcPr>
          <w:p w14:paraId="6AC508E2" w14:textId="77777777" w:rsidR="003F7F06" w:rsidRDefault="003F7F06" w:rsidP="00D92675">
            <w:r>
              <w:t>Type</w:t>
            </w:r>
          </w:p>
        </w:tc>
        <w:tc>
          <w:tcPr>
            <w:tcW w:w="3117" w:type="dxa"/>
          </w:tcPr>
          <w:p w14:paraId="23F2AA0F" w14:textId="77777777" w:rsidR="003F7F06" w:rsidRDefault="003F7F06" w:rsidP="00D92675">
            <w:r>
              <w:t>Count</w:t>
            </w:r>
          </w:p>
        </w:tc>
        <w:tc>
          <w:tcPr>
            <w:tcW w:w="3117" w:type="dxa"/>
          </w:tcPr>
          <w:p w14:paraId="2F72C0EA" w14:textId="77777777" w:rsidR="003F7F06" w:rsidRDefault="003F7F06" w:rsidP="00D92675">
            <w:r>
              <w:t xml:space="preserve">Examples </w:t>
            </w:r>
            <w:proofErr w:type="gramStart"/>
            <w:r>
              <w:t>( Even</w:t>
            </w:r>
            <w:proofErr w:type="gramEnd"/>
            <w:r>
              <w:t xml:space="preserve"> List all words Depending on the Size)</w:t>
            </w:r>
          </w:p>
        </w:tc>
      </w:tr>
      <w:tr w:rsidR="003F7F06" w14:paraId="6D6B5171" w14:textId="77777777" w:rsidTr="00D92675">
        <w:tc>
          <w:tcPr>
            <w:tcW w:w="3116" w:type="dxa"/>
          </w:tcPr>
          <w:p w14:paraId="504CC276" w14:textId="77777777" w:rsidR="003F7F06" w:rsidRDefault="003F7F06" w:rsidP="00D92675">
            <w:proofErr w:type="gramStart"/>
            <w:r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2BCD0CAC" w14:textId="50DE39CE" w:rsidR="003F7F06" w:rsidRDefault="007A19EF" w:rsidP="00D92675">
            <w:r>
              <w:t>71</w:t>
            </w:r>
          </w:p>
        </w:tc>
        <w:tc>
          <w:tcPr>
            <w:tcW w:w="3117" w:type="dxa"/>
          </w:tcPr>
          <w:p w14:paraId="34D22BB4" w14:textId="77777777" w:rsidR="007A19EF" w:rsidRDefault="007A19EF" w:rsidP="007A19EF">
            <w:r>
              <w:t xml:space="preserve">hypertension, PH, disorder, increase, pressure, conditions, etiology, PH, impact, exercise, capacity, quality, life, mortality, hypertension, imaging, techniques, role, presence, PH, </w:t>
            </w:r>
            <w:r>
              <w:lastRenderedPageBreak/>
              <w:t xml:space="preserve">pressure, measurements, group, PH, disease, information, response, treatment, echocardiography, tomography, CT, ventilation/perfusion, scans, part, work-up, patients, PH, guidelines, centers, techniques, applications, field, PH, 3D, echocardiography, CT, 4D, flow, resonance, imaging, MRI, T1, volume, fraction, mapping, MRI, sequences, perfusion, ventilation, assessment, positron, emission, tomography, review, imaging, techniques, diagnosis, evaluation, follow-up, patients, PH., </w:t>
            </w:r>
          </w:p>
          <w:p w14:paraId="746BFA39" w14:textId="28508A30" w:rsidR="003F7F06" w:rsidRDefault="003F7F06" w:rsidP="00D92675"/>
        </w:tc>
      </w:tr>
      <w:tr w:rsidR="003F7F06" w14:paraId="0FBB3AEA" w14:textId="77777777" w:rsidTr="00D92675">
        <w:tc>
          <w:tcPr>
            <w:tcW w:w="3116" w:type="dxa"/>
          </w:tcPr>
          <w:p w14:paraId="49205C41" w14:textId="77777777" w:rsidR="003F7F06" w:rsidRDefault="003F7F06" w:rsidP="00D92675">
            <w:proofErr w:type="spellStart"/>
            <w:proofErr w:type="gramStart"/>
            <w:r>
              <w:lastRenderedPageBreak/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797FFB5B" w14:textId="0B291B0D" w:rsidR="003F7F06" w:rsidRDefault="007A19EF" w:rsidP="00D92675">
            <w:r>
              <w:t>22</w:t>
            </w:r>
          </w:p>
        </w:tc>
        <w:tc>
          <w:tcPr>
            <w:tcW w:w="3117" w:type="dxa"/>
          </w:tcPr>
          <w:p w14:paraId="39512BEA" w14:textId="77777777" w:rsidR="007A19EF" w:rsidRDefault="007A19EF" w:rsidP="007A19EF">
            <w:r>
              <w:t xml:space="preserve">is, defined, occur, entails, is, associated, play, suggesting, providing, classifying, identifying, underlying, providing, assessing, computed, are, suspected, according, are, emerging, discusses, emerging, </w:t>
            </w:r>
          </w:p>
          <w:p w14:paraId="3DDAD8C8" w14:textId="71EA01BA" w:rsidR="003F7F06" w:rsidRDefault="003F7F06" w:rsidP="00D92675"/>
        </w:tc>
      </w:tr>
      <w:tr w:rsidR="003F7F06" w14:paraId="67E63CA1" w14:textId="77777777" w:rsidTr="00D92675">
        <w:tc>
          <w:tcPr>
            <w:tcW w:w="3116" w:type="dxa"/>
          </w:tcPr>
          <w:p w14:paraId="1CCFD6B6" w14:textId="77777777" w:rsidR="003F7F06" w:rsidRDefault="003F7F06" w:rsidP="00D92675">
            <w:proofErr w:type="gramStart"/>
            <w:r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6C6CC454" w14:textId="5D84F418" w:rsidR="003F7F06" w:rsidRDefault="007A19EF" w:rsidP="00D92675">
            <w:r>
              <w:t>0</w:t>
            </w:r>
          </w:p>
        </w:tc>
        <w:tc>
          <w:tcPr>
            <w:tcW w:w="3117" w:type="dxa"/>
          </w:tcPr>
          <w:p w14:paraId="23B4BDE8" w14:textId="5095264B" w:rsidR="003F7F06" w:rsidRDefault="003F7F06" w:rsidP="00D92675"/>
        </w:tc>
      </w:tr>
      <w:tr w:rsidR="003F7F06" w14:paraId="555C1059" w14:textId="77777777" w:rsidTr="00D92675">
        <w:tc>
          <w:tcPr>
            <w:tcW w:w="3116" w:type="dxa"/>
          </w:tcPr>
          <w:p w14:paraId="06B0D40B" w14:textId="77777777" w:rsidR="003F7F06" w:rsidRDefault="003F7F06" w:rsidP="00D92675">
            <w:r>
              <w:t>Triplet</w:t>
            </w:r>
          </w:p>
        </w:tc>
        <w:tc>
          <w:tcPr>
            <w:tcW w:w="3117" w:type="dxa"/>
          </w:tcPr>
          <w:p w14:paraId="48C35E85" w14:textId="3B210589" w:rsidR="003F7F06" w:rsidRDefault="003F7F06" w:rsidP="00D92675">
            <w:r>
              <w:t>1</w:t>
            </w:r>
            <w:r w:rsidR="007A19EF">
              <w:t>08</w:t>
            </w:r>
          </w:p>
        </w:tc>
        <w:tc>
          <w:tcPr>
            <w:tcW w:w="3117" w:type="dxa"/>
          </w:tcPr>
          <w:p w14:paraId="0A0DFAD2" w14:textId="0E881878" w:rsidR="003F7F06" w:rsidRDefault="007A19EF" w:rsidP="00D92675">
            <w:r>
              <w:t>Seen below</w:t>
            </w:r>
          </w:p>
        </w:tc>
      </w:tr>
      <w:tr w:rsidR="003F7F06" w14:paraId="4A255A8E" w14:textId="77777777" w:rsidTr="00D92675">
        <w:tc>
          <w:tcPr>
            <w:tcW w:w="3116" w:type="dxa"/>
          </w:tcPr>
          <w:p w14:paraId="542AA441" w14:textId="77777777" w:rsidR="003F7F06" w:rsidRDefault="003F7F06" w:rsidP="00D92675">
            <w:r>
              <w:t>…</w:t>
            </w:r>
          </w:p>
        </w:tc>
        <w:tc>
          <w:tcPr>
            <w:tcW w:w="3117" w:type="dxa"/>
          </w:tcPr>
          <w:p w14:paraId="02EC36B2" w14:textId="77777777" w:rsidR="003F7F06" w:rsidRDefault="003F7F06" w:rsidP="00D92675"/>
        </w:tc>
        <w:tc>
          <w:tcPr>
            <w:tcW w:w="3117" w:type="dxa"/>
          </w:tcPr>
          <w:p w14:paraId="3AFAFF6A" w14:textId="77777777" w:rsidR="003F7F06" w:rsidRDefault="003F7F06" w:rsidP="00D92675"/>
        </w:tc>
      </w:tr>
    </w:tbl>
    <w:p w14:paraId="3CF86F10" w14:textId="77777777" w:rsidR="007A19EF" w:rsidRDefault="007A19EF" w:rsidP="007A19EF">
      <w:r>
        <w:t xml:space="preserve">[(Cigarette </w:t>
      </w:r>
      <w:proofErr w:type="spellStart"/>
      <w:r>
        <w:t>smoke,is,major</w:t>
      </w:r>
      <w:proofErr w:type="spellEnd"/>
      <w:r>
        <w:t xml:space="preserve"> risk factor for development,1.0), (smoke,is,major,1.0), (Cigarette </w:t>
      </w:r>
      <w:proofErr w:type="spellStart"/>
      <w:r>
        <w:t>smoke,is,risk</w:t>
      </w:r>
      <w:proofErr w:type="spellEnd"/>
      <w:r>
        <w:t xml:space="preserve"> factor for development of lung cancer,1.0), (Cigarette </w:t>
      </w:r>
      <w:proofErr w:type="spellStart"/>
      <w:r>
        <w:t>smoke,is,major</w:t>
      </w:r>
      <w:proofErr w:type="spellEnd"/>
      <w:r>
        <w:t xml:space="preserve"> risk factor,1.0), (Cigarette </w:t>
      </w:r>
      <w:proofErr w:type="spellStart"/>
      <w:r>
        <w:t>smoke,is,major</w:t>
      </w:r>
      <w:proofErr w:type="spellEnd"/>
      <w:r>
        <w:t xml:space="preserve"> risk factor for development of lung cancer,1.0), (Cigarette </w:t>
      </w:r>
      <w:proofErr w:type="spellStart"/>
      <w:r>
        <w:t>smoke,is,risk</w:t>
      </w:r>
      <w:proofErr w:type="spellEnd"/>
      <w:r>
        <w:t xml:space="preserve"> factor,1.0), (Cigarette </w:t>
      </w:r>
      <w:proofErr w:type="spellStart"/>
      <w:r>
        <w:t>smoke,is,risk</w:t>
      </w:r>
      <w:proofErr w:type="spellEnd"/>
      <w:r>
        <w:t xml:space="preserve"> factor for development,1.0)]</w:t>
      </w:r>
    </w:p>
    <w:p w14:paraId="21C984A4" w14:textId="77777777" w:rsidR="007A19EF" w:rsidRDefault="007A19EF" w:rsidP="007A19EF">
      <w:r>
        <w:t xml:space="preserve">[(transition,is,found,1.0), (Epithelial-mesenchymal </w:t>
      </w:r>
      <w:proofErr w:type="spellStart"/>
      <w:r>
        <w:t>transition,is</w:t>
      </w:r>
      <w:proofErr w:type="spellEnd"/>
      <w:r>
        <w:t xml:space="preserve"> found </w:t>
      </w:r>
      <w:proofErr w:type="spellStart"/>
      <w:r>
        <w:t>in,invasive</w:t>
      </w:r>
      <w:proofErr w:type="spellEnd"/>
      <w:r>
        <w:t xml:space="preserve"> phenotypes,1.0), (Epithelial-mesenchymal transition,is,found,1.0), (</w:t>
      </w:r>
      <w:proofErr w:type="spellStart"/>
      <w:r>
        <w:t>transition,is</w:t>
      </w:r>
      <w:proofErr w:type="spellEnd"/>
      <w:r>
        <w:t xml:space="preserve"> found in,phenotypes,1.0), (</w:t>
      </w:r>
      <w:proofErr w:type="spellStart"/>
      <w:r>
        <w:t>transition,is</w:t>
      </w:r>
      <w:proofErr w:type="spellEnd"/>
      <w:r>
        <w:t xml:space="preserve"> found </w:t>
      </w:r>
      <w:proofErr w:type="spellStart"/>
      <w:r>
        <w:t>in,phenotypes</w:t>
      </w:r>
      <w:proofErr w:type="spellEnd"/>
      <w:r>
        <w:t xml:space="preserve"> in lung cancer,1.0), (Epithelial-mesenchymal </w:t>
      </w:r>
      <w:proofErr w:type="spellStart"/>
      <w:r>
        <w:t>transition,is</w:t>
      </w:r>
      <w:proofErr w:type="spellEnd"/>
      <w:r>
        <w:t xml:space="preserve"> found in,phenotypes,1.0), (Epithelial-mesenchymal </w:t>
      </w:r>
      <w:proofErr w:type="spellStart"/>
      <w:r>
        <w:t>transition,is</w:t>
      </w:r>
      <w:proofErr w:type="spellEnd"/>
      <w:r>
        <w:t xml:space="preserve"> found </w:t>
      </w:r>
      <w:proofErr w:type="spellStart"/>
      <w:r>
        <w:t>in,invasive</w:t>
      </w:r>
      <w:proofErr w:type="spellEnd"/>
      <w:r>
        <w:t xml:space="preserve"> phenotypes in lung cancer,1.0), (</w:t>
      </w:r>
      <w:proofErr w:type="spellStart"/>
      <w:r>
        <w:t>transition,is</w:t>
      </w:r>
      <w:proofErr w:type="spellEnd"/>
      <w:r>
        <w:t xml:space="preserve"> found </w:t>
      </w:r>
      <w:proofErr w:type="spellStart"/>
      <w:r>
        <w:t>in,invasive</w:t>
      </w:r>
      <w:proofErr w:type="spellEnd"/>
      <w:r>
        <w:t xml:space="preserve"> phenotypes,1.0), (invasive </w:t>
      </w:r>
      <w:proofErr w:type="spellStart"/>
      <w:r>
        <w:t>phenotypes,is</w:t>
      </w:r>
      <w:proofErr w:type="spellEnd"/>
      <w:r>
        <w:t xml:space="preserve"> </w:t>
      </w:r>
      <w:proofErr w:type="spellStart"/>
      <w:r>
        <w:t>in,lung</w:t>
      </w:r>
      <w:proofErr w:type="spellEnd"/>
      <w:r>
        <w:t xml:space="preserve"> cancer,1.0), (</w:t>
      </w:r>
      <w:proofErr w:type="spellStart"/>
      <w:r>
        <w:t>transition,is</w:t>
      </w:r>
      <w:proofErr w:type="spellEnd"/>
      <w:r>
        <w:t xml:space="preserve"> found </w:t>
      </w:r>
      <w:proofErr w:type="spellStart"/>
      <w:r>
        <w:t>in,invasive</w:t>
      </w:r>
      <w:proofErr w:type="spellEnd"/>
      <w:r>
        <w:t xml:space="preserve"> phenotypes in lung cancer,1.0), (Epithelial-mesenchymal </w:t>
      </w:r>
      <w:proofErr w:type="spellStart"/>
      <w:r>
        <w:t>transition,is</w:t>
      </w:r>
      <w:proofErr w:type="spellEnd"/>
      <w:r>
        <w:t xml:space="preserve"> found </w:t>
      </w:r>
      <w:proofErr w:type="spellStart"/>
      <w:r>
        <w:t>in,phenotypes</w:t>
      </w:r>
      <w:proofErr w:type="spellEnd"/>
      <w:r>
        <w:t xml:space="preserve"> in lung cancer,1.0)]</w:t>
      </w:r>
    </w:p>
    <w:p w14:paraId="4AF25A86" w14:textId="77777777" w:rsidR="007A19EF" w:rsidRDefault="007A19EF" w:rsidP="007A19EF">
      <w:r>
        <w:t>[(MK-</w:t>
      </w:r>
      <w:proofErr w:type="gramStart"/>
      <w:r>
        <w:t>2206,administered</w:t>
      </w:r>
      <w:proofErr w:type="gramEnd"/>
      <w:r>
        <w:t xml:space="preserve"> alone at,doses,1.0), (MK-2206,administered </w:t>
      </w:r>
      <w:proofErr w:type="spellStart"/>
      <w:r>
        <w:t>at,tolerated</w:t>
      </w:r>
      <w:proofErr w:type="spellEnd"/>
      <w:r>
        <w:t xml:space="preserve"> doses,1.0), (MK-2206,administered at,doses,1.0), (MK-2206,administered alone </w:t>
      </w:r>
      <w:proofErr w:type="spellStart"/>
      <w:r>
        <w:t>at,tolerated</w:t>
      </w:r>
      <w:proofErr w:type="spellEnd"/>
      <w:r>
        <w:t xml:space="preserve"> doses,1.0)]</w:t>
      </w:r>
    </w:p>
    <w:p w14:paraId="4D0157E0" w14:textId="4E87A371" w:rsidR="007A19EF" w:rsidRDefault="007A19EF" w:rsidP="007A19EF">
      <w:r>
        <w:t>[(</w:t>
      </w:r>
      <w:proofErr w:type="spellStart"/>
      <w:r>
        <w:t>we,investigated,mechanism</w:t>
      </w:r>
      <w:proofErr w:type="spellEnd"/>
      <w:r>
        <w:t xml:space="preserve"> of MK-2206 in CS-induced pulmonary EMT and in vitro,1.0), (</w:t>
      </w:r>
      <w:proofErr w:type="spellStart"/>
      <w:r>
        <w:t>we,investigated,working</w:t>
      </w:r>
      <w:proofErr w:type="spellEnd"/>
      <w:r>
        <w:t xml:space="preserve"> mechanism in pulmonary EMT and in vitro,1.0), (</w:t>
      </w:r>
      <w:proofErr w:type="spellStart"/>
      <w:r>
        <w:t>we,investigated,mechanism</w:t>
      </w:r>
      <w:proofErr w:type="spellEnd"/>
      <w:r>
        <w:t xml:space="preserve"> </w:t>
      </w:r>
      <w:r>
        <w:lastRenderedPageBreak/>
        <w:t>in EMT,1.0), (</w:t>
      </w:r>
      <w:proofErr w:type="spellStart"/>
      <w:r>
        <w:t>we,investigated,mechanism</w:t>
      </w:r>
      <w:proofErr w:type="spellEnd"/>
      <w:r>
        <w:t xml:space="preserve"> in CS-induced EMT in vivo and,1.0), (</w:t>
      </w:r>
      <w:proofErr w:type="spellStart"/>
      <w:r>
        <w:t>we,investigated,mechanism</w:t>
      </w:r>
      <w:proofErr w:type="spellEnd"/>
      <w:r>
        <w:t xml:space="preserve"> in EMT and in vitro,1.0), (</w:t>
      </w:r>
      <w:proofErr w:type="spellStart"/>
      <w:r>
        <w:t>we,investigated,mechanism</w:t>
      </w:r>
      <w:proofErr w:type="spellEnd"/>
      <w:r>
        <w:t xml:space="preserve"> in EMT and,1.0), (</w:t>
      </w:r>
      <w:proofErr w:type="spellStart"/>
      <w:r>
        <w:t>we,investigated,working</w:t>
      </w:r>
      <w:proofErr w:type="spellEnd"/>
      <w:r>
        <w:t xml:space="preserve"> mechanism in pulmonary EMT in vivo and in vitro,1.0), (</w:t>
      </w:r>
      <w:proofErr w:type="spellStart"/>
      <w:r>
        <w:t>we,investigated,mechanism</w:t>
      </w:r>
      <w:proofErr w:type="spellEnd"/>
      <w:r>
        <w:t xml:space="preserve"> in pulmonary EMT and in vitro,1.0), (</w:t>
      </w:r>
      <w:proofErr w:type="spellStart"/>
      <w:r>
        <w:t>we,investigated,mechanism</w:t>
      </w:r>
      <w:proofErr w:type="spellEnd"/>
      <w:r>
        <w:t xml:space="preserve"> of MK-2206 in CS-induced EMT in vivo and in vitro,1.0), (</w:t>
      </w:r>
      <w:proofErr w:type="spellStart"/>
      <w:r>
        <w:t>we,investigated,working</w:t>
      </w:r>
      <w:proofErr w:type="spellEnd"/>
      <w:r>
        <w:t xml:space="preserve"> mechanism in CS-induced EMT in vivo and,1.0), (</w:t>
      </w:r>
      <w:proofErr w:type="spellStart"/>
      <w:r>
        <w:t>we,investigated,working</w:t>
      </w:r>
      <w:proofErr w:type="spellEnd"/>
      <w:r>
        <w:t xml:space="preserve"> mechanism in EMT,1.0), (</w:t>
      </w:r>
      <w:proofErr w:type="spellStart"/>
      <w:r>
        <w:t>we,investigated,working</w:t>
      </w:r>
      <w:proofErr w:type="spellEnd"/>
      <w:r>
        <w:t xml:space="preserve"> mechanism of MK-2206 in pulmonary EMT in vivo and in vitro,1.0), (</w:t>
      </w:r>
      <w:proofErr w:type="spellStart"/>
      <w:r>
        <w:t>we,investigated,mechanism</w:t>
      </w:r>
      <w:proofErr w:type="spellEnd"/>
      <w:r>
        <w:t xml:space="preserve"> in CS-induced EMT and,1.0), (</w:t>
      </w:r>
      <w:proofErr w:type="spellStart"/>
      <w:r>
        <w:t>we,investigated,working</w:t>
      </w:r>
      <w:proofErr w:type="spellEnd"/>
      <w:r>
        <w:t xml:space="preserve"> mechanism of MK-2206,1.0), (</w:t>
      </w:r>
      <w:proofErr w:type="spellStart"/>
      <w:r>
        <w:t>we,investigated,working</w:t>
      </w:r>
      <w:proofErr w:type="spellEnd"/>
      <w:r>
        <w:t xml:space="preserve"> mechanism in CS-induced EMT,1.0), (</w:t>
      </w:r>
      <w:proofErr w:type="spellStart"/>
      <w:r>
        <w:t>we,investigated,mechanism</w:t>
      </w:r>
      <w:proofErr w:type="spellEnd"/>
      <w:r>
        <w:t xml:space="preserve"> of MK-2206 in EMT in vivo and in vitro,1.0), (</w:t>
      </w:r>
      <w:proofErr w:type="spellStart"/>
      <w:r>
        <w:t>we,investigated,mechanism</w:t>
      </w:r>
      <w:proofErr w:type="spellEnd"/>
      <w:r>
        <w:t xml:space="preserve"> in CS-induced EMT in vivo and in vitro,1.0), (</w:t>
      </w:r>
      <w:proofErr w:type="spellStart"/>
      <w:r>
        <w:t>we,investigated,mechanism</w:t>
      </w:r>
      <w:proofErr w:type="spellEnd"/>
      <w:r>
        <w:t xml:space="preserve"> of MK-2206 in CS-induced EMT in vivo and,1.0), (</w:t>
      </w:r>
      <w:proofErr w:type="spellStart"/>
      <w:r>
        <w:t>we,investigated,working</w:t>
      </w:r>
      <w:proofErr w:type="spellEnd"/>
      <w:r>
        <w:t xml:space="preserve"> mechanism of MK-2206 in CS-induced pulmonary EMT and in vitro,1.0), (</w:t>
      </w:r>
      <w:proofErr w:type="spellStart"/>
      <w:r>
        <w:t>we,investigated,working</w:t>
      </w:r>
      <w:proofErr w:type="spellEnd"/>
      <w:r>
        <w:t xml:space="preserve"> mechanism in CS-induced pulmonary EMT in vivo and,1.0), (</w:t>
      </w:r>
      <w:proofErr w:type="spellStart"/>
      <w:r>
        <w:t>we,investigated,mechanism</w:t>
      </w:r>
      <w:proofErr w:type="spellEnd"/>
      <w:r>
        <w:t xml:space="preserve"> of MK-2206 in EMT,1.0), (</w:t>
      </w:r>
      <w:proofErr w:type="spellStart"/>
      <w:r>
        <w:t>we,investigated,working</w:t>
      </w:r>
      <w:proofErr w:type="spellEnd"/>
      <w:r>
        <w:t xml:space="preserve"> mechanism in CS-induced EMT and,1.0), (</w:t>
      </w:r>
      <w:proofErr w:type="spellStart"/>
      <w:r>
        <w:t>we,investigated,working</w:t>
      </w:r>
      <w:proofErr w:type="spellEnd"/>
      <w:r>
        <w:t xml:space="preserve"> mechanism of MK-2206 in pulmonary EMT and in vitro,1.0), (</w:t>
      </w:r>
      <w:proofErr w:type="spellStart"/>
      <w:r>
        <w:t>we,investigated,mechanism</w:t>
      </w:r>
      <w:proofErr w:type="spellEnd"/>
      <w:r>
        <w:t xml:space="preserve"> in CS-induced pulmonary EMT,1.0), (</w:t>
      </w:r>
      <w:proofErr w:type="spellStart"/>
      <w:r>
        <w:t>we,investigated,mechanism</w:t>
      </w:r>
      <w:proofErr w:type="spellEnd"/>
      <w:r>
        <w:t xml:space="preserve"> in CS-induced EMT and in vitro,1.0), (</w:t>
      </w:r>
      <w:proofErr w:type="spellStart"/>
      <w:r>
        <w:t>we,investigated,working</w:t>
      </w:r>
      <w:proofErr w:type="spellEnd"/>
      <w:r>
        <w:t xml:space="preserve"> mechanism of MK-2206 in pulmonary EMT and,1.0), (</w:t>
      </w:r>
      <w:proofErr w:type="spellStart"/>
      <w:r>
        <w:t>we,investigated,working</w:t>
      </w:r>
      <w:proofErr w:type="spellEnd"/>
      <w:r>
        <w:t xml:space="preserve"> mechanism in pulmonary EMT and,1.0), (</w:t>
      </w:r>
      <w:proofErr w:type="spellStart"/>
      <w:r>
        <w:t>we,investigated,mechanism</w:t>
      </w:r>
      <w:proofErr w:type="spellEnd"/>
      <w:r>
        <w:t xml:space="preserve"> of MK-2206 in CS-induced EMT and in vitro,1.0), (we,investigated,mechanism,1.0), (</w:t>
      </w:r>
      <w:proofErr w:type="spellStart"/>
      <w:r>
        <w:t>we,investigated,working</w:t>
      </w:r>
      <w:proofErr w:type="spellEnd"/>
      <w:r>
        <w:t xml:space="preserve"> mechanism in EMT in vivo and in vitro,1.0), (</w:t>
      </w:r>
      <w:proofErr w:type="spellStart"/>
      <w:r>
        <w:t>we,investigated,working</w:t>
      </w:r>
      <w:proofErr w:type="spellEnd"/>
      <w:r>
        <w:t xml:space="preserve"> mechanism of MK-2206 in CS-induced EMT in vivo and,1.0), (</w:t>
      </w:r>
      <w:proofErr w:type="spellStart"/>
      <w:r>
        <w:t>we,investigated,working</w:t>
      </w:r>
      <w:proofErr w:type="spellEnd"/>
      <w:r>
        <w:t xml:space="preserve"> mechanism in EMT in vivo and,1.0), (</w:t>
      </w:r>
      <w:proofErr w:type="spellStart"/>
      <w:r>
        <w:t>we,investigated,working</w:t>
      </w:r>
      <w:proofErr w:type="spellEnd"/>
      <w:r>
        <w:t xml:space="preserve"> mechanism of MK-2206 in CS-induced EMT in vivo and in vitro,1.0), (</w:t>
      </w:r>
      <w:proofErr w:type="spellStart"/>
      <w:r>
        <w:t>we,investigated,working</w:t>
      </w:r>
      <w:proofErr w:type="spellEnd"/>
      <w:r>
        <w:t xml:space="preserve"> mechanism in CS-induced pulmonary EMT and in vitro,1.0), (</w:t>
      </w:r>
      <w:proofErr w:type="spellStart"/>
      <w:r>
        <w:t>we,investigated,mechanism</w:t>
      </w:r>
      <w:proofErr w:type="spellEnd"/>
      <w:r>
        <w:t xml:space="preserve"> of MK-2206 in CS-induced EMT,1.0), (</w:t>
      </w:r>
      <w:proofErr w:type="spellStart"/>
      <w:r>
        <w:t>we,investigated,mechanism</w:t>
      </w:r>
      <w:proofErr w:type="spellEnd"/>
      <w:r>
        <w:t xml:space="preserve"> in CS-induced pulmonary EMT in vivo and in vitro,1.0), (</w:t>
      </w:r>
      <w:proofErr w:type="spellStart"/>
      <w:r>
        <w:t>we,investigated,mechanism</w:t>
      </w:r>
      <w:proofErr w:type="spellEnd"/>
      <w:r>
        <w:t xml:space="preserve"> of MK-2206 in pulmonary EMT,1.0), (</w:t>
      </w:r>
      <w:proofErr w:type="spellStart"/>
      <w:r>
        <w:t>we,investigated,working</w:t>
      </w:r>
      <w:proofErr w:type="spellEnd"/>
      <w:r>
        <w:t xml:space="preserve"> mechanism of MK-2206 in EMT in vivo and in vitro,1.0), (</w:t>
      </w:r>
      <w:proofErr w:type="spellStart"/>
      <w:r>
        <w:t>we,investigated,mechanism</w:t>
      </w:r>
      <w:proofErr w:type="spellEnd"/>
      <w:r>
        <w:t xml:space="preserve"> in CS-induced pulmonary EMT and in vitro,1.0), (</w:t>
      </w:r>
      <w:proofErr w:type="spellStart"/>
      <w:r>
        <w:t>we,investigated,working</w:t>
      </w:r>
      <w:proofErr w:type="spellEnd"/>
      <w:r>
        <w:t xml:space="preserve"> mechanism in CS-induced EMT in vivo and in vitro,1.0), (</w:t>
      </w:r>
      <w:proofErr w:type="spellStart"/>
      <w:r>
        <w:t>we,investigated,working</w:t>
      </w:r>
      <w:proofErr w:type="spellEnd"/>
      <w:r>
        <w:t xml:space="preserve"> mechanism of MK-2206 in EMT,1.0), (</w:t>
      </w:r>
      <w:proofErr w:type="spellStart"/>
      <w:r>
        <w:t>we,investigated,mechanism</w:t>
      </w:r>
      <w:proofErr w:type="spellEnd"/>
      <w:r>
        <w:t xml:space="preserve"> of MK-2206 in pulmonary EMT and,1.0), (working </w:t>
      </w:r>
      <w:proofErr w:type="spellStart"/>
      <w:r>
        <w:t>mechanism,is</w:t>
      </w:r>
      <w:proofErr w:type="spellEnd"/>
      <w:r>
        <w:t xml:space="preserve"> </w:t>
      </w:r>
      <w:proofErr w:type="spellStart"/>
      <w:r>
        <w:t>in,CS</w:t>
      </w:r>
      <w:proofErr w:type="spellEnd"/>
      <w:r>
        <w:t>-induced pulmonary EMT in vivo and in vitro,1.0), (</w:t>
      </w:r>
      <w:proofErr w:type="spellStart"/>
      <w:r>
        <w:t>we,investigated,mechanism</w:t>
      </w:r>
      <w:proofErr w:type="spellEnd"/>
      <w:r>
        <w:t xml:space="preserve"> in EMT in vivo and,1.0), (</w:t>
      </w:r>
      <w:proofErr w:type="spellStart"/>
      <w:r>
        <w:t>we,investigated,working</w:t>
      </w:r>
      <w:proofErr w:type="spellEnd"/>
      <w:r>
        <w:t xml:space="preserve"> mechanism in EMT and in vitro,1.0), (</w:t>
      </w:r>
      <w:proofErr w:type="spellStart"/>
      <w:r>
        <w:t>we,investigated,mechanism</w:t>
      </w:r>
      <w:proofErr w:type="spellEnd"/>
      <w:r>
        <w:t xml:space="preserve"> of MK-2206 in CS-induced pulmonary EMT,1.0), (</w:t>
      </w:r>
      <w:proofErr w:type="spellStart"/>
      <w:r>
        <w:t>we,investigated,working</w:t>
      </w:r>
      <w:proofErr w:type="spellEnd"/>
      <w:r>
        <w:t xml:space="preserve"> mechanism of MK-2206 in CS-induced pulmonary EMT,1.0), (</w:t>
      </w:r>
      <w:proofErr w:type="spellStart"/>
      <w:r>
        <w:t>we,investigated,mechanism</w:t>
      </w:r>
      <w:proofErr w:type="spellEnd"/>
      <w:r>
        <w:t xml:space="preserve"> in pulmonary EMT in vivo and in vitro,1.0), (</w:t>
      </w:r>
      <w:proofErr w:type="spellStart"/>
      <w:r>
        <w:t>we,investigated</w:t>
      </w:r>
      <w:proofErr w:type="spellEnd"/>
      <w:r>
        <w:t xml:space="preserve"> mechanism In,study,1.0), (</w:t>
      </w:r>
      <w:proofErr w:type="spellStart"/>
      <w:r>
        <w:t>we,investigated,working</w:t>
      </w:r>
      <w:proofErr w:type="spellEnd"/>
      <w:r>
        <w:t xml:space="preserve"> mechanism in EMT and,1.0), (</w:t>
      </w:r>
      <w:proofErr w:type="spellStart"/>
      <w:r>
        <w:t>we,investigated,working</w:t>
      </w:r>
      <w:proofErr w:type="spellEnd"/>
      <w:r>
        <w:t xml:space="preserve"> mechanism in CS-induced pulmonary EMT,1.0), (</w:t>
      </w:r>
      <w:proofErr w:type="spellStart"/>
      <w:r>
        <w:t>we,investigated,mechanism</w:t>
      </w:r>
      <w:proofErr w:type="spellEnd"/>
      <w:r>
        <w:t xml:space="preserve"> of MK-2206 in CS-induced pulmonary EMT in vivo and in vitro,1.0), (</w:t>
      </w:r>
      <w:proofErr w:type="spellStart"/>
      <w:r>
        <w:t>we,investigated,mechanism</w:t>
      </w:r>
      <w:proofErr w:type="spellEnd"/>
      <w:r>
        <w:t xml:space="preserve"> of MK-2206 in CS-induced pulmonary EMT in vivo and,1.0), (</w:t>
      </w:r>
      <w:proofErr w:type="spellStart"/>
      <w:r>
        <w:t>we,investigated,mechanism</w:t>
      </w:r>
      <w:proofErr w:type="spellEnd"/>
      <w:r>
        <w:t xml:space="preserve"> of MK-2206 in EMT and in vitro,1.0), (</w:t>
      </w:r>
      <w:proofErr w:type="spellStart"/>
      <w:r>
        <w:t>we,investigated,mechanism</w:t>
      </w:r>
      <w:proofErr w:type="spellEnd"/>
      <w:r>
        <w:t xml:space="preserve"> in pulmonary EMT and,1.0), (</w:t>
      </w:r>
      <w:proofErr w:type="spellStart"/>
      <w:r>
        <w:t>we,investigated,mechanism</w:t>
      </w:r>
      <w:proofErr w:type="spellEnd"/>
      <w:r>
        <w:t xml:space="preserve"> of MK-2206 in CS-induced pulmonary EMT and,1.0), (</w:t>
      </w:r>
      <w:proofErr w:type="spellStart"/>
      <w:r>
        <w:t>we,investigated,working</w:t>
      </w:r>
      <w:proofErr w:type="spellEnd"/>
      <w:r>
        <w:t xml:space="preserve"> mechanism of MK-2206 in CS-induced EMT and,1.0), (</w:t>
      </w:r>
      <w:proofErr w:type="spellStart"/>
      <w:r>
        <w:t>we,investigated,mechanism</w:t>
      </w:r>
      <w:proofErr w:type="spellEnd"/>
      <w:r>
        <w:t xml:space="preserve"> of MK-2206 in pulmonary EMT in vivo and in vitro,1.0), (</w:t>
      </w:r>
      <w:proofErr w:type="spellStart"/>
      <w:r>
        <w:t>we,investigated,mechanism</w:t>
      </w:r>
      <w:proofErr w:type="spellEnd"/>
      <w:r>
        <w:t xml:space="preserve"> of MK-2206 in CS-induced EMT and,1.0), (</w:t>
      </w:r>
      <w:proofErr w:type="spellStart"/>
      <w:r>
        <w:t>we,investigated,working</w:t>
      </w:r>
      <w:proofErr w:type="spellEnd"/>
      <w:r>
        <w:t xml:space="preserve"> mechanism of MK-2206 in EMT in vivo and,1.0), (</w:t>
      </w:r>
      <w:proofErr w:type="spellStart"/>
      <w:r>
        <w:t>we,investigated,working</w:t>
      </w:r>
      <w:proofErr w:type="spellEnd"/>
      <w:r>
        <w:t xml:space="preserve"> mechanism in CS-induced pulmonary EMT and,1.0), (</w:t>
      </w:r>
      <w:proofErr w:type="spellStart"/>
      <w:r>
        <w:t>we,investigated,mechanism</w:t>
      </w:r>
      <w:proofErr w:type="spellEnd"/>
      <w:r>
        <w:t xml:space="preserve"> in CS-induced EMT,1.0), (</w:t>
      </w:r>
      <w:proofErr w:type="spellStart"/>
      <w:r>
        <w:t>we,investigated,working</w:t>
      </w:r>
      <w:proofErr w:type="spellEnd"/>
      <w:r>
        <w:t xml:space="preserve"> mechanism of MK-2206 in CS-induced pulmonary EMT and,1.0), (</w:t>
      </w:r>
      <w:proofErr w:type="spellStart"/>
      <w:r>
        <w:t>we,investigated,working</w:t>
      </w:r>
      <w:proofErr w:type="spellEnd"/>
      <w:r>
        <w:t xml:space="preserve"> mechanism of </w:t>
      </w:r>
      <w:r>
        <w:lastRenderedPageBreak/>
        <w:t>MK-2206 in CS-induced pulmonary EMT in vivo and,1.0), (</w:t>
      </w:r>
      <w:proofErr w:type="spellStart"/>
      <w:r>
        <w:t>we,investigated,mechanism</w:t>
      </w:r>
      <w:proofErr w:type="spellEnd"/>
      <w:r>
        <w:t xml:space="preserve"> of MK-2206 in pulmonary EMT in vivo and,1.0), (</w:t>
      </w:r>
      <w:proofErr w:type="spellStart"/>
      <w:r>
        <w:t>we,investigated,working</w:t>
      </w:r>
      <w:proofErr w:type="spellEnd"/>
      <w:r>
        <w:t xml:space="preserve"> mechanism of MK-2206 in pulmonary EMT in vivo and,1.0), (</w:t>
      </w:r>
      <w:proofErr w:type="spellStart"/>
      <w:r>
        <w:t>we,investigated,mechanism</w:t>
      </w:r>
      <w:proofErr w:type="spellEnd"/>
      <w:r>
        <w:t xml:space="preserve"> in pulmonary EMT in vivo and,1.0), (</w:t>
      </w:r>
      <w:proofErr w:type="spellStart"/>
      <w:r>
        <w:t>we,investigated,mechanism</w:t>
      </w:r>
      <w:proofErr w:type="spellEnd"/>
      <w:r>
        <w:t xml:space="preserve"> of MK-2206 in pulmonary EMT and in vitro,1.0), (</w:t>
      </w:r>
      <w:proofErr w:type="spellStart"/>
      <w:r>
        <w:t>we,investigated,working</w:t>
      </w:r>
      <w:proofErr w:type="spellEnd"/>
      <w:r>
        <w:t xml:space="preserve"> mechanism in pulmonary EMT in vivo and,1.0), (</w:t>
      </w:r>
      <w:proofErr w:type="spellStart"/>
      <w:r>
        <w:t>we,investigated,mechanism</w:t>
      </w:r>
      <w:proofErr w:type="spellEnd"/>
      <w:r>
        <w:t xml:space="preserve"> in CS-induced pulmonary EMT and,1.0), (</w:t>
      </w:r>
      <w:proofErr w:type="spellStart"/>
      <w:r>
        <w:t>we,investigated,working</w:t>
      </w:r>
      <w:proofErr w:type="spellEnd"/>
      <w:r>
        <w:t xml:space="preserve"> mechanism of MK-2206 in CS-induced EMT,1.0), (</w:t>
      </w:r>
      <w:proofErr w:type="spellStart"/>
      <w:r>
        <w:t>we,investigated,working</w:t>
      </w:r>
      <w:proofErr w:type="spellEnd"/>
      <w:r>
        <w:t xml:space="preserve"> mechanism in CS-induced EMT and in vitro,1.0), (</w:t>
      </w:r>
      <w:proofErr w:type="spellStart"/>
      <w:r>
        <w:t>we,investigated,working</w:t>
      </w:r>
      <w:proofErr w:type="spellEnd"/>
      <w:r>
        <w:t xml:space="preserve"> mechanism,1.0), (</w:t>
      </w:r>
      <w:proofErr w:type="spellStart"/>
      <w:r>
        <w:t>we,investigated,working</w:t>
      </w:r>
      <w:proofErr w:type="spellEnd"/>
      <w:r>
        <w:t xml:space="preserve"> mechanism of MK-2206 in CS-induced pulmonary EMT in vivo and in vitro,1.0), (</w:t>
      </w:r>
      <w:proofErr w:type="spellStart"/>
      <w:r>
        <w:t>we,investigated,working</w:t>
      </w:r>
      <w:proofErr w:type="spellEnd"/>
      <w:r>
        <w:t xml:space="preserve"> mechanism of MK-2206 in EMT and in vitro,1.0), (</w:t>
      </w:r>
      <w:proofErr w:type="spellStart"/>
      <w:r>
        <w:t>we,investigated,mechanism</w:t>
      </w:r>
      <w:proofErr w:type="spellEnd"/>
      <w:r>
        <w:t xml:space="preserve"> in EMT in vivo and in vitro,1.0), (</w:t>
      </w:r>
      <w:proofErr w:type="spellStart"/>
      <w:r>
        <w:t>we,investigated,working</w:t>
      </w:r>
      <w:proofErr w:type="spellEnd"/>
      <w:r>
        <w:t xml:space="preserve"> mechanism in CS-induced pulmonary EMT in vivo and in vitro,1.0), (</w:t>
      </w:r>
      <w:proofErr w:type="spellStart"/>
      <w:r>
        <w:t>we,investigated,working</w:t>
      </w:r>
      <w:proofErr w:type="spellEnd"/>
      <w:r>
        <w:t xml:space="preserve"> mechanism in pulmonary EMT,1.0), (</w:t>
      </w:r>
      <w:proofErr w:type="spellStart"/>
      <w:r>
        <w:t>we,investigated,working</w:t>
      </w:r>
      <w:proofErr w:type="spellEnd"/>
      <w:r>
        <w:t xml:space="preserve"> mechanism of MK-2206 in EMT and,1.0), (</w:t>
      </w:r>
      <w:proofErr w:type="spellStart"/>
      <w:r>
        <w:t>we,investigated,mechanism</w:t>
      </w:r>
      <w:proofErr w:type="spellEnd"/>
      <w:r>
        <w:t xml:space="preserve"> of MK-2206,1.0), (</w:t>
      </w:r>
      <w:proofErr w:type="spellStart"/>
      <w:r>
        <w:t>we,investigated,mechanism</w:t>
      </w:r>
      <w:proofErr w:type="spellEnd"/>
      <w:r>
        <w:t xml:space="preserve"> of MK-2206 in EMT and,1.0), (</w:t>
      </w:r>
      <w:proofErr w:type="spellStart"/>
      <w:r>
        <w:t>we,investigated,working</w:t>
      </w:r>
      <w:proofErr w:type="spellEnd"/>
      <w:r>
        <w:t xml:space="preserve"> mechanism of MK-2206 in pulmonary EMT,1.0), (</w:t>
      </w:r>
      <w:proofErr w:type="spellStart"/>
      <w:r>
        <w:t>we,investigated,mechanism</w:t>
      </w:r>
      <w:proofErr w:type="spellEnd"/>
      <w:r>
        <w:t xml:space="preserve"> of MK-2206 in EMT in vivo and,1.0), (</w:t>
      </w:r>
      <w:proofErr w:type="spellStart"/>
      <w:r>
        <w:t>we,investigated,mechanism</w:t>
      </w:r>
      <w:proofErr w:type="spellEnd"/>
      <w:r>
        <w:t xml:space="preserve"> in CS-induced pulmonary EMT in vivo and,1.0), (</w:t>
      </w:r>
      <w:proofErr w:type="spellStart"/>
      <w:r>
        <w:t>we,investigated,working</w:t>
      </w:r>
      <w:proofErr w:type="spellEnd"/>
      <w:r>
        <w:t xml:space="preserve"> mechanism of MK-2206 in CS-induced EMT and in vitro,1.0), (</w:t>
      </w:r>
      <w:proofErr w:type="spellStart"/>
      <w:r>
        <w:t>we,investigated,mechanism</w:t>
      </w:r>
      <w:proofErr w:type="spellEnd"/>
      <w:r>
        <w:t xml:space="preserve"> in pulmonary EMT,1.0)]</w:t>
      </w:r>
    </w:p>
    <w:p w14:paraId="3C2D515E" w14:textId="77777777" w:rsidR="007A19EF" w:rsidRDefault="007A19EF" w:rsidP="002768E4"/>
    <w:p w14:paraId="160FCA49" w14:textId="5F61046A" w:rsidR="003F7F06" w:rsidRDefault="003F7F06" w:rsidP="003F7F06"/>
    <w:p w14:paraId="34CD028A" w14:textId="3A989776" w:rsidR="003F7F06" w:rsidRDefault="003F7F06" w:rsidP="003F7F06">
      <w:r>
        <w:t>Abstract 10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F7F06" w14:paraId="0F0113F5" w14:textId="77777777" w:rsidTr="00D92675">
        <w:tc>
          <w:tcPr>
            <w:tcW w:w="3116" w:type="dxa"/>
          </w:tcPr>
          <w:p w14:paraId="37E7445F" w14:textId="77777777" w:rsidR="003F7F06" w:rsidRDefault="003F7F06" w:rsidP="00D92675">
            <w:r>
              <w:t>Type</w:t>
            </w:r>
          </w:p>
        </w:tc>
        <w:tc>
          <w:tcPr>
            <w:tcW w:w="3117" w:type="dxa"/>
          </w:tcPr>
          <w:p w14:paraId="3E36BAFE" w14:textId="77777777" w:rsidR="003F7F06" w:rsidRDefault="003F7F06" w:rsidP="00D92675">
            <w:r>
              <w:t>Count</w:t>
            </w:r>
          </w:p>
        </w:tc>
        <w:tc>
          <w:tcPr>
            <w:tcW w:w="3117" w:type="dxa"/>
          </w:tcPr>
          <w:p w14:paraId="54B06AE1" w14:textId="77777777" w:rsidR="003F7F06" w:rsidRDefault="003F7F06" w:rsidP="00D92675">
            <w:r>
              <w:t xml:space="preserve">Examples </w:t>
            </w:r>
            <w:proofErr w:type="gramStart"/>
            <w:r>
              <w:t>( Even</w:t>
            </w:r>
            <w:proofErr w:type="gramEnd"/>
            <w:r>
              <w:t xml:space="preserve"> List all words Depending on the Size)</w:t>
            </w:r>
          </w:p>
        </w:tc>
      </w:tr>
      <w:tr w:rsidR="003F7F06" w14:paraId="0CBA0B60" w14:textId="77777777" w:rsidTr="00D92675">
        <w:tc>
          <w:tcPr>
            <w:tcW w:w="3116" w:type="dxa"/>
          </w:tcPr>
          <w:p w14:paraId="376745CB" w14:textId="77777777" w:rsidR="003F7F06" w:rsidRDefault="003F7F06" w:rsidP="00D92675">
            <w:proofErr w:type="gramStart"/>
            <w:r>
              <w:t>POS :</w:t>
            </w:r>
            <w:proofErr w:type="gramEnd"/>
            <w:r>
              <w:t xml:space="preserve"> Noun</w:t>
            </w:r>
          </w:p>
        </w:tc>
        <w:tc>
          <w:tcPr>
            <w:tcW w:w="3117" w:type="dxa"/>
          </w:tcPr>
          <w:p w14:paraId="0FED4189" w14:textId="72F80F1B" w:rsidR="003F7F06" w:rsidRDefault="007A19EF" w:rsidP="00D92675">
            <w:r>
              <w:t>68</w:t>
            </w:r>
          </w:p>
        </w:tc>
        <w:tc>
          <w:tcPr>
            <w:tcW w:w="3117" w:type="dxa"/>
          </w:tcPr>
          <w:p w14:paraId="105C0DBC" w14:textId="77777777" w:rsidR="007A19EF" w:rsidRDefault="007A19EF" w:rsidP="007A19EF">
            <w:proofErr w:type="spellStart"/>
            <w:r>
              <w:t>Anoikis</w:t>
            </w:r>
            <w:proofErr w:type="spellEnd"/>
            <w:r>
              <w:t xml:space="preserve">, form, apoptosis, cell, detachment, Integrin, inactivation, role, process, </w:t>
            </w:r>
            <w:proofErr w:type="spellStart"/>
            <w:r>
              <w:t>signalling</w:t>
            </w:r>
            <w:proofErr w:type="spellEnd"/>
            <w:r>
              <w:t xml:space="preserve">, pathway, </w:t>
            </w:r>
            <w:proofErr w:type="spellStart"/>
            <w:r>
              <w:t>anoikis</w:t>
            </w:r>
            <w:proofErr w:type="spellEnd"/>
            <w:r>
              <w:t xml:space="preserve">, pathway, gliotoxin, GT, virulence, factor, fungus, Aspergillus, fumigatus, aspergillosis, humans, GT, integrin, binding, matrix, components, cysteines, binding, pocket, consequence, adhesion, kinase, FAK, dephosphorylation, p190RhoGAP, activation, </w:t>
            </w:r>
            <w:proofErr w:type="spellStart"/>
            <w:r>
              <w:t>RhoA</w:t>
            </w:r>
            <w:proofErr w:type="spellEnd"/>
            <w:r>
              <w:t xml:space="preserve">, activation, ROCK, MKK4/MKK7, JNK, phosphorylation, </w:t>
            </w:r>
            <w:proofErr w:type="spellStart"/>
            <w:r>
              <w:t>Bim</w:t>
            </w:r>
            <w:proofErr w:type="spellEnd"/>
            <w:r>
              <w:t xml:space="preserve">, Cells, suspension, integrin, surface, expression, GT, ROCK-MKK4, </w:t>
            </w:r>
            <w:proofErr w:type="spellStart"/>
            <w:r>
              <w:t>anoikis</w:t>
            </w:r>
            <w:proofErr w:type="spellEnd"/>
            <w:r>
              <w:t xml:space="preserve">, attachment, fibronectin, integrin, upregulation, </w:t>
            </w:r>
            <w:proofErr w:type="spellStart"/>
            <w:r>
              <w:t>signalling</w:t>
            </w:r>
            <w:proofErr w:type="spellEnd"/>
            <w:r>
              <w:t xml:space="preserve">, pathway, FAK, inhibition, </w:t>
            </w:r>
            <w:r>
              <w:lastRenderedPageBreak/>
              <w:t xml:space="preserve">integrin, αV/β3, </w:t>
            </w:r>
            <w:proofErr w:type="spellStart"/>
            <w:r>
              <w:t>Cilengitide</w:t>
            </w:r>
            <w:proofErr w:type="spellEnd"/>
            <w:r>
              <w:t xml:space="preserve">, GT, integrins, </w:t>
            </w:r>
            <w:proofErr w:type="spellStart"/>
            <w:r>
              <w:t>anoikis</w:t>
            </w:r>
            <w:proofErr w:type="spellEnd"/>
            <w:r>
              <w:t xml:space="preserve">, lung, cells, </w:t>
            </w:r>
          </w:p>
          <w:p w14:paraId="1BF7CE82" w14:textId="31687BA4" w:rsidR="003F7F06" w:rsidRDefault="003F7F06" w:rsidP="00D92675"/>
        </w:tc>
      </w:tr>
      <w:tr w:rsidR="003F7F06" w14:paraId="7A81717D" w14:textId="77777777" w:rsidTr="00D92675">
        <w:tc>
          <w:tcPr>
            <w:tcW w:w="3116" w:type="dxa"/>
          </w:tcPr>
          <w:p w14:paraId="5853138D" w14:textId="77777777" w:rsidR="003F7F06" w:rsidRDefault="003F7F06" w:rsidP="00D92675">
            <w:proofErr w:type="spellStart"/>
            <w:proofErr w:type="gramStart"/>
            <w:r>
              <w:lastRenderedPageBreak/>
              <w:t>POS:Verb</w:t>
            </w:r>
            <w:proofErr w:type="spellEnd"/>
            <w:proofErr w:type="gramEnd"/>
          </w:p>
        </w:tc>
        <w:tc>
          <w:tcPr>
            <w:tcW w:w="3117" w:type="dxa"/>
          </w:tcPr>
          <w:p w14:paraId="0621F27A" w14:textId="1F05FB58" w:rsidR="003F7F06" w:rsidRDefault="007A19EF" w:rsidP="00D92675">
            <w:r>
              <w:t>23</w:t>
            </w:r>
          </w:p>
        </w:tc>
        <w:tc>
          <w:tcPr>
            <w:tcW w:w="3117" w:type="dxa"/>
          </w:tcPr>
          <w:p w14:paraId="5F5FD529" w14:textId="5A9F3E64" w:rsidR="003F7F06" w:rsidRDefault="007A19EF" w:rsidP="00D92675">
            <w:r>
              <w:t xml:space="preserve">is, induced, plays, is, identify, using, causes, prevents, modifying, is, inhibited, resulting, allowing, triggers, lacking, are, are, </w:t>
            </w:r>
            <w:proofErr w:type="spellStart"/>
            <w:r>
              <w:t>sensitised</w:t>
            </w:r>
            <w:proofErr w:type="spellEnd"/>
            <w:r>
              <w:t>, is, triggered, inhibiting, target, induce,</w:t>
            </w:r>
          </w:p>
        </w:tc>
      </w:tr>
      <w:tr w:rsidR="003F7F06" w14:paraId="3825E787" w14:textId="77777777" w:rsidTr="00D92675">
        <w:tc>
          <w:tcPr>
            <w:tcW w:w="3116" w:type="dxa"/>
          </w:tcPr>
          <w:p w14:paraId="52EBC251" w14:textId="77777777" w:rsidR="003F7F06" w:rsidRDefault="003F7F06" w:rsidP="00D92675">
            <w:proofErr w:type="gramStart"/>
            <w:r>
              <w:t>NER :</w:t>
            </w:r>
            <w:proofErr w:type="gramEnd"/>
            <w:r>
              <w:t xml:space="preserve"> Name</w:t>
            </w:r>
          </w:p>
        </w:tc>
        <w:tc>
          <w:tcPr>
            <w:tcW w:w="3117" w:type="dxa"/>
          </w:tcPr>
          <w:p w14:paraId="398A8BA5" w14:textId="1C8BF1A2" w:rsidR="003F7F06" w:rsidRDefault="007A19EF" w:rsidP="00D92675">
            <w:r>
              <w:t>0</w:t>
            </w:r>
          </w:p>
        </w:tc>
        <w:tc>
          <w:tcPr>
            <w:tcW w:w="3117" w:type="dxa"/>
          </w:tcPr>
          <w:p w14:paraId="131C1A34" w14:textId="622F5B17" w:rsidR="003F7F06" w:rsidRDefault="003F7F06" w:rsidP="00D92675"/>
        </w:tc>
      </w:tr>
      <w:tr w:rsidR="003F7F06" w14:paraId="37A017E6" w14:textId="77777777" w:rsidTr="00D92675">
        <w:tc>
          <w:tcPr>
            <w:tcW w:w="3116" w:type="dxa"/>
          </w:tcPr>
          <w:p w14:paraId="212FE715" w14:textId="77777777" w:rsidR="003F7F06" w:rsidRDefault="003F7F06" w:rsidP="00D92675">
            <w:r>
              <w:t>Triplet</w:t>
            </w:r>
          </w:p>
        </w:tc>
        <w:tc>
          <w:tcPr>
            <w:tcW w:w="3117" w:type="dxa"/>
          </w:tcPr>
          <w:p w14:paraId="45C0DD95" w14:textId="6FAEECFC" w:rsidR="003F7F06" w:rsidRDefault="007A19EF" w:rsidP="00D92675">
            <w:r>
              <w:t>34</w:t>
            </w:r>
          </w:p>
        </w:tc>
        <w:tc>
          <w:tcPr>
            <w:tcW w:w="3117" w:type="dxa"/>
          </w:tcPr>
          <w:p w14:paraId="13016583" w14:textId="77777777" w:rsidR="003F7F06" w:rsidRDefault="003F7F06" w:rsidP="00D92675">
            <w:proofErr w:type="spellStart"/>
            <w:proofErr w:type="gramStart"/>
            <w:r>
              <w:t>John,was</w:t>
            </w:r>
            <w:proofErr w:type="spellEnd"/>
            <w:proofErr w:type="gramEnd"/>
            <w:r>
              <w:t xml:space="preserve"> playing </w:t>
            </w:r>
            <w:proofErr w:type="spellStart"/>
            <w:r>
              <w:t>with,dog</w:t>
            </w:r>
            <w:proofErr w:type="spellEnd"/>
          </w:p>
        </w:tc>
      </w:tr>
      <w:tr w:rsidR="003F7F06" w14:paraId="78925365" w14:textId="77777777" w:rsidTr="00D92675">
        <w:tc>
          <w:tcPr>
            <w:tcW w:w="3116" w:type="dxa"/>
          </w:tcPr>
          <w:p w14:paraId="13C1AD12" w14:textId="32C37B12" w:rsidR="003F7F06" w:rsidRDefault="003F7F06" w:rsidP="007A19EF">
            <w:r>
              <w:t xml:space="preserve">Medical Words: </w:t>
            </w:r>
            <w:r w:rsidR="007A19EF" w:rsidRPr="007A19EF">
              <w:t>fungal</w:t>
            </w:r>
            <w:r w:rsidR="007A19EF" w:rsidRPr="007A19EF">
              <w:tab/>
              <w:t>Specie</w:t>
            </w:r>
            <w:r w:rsidR="007A19EF">
              <w:t>s</w:t>
            </w:r>
          </w:p>
        </w:tc>
        <w:tc>
          <w:tcPr>
            <w:tcW w:w="3117" w:type="dxa"/>
          </w:tcPr>
          <w:p w14:paraId="08194F34" w14:textId="7EFE048D" w:rsidR="003F7F06" w:rsidRDefault="00246C27" w:rsidP="00D92675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4E003231" w14:textId="61BBDC44" w:rsidR="003F7F06" w:rsidRDefault="003F7F06" w:rsidP="00D92675"/>
        </w:tc>
      </w:tr>
      <w:tr w:rsidR="007A19EF" w14:paraId="4CF3B5B5" w14:textId="77777777" w:rsidTr="00D92675">
        <w:tc>
          <w:tcPr>
            <w:tcW w:w="3116" w:type="dxa"/>
          </w:tcPr>
          <w:p w14:paraId="0E33A596" w14:textId="5D66D354" w:rsidR="007A19EF" w:rsidRDefault="007A19EF" w:rsidP="00246C27">
            <w:r>
              <w:t xml:space="preserve">Medical Words: </w:t>
            </w:r>
            <w:r w:rsidRPr="007A19EF">
              <w:t>Aspergillus fumigatus Species</w:t>
            </w:r>
          </w:p>
        </w:tc>
        <w:tc>
          <w:tcPr>
            <w:tcW w:w="3117" w:type="dxa"/>
          </w:tcPr>
          <w:p w14:paraId="6E64129A" w14:textId="72018BFB" w:rsidR="007A19EF" w:rsidRDefault="00246C27" w:rsidP="007A19EF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102A971C" w14:textId="77777777" w:rsidR="007A19EF" w:rsidRDefault="007A19EF" w:rsidP="007A19EF"/>
        </w:tc>
      </w:tr>
      <w:tr w:rsidR="00246C27" w14:paraId="14FF238C" w14:textId="77777777" w:rsidTr="00D92675">
        <w:tc>
          <w:tcPr>
            <w:tcW w:w="3116" w:type="dxa"/>
          </w:tcPr>
          <w:p w14:paraId="3FFC2E72" w14:textId="25BABFBE" w:rsidR="00246C27" w:rsidRDefault="00246C27" w:rsidP="00246C27">
            <w:r>
              <w:t xml:space="preserve">Medical Words: </w:t>
            </w:r>
            <w:r>
              <w:t xml:space="preserve">invasive aspergillosis Disease </w:t>
            </w:r>
          </w:p>
        </w:tc>
        <w:tc>
          <w:tcPr>
            <w:tcW w:w="3117" w:type="dxa"/>
          </w:tcPr>
          <w:p w14:paraId="488E9A8A" w14:textId="406418A4" w:rsidR="00246C27" w:rsidRDefault="00246C27" w:rsidP="00246C2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21CB72C8" w14:textId="77777777" w:rsidR="00246C27" w:rsidRDefault="00246C27" w:rsidP="00246C27"/>
        </w:tc>
      </w:tr>
      <w:tr w:rsidR="00246C27" w14:paraId="6D01942C" w14:textId="77777777" w:rsidTr="00D92675">
        <w:tc>
          <w:tcPr>
            <w:tcW w:w="3116" w:type="dxa"/>
          </w:tcPr>
          <w:p w14:paraId="012F1D29" w14:textId="584C6213" w:rsidR="00246C27" w:rsidRDefault="00246C27" w:rsidP="00246C27">
            <w:r>
              <w:t xml:space="preserve">Medical Words: </w:t>
            </w:r>
            <w:r w:rsidRPr="007A19EF">
              <w:t>humans Species</w:t>
            </w:r>
          </w:p>
        </w:tc>
        <w:tc>
          <w:tcPr>
            <w:tcW w:w="3117" w:type="dxa"/>
          </w:tcPr>
          <w:p w14:paraId="077E6A24" w14:textId="5B121A2D" w:rsidR="00246C27" w:rsidRDefault="00246C27" w:rsidP="00246C2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17BA9C0E" w14:textId="77777777" w:rsidR="00246C27" w:rsidRDefault="00246C27" w:rsidP="00246C27"/>
        </w:tc>
      </w:tr>
      <w:tr w:rsidR="00246C27" w14:paraId="252C7E49" w14:textId="77777777" w:rsidTr="00D92675">
        <w:tc>
          <w:tcPr>
            <w:tcW w:w="3116" w:type="dxa"/>
          </w:tcPr>
          <w:p w14:paraId="47DF1BC8" w14:textId="4F4F3676" w:rsidR="00246C27" w:rsidRDefault="00246C27" w:rsidP="00246C27">
            <w:r>
              <w:t xml:space="preserve">Medical Words: </w:t>
            </w:r>
            <w:r w:rsidRPr="007A19EF">
              <w:t>cysteines Chemical</w:t>
            </w:r>
            <w:r>
              <w:t xml:space="preserve"> </w:t>
            </w:r>
          </w:p>
        </w:tc>
        <w:tc>
          <w:tcPr>
            <w:tcW w:w="3117" w:type="dxa"/>
          </w:tcPr>
          <w:p w14:paraId="5539B0C8" w14:textId="60831EF1" w:rsidR="00246C27" w:rsidRDefault="00246C27" w:rsidP="00246C2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213FBC6E" w14:textId="77777777" w:rsidR="00246C27" w:rsidRDefault="00246C27" w:rsidP="00246C27"/>
        </w:tc>
      </w:tr>
      <w:tr w:rsidR="00246C27" w14:paraId="57F8EB34" w14:textId="77777777" w:rsidTr="00D92675">
        <w:tc>
          <w:tcPr>
            <w:tcW w:w="3116" w:type="dxa"/>
          </w:tcPr>
          <w:p w14:paraId="4B417A44" w14:textId="2CE93638" w:rsidR="00246C27" w:rsidRDefault="00246C27" w:rsidP="00246C27">
            <w:r>
              <w:t xml:space="preserve">Medical Words: </w:t>
            </w:r>
            <w:proofErr w:type="spellStart"/>
            <w:r w:rsidRPr="007A19EF">
              <w:t>Cilengitide</w:t>
            </w:r>
            <w:proofErr w:type="spellEnd"/>
            <w:r w:rsidRPr="007A19EF">
              <w:t xml:space="preserve"> Chemical</w:t>
            </w:r>
          </w:p>
          <w:p w14:paraId="2919960F" w14:textId="77777777" w:rsidR="00246C27" w:rsidRDefault="00246C27" w:rsidP="00246C27"/>
        </w:tc>
        <w:tc>
          <w:tcPr>
            <w:tcW w:w="3117" w:type="dxa"/>
          </w:tcPr>
          <w:p w14:paraId="559E8E39" w14:textId="2146E14A" w:rsidR="00246C27" w:rsidRDefault="00246C27" w:rsidP="00246C27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7" w:type="dxa"/>
          </w:tcPr>
          <w:p w14:paraId="3EC2F334" w14:textId="77777777" w:rsidR="00246C27" w:rsidRDefault="00246C27" w:rsidP="00246C27"/>
        </w:tc>
      </w:tr>
      <w:tr w:rsidR="00246C27" w14:paraId="40139100" w14:textId="77777777" w:rsidTr="00D92675">
        <w:tc>
          <w:tcPr>
            <w:tcW w:w="3116" w:type="dxa"/>
          </w:tcPr>
          <w:p w14:paraId="2096427A" w14:textId="77777777" w:rsidR="00246C27" w:rsidRDefault="00246C27" w:rsidP="00246C27">
            <w:r>
              <w:t>…</w:t>
            </w:r>
          </w:p>
        </w:tc>
        <w:tc>
          <w:tcPr>
            <w:tcW w:w="3117" w:type="dxa"/>
          </w:tcPr>
          <w:p w14:paraId="3F8114AB" w14:textId="77777777" w:rsidR="00246C27" w:rsidRDefault="00246C27" w:rsidP="00246C27"/>
        </w:tc>
        <w:tc>
          <w:tcPr>
            <w:tcW w:w="3117" w:type="dxa"/>
          </w:tcPr>
          <w:p w14:paraId="5602AF7F" w14:textId="77777777" w:rsidR="00246C27" w:rsidRDefault="00246C27" w:rsidP="00246C27"/>
        </w:tc>
      </w:tr>
    </w:tbl>
    <w:p w14:paraId="0281D720" w14:textId="77777777" w:rsidR="007A19EF" w:rsidRDefault="007A19EF" w:rsidP="007A19EF">
      <w:r>
        <w:t>[(</w:t>
      </w:r>
      <w:proofErr w:type="gramStart"/>
      <w:r>
        <w:t>transition,is</w:t>
      </w:r>
      <w:proofErr w:type="gramEnd"/>
      <w:r>
        <w:t xml:space="preserve">,step,1.0), (Epithelial-to-mesenchymal transition,is,step,1.0), (Epithelial-to-mesenchymal </w:t>
      </w:r>
      <w:proofErr w:type="spellStart"/>
      <w:r>
        <w:t>transition,is,initial</w:t>
      </w:r>
      <w:proofErr w:type="spellEnd"/>
      <w:r>
        <w:t xml:space="preserve"> step,1.0), (</w:t>
      </w:r>
      <w:proofErr w:type="spellStart"/>
      <w:r>
        <w:t>transition,is,initial</w:t>
      </w:r>
      <w:proofErr w:type="spellEnd"/>
      <w:r>
        <w:t xml:space="preserve"> step,1.0)]</w:t>
      </w:r>
    </w:p>
    <w:p w14:paraId="4A269DFF" w14:textId="77777777" w:rsidR="007A19EF" w:rsidRDefault="007A19EF" w:rsidP="007A19EF">
      <w:r>
        <w:t xml:space="preserve">[(widespread </w:t>
      </w:r>
      <w:proofErr w:type="spellStart"/>
      <w:r>
        <w:t>use,is,risk</w:t>
      </w:r>
      <w:proofErr w:type="spellEnd"/>
      <w:r>
        <w:t xml:space="preserve"> factor,1.0), (</w:t>
      </w:r>
      <w:proofErr w:type="spellStart"/>
      <w:r>
        <w:t>use,is</w:t>
      </w:r>
      <w:proofErr w:type="spellEnd"/>
      <w:r>
        <w:t xml:space="preserve"> </w:t>
      </w:r>
      <w:proofErr w:type="spellStart"/>
      <w:r>
        <w:t>still,major</w:t>
      </w:r>
      <w:proofErr w:type="spellEnd"/>
      <w:r>
        <w:t xml:space="preserve"> risk factor,1.0), (</w:t>
      </w:r>
      <w:proofErr w:type="spellStart"/>
      <w:r>
        <w:t>use,is</w:t>
      </w:r>
      <w:proofErr w:type="spellEnd"/>
      <w:r>
        <w:t xml:space="preserve"> </w:t>
      </w:r>
      <w:proofErr w:type="spellStart"/>
      <w:r>
        <w:t>still,risk</w:t>
      </w:r>
      <w:proofErr w:type="spellEnd"/>
      <w:r>
        <w:t xml:space="preserve"> factor for lung cancer,1.0), (widespread </w:t>
      </w:r>
      <w:proofErr w:type="spellStart"/>
      <w:r>
        <w:t>use,is</w:t>
      </w:r>
      <w:proofErr w:type="spellEnd"/>
      <w:r>
        <w:t xml:space="preserve"> </w:t>
      </w:r>
      <w:proofErr w:type="spellStart"/>
      <w:r>
        <w:t>still,risk</w:t>
      </w:r>
      <w:proofErr w:type="spellEnd"/>
      <w:r>
        <w:t xml:space="preserve"> factor for lung cancer,1.0), (widespread </w:t>
      </w:r>
      <w:proofErr w:type="spellStart"/>
      <w:r>
        <w:t>use,is,major</w:t>
      </w:r>
      <w:proofErr w:type="spellEnd"/>
      <w:r>
        <w:t xml:space="preserve"> risk factor,1.0), (</w:t>
      </w:r>
      <w:proofErr w:type="spellStart"/>
      <w:r>
        <w:t>use,is,risk</w:t>
      </w:r>
      <w:proofErr w:type="spellEnd"/>
      <w:r>
        <w:t xml:space="preserve"> factor for lung cancer,1.0), (</w:t>
      </w:r>
      <w:proofErr w:type="spellStart"/>
      <w:r>
        <w:t>use,is</w:t>
      </w:r>
      <w:proofErr w:type="spellEnd"/>
      <w:r>
        <w:t xml:space="preserve"> </w:t>
      </w:r>
      <w:proofErr w:type="spellStart"/>
      <w:r>
        <w:t>still,major</w:t>
      </w:r>
      <w:proofErr w:type="spellEnd"/>
      <w:r>
        <w:t xml:space="preserve"> risk factor for lung cancer,1.0), (widespread </w:t>
      </w:r>
      <w:proofErr w:type="spellStart"/>
      <w:r>
        <w:t>use,is,major</w:t>
      </w:r>
      <w:proofErr w:type="spellEnd"/>
      <w:r>
        <w:t xml:space="preserve"> risk factor for lung cancer,1.0), (widespread </w:t>
      </w:r>
      <w:proofErr w:type="spellStart"/>
      <w:r>
        <w:t>use,is</w:t>
      </w:r>
      <w:proofErr w:type="spellEnd"/>
      <w:r>
        <w:t xml:space="preserve"> </w:t>
      </w:r>
      <w:proofErr w:type="spellStart"/>
      <w:r>
        <w:t>still,major</w:t>
      </w:r>
      <w:proofErr w:type="spellEnd"/>
      <w:r>
        <w:t xml:space="preserve"> risk factor for lung cancer,1.0), (</w:t>
      </w:r>
      <w:proofErr w:type="spellStart"/>
      <w:r>
        <w:t>use,is,risk</w:t>
      </w:r>
      <w:proofErr w:type="spellEnd"/>
      <w:r>
        <w:t xml:space="preserve"> factor,1.0), (widespread </w:t>
      </w:r>
      <w:proofErr w:type="spellStart"/>
      <w:r>
        <w:t>use,is</w:t>
      </w:r>
      <w:proofErr w:type="spellEnd"/>
      <w:r>
        <w:t xml:space="preserve"> </w:t>
      </w:r>
      <w:proofErr w:type="spellStart"/>
      <w:r>
        <w:t>still,major</w:t>
      </w:r>
      <w:proofErr w:type="spellEnd"/>
      <w:r>
        <w:t xml:space="preserve"> risk factor,1.0), (</w:t>
      </w:r>
      <w:proofErr w:type="spellStart"/>
      <w:r>
        <w:t>smoking,is,risk</w:t>
      </w:r>
      <w:proofErr w:type="spellEnd"/>
      <w:r>
        <w:t xml:space="preserve"> factor,1.0), (</w:t>
      </w:r>
      <w:proofErr w:type="spellStart"/>
      <w:r>
        <w:t>smoking,is,major</w:t>
      </w:r>
      <w:proofErr w:type="spellEnd"/>
      <w:r>
        <w:t xml:space="preserve"> risk factor,1.0), (</w:t>
      </w:r>
      <w:proofErr w:type="spellStart"/>
      <w:r>
        <w:t>use,is,major</w:t>
      </w:r>
      <w:proofErr w:type="spellEnd"/>
      <w:r>
        <w:t xml:space="preserve"> risk factor,1.0), (</w:t>
      </w:r>
      <w:proofErr w:type="spellStart"/>
      <w:r>
        <w:t>use,is</w:t>
      </w:r>
      <w:proofErr w:type="spellEnd"/>
      <w:r>
        <w:t xml:space="preserve"> </w:t>
      </w:r>
      <w:proofErr w:type="spellStart"/>
      <w:r>
        <w:t>still,risk</w:t>
      </w:r>
      <w:proofErr w:type="spellEnd"/>
      <w:r>
        <w:t xml:space="preserve"> factor,1.0), (widespread </w:t>
      </w:r>
      <w:proofErr w:type="spellStart"/>
      <w:r>
        <w:t>use,is,risk</w:t>
      </w:r>
      <w:proofErr w:type="spellEnd"/>
      <w:r>
        <w:t xml:space="preserve"> factor for lung cancer,1.0), (</w:t>
      </w:r>
      <w:proofErr w:type="spellStart"/>
      <w:r>
        <w:t>smoking,is,major</w:t>
      </w:r>
      <w:proofErr w:type="spellEnd"/>
      <w:r>
        <w:t xml:space="preserve"> risk factor for lung cancer,1.0), (</w:t>
      </w:r>
      <w:proofErr w:type="spellStart"/>
      <w:r>
        <w:t>use,is,major</w:t>
      </w:r>
      <w:proofErr w:type="spellEnd"/>
      <w:r>
        <w:t xml:space="preserve"> risk factor for lung cancer,1.0), (</w:t>
      </w:r>
      <w:proofErr w:type="spellStart"/>
      <w:r>
        <w:t>smoking,is,risk</w:t>
      </w:r>
      <w:proofErr w:type="spellEnd"/>
      <w:r>
        <w:t xml:space="preserve"> factor for lung cancer,1.0), (smoking,is,major,1.0), (widespread </w:t>
      </w:r>
      <w:proofErr w:type="spellStart"/>
      <w:r>
        <w:t>use,is</w:t>
      </w:r>
      <w:proofErr w:type="spellEnd"/>
      <w:r>
        <w:t xml:space="preserve"> </w:t>
      </w:r>
      <w:proofErr w:type="spellStart"/>
      <w:r>
        <w:t>still,risk</w:t>
      </w:r>
      <w:proofErr w:type="spellEnd"/>
      <w:r>
        <w:t xml:space="preserve"> factor,1.0)]</w:t>
      </w:r>
    </w:p>
    <w:p w14:paraId="46882265" w14:textId="77777777" w:rsidR="007A19EF" w:rsidRDefault="007A19EF" w:rsidP="007A19EF">
      <w:r>
        <w:t xml:space="preserve">[(lower </w:t>
      </w:r>
      <w:proofErr w:type="spellStart"/>
      <w:r>
        <w:t>levels,provide,safer</w:t>
      </w:r>
      <w:proofErr w:type="spellEnd"/>
      <w:r>
        <w:t xml:space="preserve"> alternative,1.0), (tobacco </w:t>
      </w:r>
      <w:proofErr w:type="spellStart"/>
      <w:r>
        <w:t>industry,has,Recently</w:t>
      </w:r>
      <w:proofErr w:type="spellEnd"/>
      <w:r>
        <w:t xml:space="preserve"> has transformed by introduction,1.0), (tobacco </w:t>
      </w:r>
      <w:proofErr w:type="spellStart"/>
      <w:r>
        <w:t>industry,has,has</w:t>
      </w:r>
      <w:proofErr w:type="spellEnd"/>
      <w:r>
        <w:t xml:space="preserve"> transformed,1.0), (lower levels,provide,alternative,1.0), (levels,provide,alternative,1.0), (</w:t>
      </w:r>
      <w:proofErr w:type="spellStart"/>
      <w:r>
        <w:t>levels,provide,safer</w:t>
      </w:r>
      <w:proofErr w:type="spellEnd"/>
      <w:r>
        <w:t xml:space="preserve"> alternative,1.0), (tobacco </w:t>
      </w:r>
      <w:proofErr w:type="spellStart"/>
      <w:r>
        <w:t>industry,has,Recently</w:t>
      </w:r>
      <w:proofErr w:type="spellEnd"/>
      <w:r>
        <w:t xml:space="preserve"> has transformed,1.0), (tobacco </w:t>
      </w:r>
      <w:proofErr w:type="spellStart"/>
      <w:r>
        <w:t>industry,has,has</w:t>
      </w:r>
      <w:proofErr w:type="spellEnd"/>
      <w:r>
        <w:t xml:space="preserve"> transformed by introduction,1.0)]</w:t>
      </w:r>
    </w:p>
    <w:p w14:paraId="49AE7C20" w14:textId="6F9C569A" w:rsidR="003F7F06" w:rsidRDefault="007A19EF" w:rsidP="007A19EF">
      <w:r>
        <w:t>[(</w:t>
      </w:r>
      <w:proofErr w:type="spellStart"/>
      <w:proofErr w:type="gramStart"/>
      <w:r>
        <w:t>EMT,is</w:t>
      </w:r>
      <w:proofErr w:type="spellEnd"/>
      <w:proofErr w:type="gramEnd"/>
      <w:r>
        <w:t xml:space="preserve"> in,A549 lung cancer cells,1.0)]</w:t>
      </w:r>
    </w:p>
    <w:p w14:paraId="3990AF19" w14:textId="7E9A350F" w:rsidR="003E145C" w:rsidRDefault="003E145C"/>
    <w:p w14:paraId="7CF27EA0" w14:textId="4FD4B6B4" w:rsidR="003E145C" w:rsidRDefault="003E145C" w:rsidP="005D2E74">
      <w:bookmarkStart w:id="0" w:name="_GoBack"/>
      <w:bookmarkEnd w:id="0"/>
    </w:p>
    <w:sectPr w:rsidR="003E14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MrM0NzU0MDO2sDBQ0lEKTi0uzszPAykwqgUAf9vwBywAAAA="/>
  </w:docVars>
  <w:rsids>
    <w:rsidRoot w:val="00E368B3"/>
    <w:rsid w:val="00086523"/>
    <w:rsid w:val="000B0BCE"/>
    <w:rsid w:val="00127AD3"/>
    <w:rsid w:val="00246C27"/>
    <w:rsid w:val="002768E4"/>
    <w:rsid w:val="00296574"/>
    <w:rsid w:val="002A69E2"/>
    <w:rsid w:val="00323255"/>
    <w:rsid w:val="0035613C"/>
    <w:rsid w:val="003E145C"/>
    <w:rsid w:val="003F7F06"/>
    <w:rsid w:val="00407593"/>
    <w:rsid w:val="00520388"/>
    <w:rsid w:val="0054271D"/>
    <w:rsid w:val="005528AF"/>
    <w:rsid w:val="005D2E74"/>
    <w:rsid w:val="006C4E3A"/>
    <w:rsid w:val="006F405F"/>
    <w:rsid w:val="0078713B"/>
    <w:rsid w:val="007A19EF"/>
    <w:rsid w:val="007D3449"/>
    <w:rsid w:val="009156DA"/>
    <w:rsid w:val="00943315"/>
    <w:rsid w:val="009B546C"/>
    <w:rsid w:val="009B5648"/>
    <w:rsid w:val="009C73E9"/>
    <w:rsid w:val="00AD64E5"/>
    <w:rsid w:val="00BC78B8"/>
    <w:rsid w:val="00D64A57"/>
    <w:rsid w:val="00D857ED"/>
    <w:rsid w:val="00D92675"/>
    <w:rsid w:val="00DB2B88"/>
    <w:rsid w:val="00E368B3"/>
    <w:rsid w:val="00E84238"/>
    <w:rsid w:val="00EC5591"/>
    <w:rsid w:val="00F65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DFF1C"/>
  <w15:chartTrackingRefBased/>
  <w15:docId w15:val="{97964385-9B83-4082-B1AA-63B4632CC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6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0865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523"/>
    <w:rPr>
      <w:rFonts w:ascii="宋体" w:eastAsia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06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42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1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0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</TotalTime>
  <Pages>28</Pages>
  <Words>9414</Words>
  <Characters>53663</Characters>
  <Application>Microsoft Office Word</Application>
  <DocSecurity>0</DocSecurity>
  <Lines>447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liye zhu</cp:lastModifiedBy>
  <cp:revision>15</cp:revision>
  <dcterms:created xsi:type="dcterms:W3CDTF">2018-09-07T20:49:00Z</dcterms:created>
  <dcterms:modified xsi:type="dcterms:W3CDTF">2018-09-11T04:39:00Z</dcterms:modified>
</cp:coreProperties>
</file>